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835F10" w14:textId="4F03FCBC" w:rsidR="00081084" w:rsidRDefault="00081084" w:rsidP="00081084">
      <w:pPr>
        <w:jc w:val="right"/>
        <w:rPr>
          <w:rFonts w:ascii="Calibri" w:eastAsia="Calibri" w:hAnsi="Calibri" w:cs="Calibri"/>
          <w:b/>
          <w:bCs/>
          <w:sz w:val="24"/>
          <w:szCs w:val="24"/>
        </w:rPr>
      </w:pPr>
      <w:r w:rsidRPr="00081084">
        <w:rPr>
          <w:rFonts w:ascii="Calibri" w:eastAsia="Calibri" w:hAnsi="Calibri" w:cs="Calibri"/>
          <w:b/>
          <w:bCs/>
          <w:sz w:val="24"/>
          <w:szCs w:val="24"/>
        </w:rPr>
        <w:t>Annexure A</w:t>
      </w:r>
    </w:p>
    <w:p w14:paraId="23B42779" w14:textId="77777777" w:rsidR="00081084" w:rsidRPr="00B87F3D" w:rsidRDefault="00081084" w:rsidP="00081084">
      <w:pPr>
        <w:pStyle w:val="Heading3"/>
        <w:spacing w:before="251" w:line="276" w:lineRule="auto"/>
        <w:ind w:left="556" w:right="686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Sample of the Covering Letter of the Application to Affiliate with CGSC as an Assessment Agency</w:t>
      </w:r>
    </w:p>
    <w:p w14:paraId="515B1A0F" w14:textId="77777777" w:rsidR="00081084" w:rsidRPr="00B87F3D" w:rsidRDefault="00081084" w:rsidP="00081084">
      <w:pPr>
        <w:spacing w:before="200"/>
        <w:ind w:left="2122" w:right="2253"/>
        <w:jc w:val="center"/>
        <w:rPr>
          <w:b/>
          <w:sz w:val="24"/>
        </w:rPr>
      </w:pPr>
      <w:r w:rsidRPr="00B87F3D">
        <w:rPr>
          <w:b/>
          <w:sz w:val="24"/>
        </w:rPr>
        <w:t>(On the Letter Head of the Company)</w:t>
      </w:r>
    </w:p>
    <w:p w14:paraId="2F0387C5" w14:textId="77777777" w:rsidR="00081084" w:rsidRPr="00B87F3D" w:rsidRDefault="00081084" w:rsidP="00081084">
      <w:pPr>
        <w:pStyle w:val="BodyText"/>
        <w:rPr>
          <w:rFonts w:ascii="Times New Roman" w:hAnsi="Times New Roman" w:cs="Times New Roman"/>
          <w:b/>
        </w:rPr>
      </w:pPr>
    </w:p>
    <w:p w14:paraId="357C4DA2" w14:textId="77777777" w:rsidR="00081084" w:rsidRPr="00B87F3D" w:rsidRDefault="00081084" w:rsidP="00081084">
      <w:pPr>
        <w:pStyle w:val="BodyText"/>
        <w:spacing w:before="6"/>
        <w:rPr>
          <w:rFonts w:ascii="Times New Roman" w:hAnsi="Times New Roman" w:cs="Times New Roman"/>
          <w:b/>
          <w:sz w:val="28"/>
        </w:rPr>
      </w:pPr>
    </w:p>
    <w:p w14:paraId="7CBB1B1C" w14:textId="77777777" w:rsidR="00081084" w:rsidRPr="00B87F3D" w:rsidRDefault="00081084" w:rsidP="00081084">
      <w:pPr>
        <w:ind w:left="335"/>
      </w:pPr>
      <w:r w:rsidRPr="00B87F3D">
        <w:t>To,</w:t>
      </w:r>
    </w:p>
    <w:p w14:paraId="310C0A84" w14:textId="77777777" w:rsidR="00081084" w:rsidRPr="00B87F3D" w:rsidRDefault="00081084" w:rsidP="00081084">
      <w:pPr>
        <w:spacing w:line="247" w:lineRule="auto"/>
        <w:ind w:left="335" w:right="7065"/>
      </w:pPr>
      <w:r w:rsidRPr="00B87F3D">
        <w:t xml:space="preserve">Capital Goods Skill Council </w:t>
      </w:r>
    </w:p>
    <w:p w14:paraId="35FC41D8" w14:textId="2735EA1F" w:rsidR="00081084" w:rsidRPr="00B87F3D" w:rsidRDefault="00081084" w:rsidP="00081084">
      <w:pPr>
        <w:spacing w:line="247" w:lineRule="auto"/>
        <w:ind w:left="335" w:right="7065"/>
      </w:pPr>
      <w:r w:rsidRPr="00B87F3D">
        <w:t xml:space="preserve">L-29 </w:t>
      </w:r>
      <w:r w:rsidR="00876067" w:rsidRPr="00B87F3D">
        <w:t xml:space="preserve">C/o, </w:t>
      </w:r>
      <w:proofErr w:type="spellStart"/>
      <w:r w:rsidRPr="00B87F3D">
        <w:t>Awfis</w:t>
      </w:r>
      <w:proofErr w:type="spellEnd"/>
    </w:p>
    <w:p w14:paraId="2976D7C8" w14:textId="34009E0B" w:rsidR="00081084" w:rsidRPr="00B87F3D" w:rsidRDefault="00081084" w:rsidP="00081084">
      <w:pPr>
        <w:spacing w:line="247" w:lineRule="auto"/>
        <w:ind w:left="335" w:right="7065"/>
      </w:pPr>
      <w:r w:rsidRPr="00B87F3D">
        <w:t>C</w:t>
      </w:r>
      <w:r w:rsidR="00876067" w:rsidRPr="00B87F3D">
        <w:t>onnaught Place</w:t>
      </w:r>
    </w:p>
    <w:p w14:paraId="4F40E51A" w14:textId="77777777" w:rsidR="00081084" w:rsidRPr="00B87F3D" w:rsidRDefault="00081084" w:rsidP="00081084">
      <w:pPr>
        <w:tabs>
          <w:tab w:val="left" w:pos="7781"/>
        </w:tabs>
        <w:spacing w:line="258" w:lineRule="exact"/>
        <w:ind w:left="335"/>
        <w:rPr>
          <w:b/>
        </w:rPr>
      </w:pPr>
      <w:r w:rsidRPr="00B87F3D">
        <w:rPr>
          <w:b/>
          <w:u w:val="single"/>
        </w:rPr>
        <w:t>New Delhi</w:t>
      </w:r>
      <w:r w:rsidRPr="00B87F3D">
        <w:rPr>
          <w:b/>
          <w:spacing w:val="-4"/>
          <w:u w:val="single"/>
        </w:rPr>
        <w:t xml:space="preserve"> </w:t>
      </w:r>
      <w:r w:rsidRPr="00B87F3D">
        <w:rPr>
          <w:b/>
          <w:u w:val="single"/>
        </w:rPr>
        <w:t>–</w:t>
      </w:r>
      <w:r w:rsidRPr="00B87F3D">
        <w:rPr>
          <w:b/>
          <w:spacing w:val="-2"/>
          <w:u w:val="single"/>
        </w:rPr>
        <w:t xml:space="preserve"> </w:t>
      </w:r>
      <w:r w:rsidRPr="00B87F3D">
        <w:rPr>
          <w:b/>
          <w:u w:val="single"/>
        </w:rPr>
        <w:t>110001</w:t>
      </w:r>
      <w:r w:rsidRPr="00B87F3D">
        <w:rPr>
          <w:b/>
        </w:rPr>
        <w:tab/>
        <w:t>Date:</w:t>
      </w:r>
    </w:p>
    <w:p w14:paraId="07A2014C" w14:textId="77777777" w:rsidR="00081084" w:rsidRPr="00B87F3D" w:rsidRDefault="00081084" w:rsidP="00081084">
      <w:pPr>
        <w:pStyle w:val="BodyText"/>
        <w:rPr>
          <w:rFonts w:ascii="Times New Roman" w:hAnsi="Times New Roman" w:cs="Times New Roman"/>
          <w:b/>
          <w:sz w:val="20"/>
        </w:rPr>
      </w:pPr>
    </w:p>
    <w:p w14:paraId="6D1874D5" w14:textId="77777777" w:rsidR="00081084" w:rsidRPr="00B87F3D" w:rsidRDefault="00081084" w:rsidP="00081084">
      <w:pPr>
        <w:pStyle w:val="BodyText"/>
        <w:rPr>
          <w:rFonts w:ascii="Times New Roman" w:hAnsi="Times New Roman" w:cs="Times New Roman"/>
          <w:b/>
          <w:sz w:val="20"/>
        </w:rPr>
      </w:pPr>
    </w:p>
    <w:p w14:paraId="64E6130D" w14:textId="2BBAB768" w:rsidR="00081084" w:rsidRPr="00B87F3D" w:rsidRDefault="00081084" w:rsidP="00081084">
      <w:pPr>
        <w:spacing w:before="179"/>
        <w:jc w:val="center"/>
        <w:rPr>
          <w:b/>
          <w:u w:val="single"/>
        </w:rPr>
      </w:pPr>
      <w:r w:rsidRPr="00B87F3D">
        <w:rPr>
          <w:b/>
          <w:u w:val="single"/>
        </w:rPr>
        <w:t xml:space="preserve">Re: Application for </w:t>
      </w:r>
      <w:r w:rsidR="00876067" w:rsidRPr="00B87F3D">
        <w:rPr>
          <w:b/>
          <w:u w:val="single"/>
        </w:rPr>
        <w:t>Accreditation</w:t>
      </w:r>
      <w:r w:rsidRPr="00B87F3D">
        <w:rPr>
          <w:b/>
          <w:u w:val="single"/>
        </w:rPr>
        <w:t xml:space="preserve"> of Assessment Body with CGSC</w:t>
      </w:r>
    </w:p>
    <w:p w14:paraId="425E898D" w14:textId="77777777" w:rsidR="00876067" w:rsidRPr="00B87F3D" w:rsidRDefault="00876067" w:rsidP="00081084">
      <w:pPr>
        <w:spacing w:before="179"/>
        <w:jc w:val="center"/>
        <w:rPr>
          <w:b/>
        </w:rPr>
      </w:pPr>
    </w:p>
    <w:p w14:paraId="41BADEC6" w14:textId="34205A2D" w:rsidR="00081084" w:rsidRPr="00B87F3D" w:rsidRDefault="00081084" w:rsidP="00081084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before="57" w:line="276" w:lineRule="auto"/>
        <w:ind w:right="783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  <w:spacing w:val="-4"/>
        </w:rPr>
        <w:t xml:space="preserve">We </w:t>
      </w:r>
      <w:r w:rsidRPr="00B87F3D">
        <w:rPr>
          <w:rFonts w:ascii="Times New Roman" w:hAnsi="Times New Roman" w:cs="Times New Roman"/>
        </w:rPr>
        <w:t xml:space="preserve">are an </w:t>
      </w:r>
      <w:r w:rsidR="00876067" w:rsidRPr="00B87F3D">
        <w:rPr>
          <w:rFonts w:ascii="Times New Roman" w:hAnsi="Times New Roman" w:cs="Times New Roman"/>
        </w:rPr>
        <w:t>Assessing Body</w:t>
      </w:r>
      <w:r w:rsidRPr="00B87F3D">
        <w:rPr>
          <w:rFonts w:ascii="Times New Roman" w:hAnsi="Times New Roman" w:cs="Times New Roman"/>
        </w:rPr>
        <w:t xml:space="preserve"> </w:t>
      </w:r>
      <w:proofErr w:type="gramStart"/>
      <w:r w:rsidRPr="00B87F3D">
        <w:rPr>
          <w:rFonts w:ascii="Times New Roman" w:hAnsi="Times New Roman" w:cs="Times New Roman"/>
        </w:rPr>
        <w:t>with  necessary</w:t>
      </w:r>
      <w:proofErr w:type="gramEnd"/>
      <w:r w:rsidRPr="00B87F3D">
        <w:rPr>
          <w:rFonts w:ascii="Times New Roman" w:hAnsi="Times New Roman" w:cs="Times New Roman"/>
        </w:rPr>
        <w:t xml:space="preserve">  experience  and  expertise  </w:t>
      </w:r>
      <w:r w:rsidRPr="00B87F3D">
        <w:rPr>
          <w:rFonts w:ascii="Times New Roman" w:hAnsi="Times New Roman" w:cs="Times New Roman"/>
          <w:spacing w:val="-3"/>
        </w:rPr>
        <w:t xml:space="preserve">in  </w:t>
      </w:r>
      <w:r w:rsidRPr="00B87F3D">
        <w:rPr>
          <w:rFonts w:ascii="Times New Roman" w:hAnsi="Times New Roman" w:cs="Times New Roman"/>
        </w:rPr>
        <w:t xml:space="preserve">the  Capital  Goods Sector /Manufacturing sector </w:t>
      </w:r>
      <w:r w:rsidRPr="00B87F3D">
        <w:rPr>
          <w:rFonts w:ascii="Times New Roman" w:hAnsi="Times New Roman" w:cs="Times New Roman"/>
          <w:spacing w:val="-3"/>
        </w:rPr>
        <w:t xml:space="preserve">and </w:t>
      </w:r>
      <w:r w:rsidRPr="00B87F3D">
        <w:rPr>
          <w:rFonts w:ascii="Times New Roman" w:hAnsi="Times New Roman" w:cs="Times New Roman"/>
        </w:rPr>
        <w:t xml:space="preserve">hereby apply for Accreditation with </w:t>
      </w:r>
      <w:r w:rsidRPr="00B87F3D">
        <w:rPr>
          <w:rFonts w:ascii="Times New Roman" w:hAnsi="Times New Roman" w:cs="Times New Roman"/>
          <w:spacing w:val="3"/>
        </w:rPr>
        <w:t xml:space="preserve">CGSC </w:t>
      </w:r>
      <w:r w:rsidRPr="00B87F3D">
        <w:rPr>
          <w:rFonts w:ascii="Times New Roman" w:hAnsi="Times New Roman" w:cs="Times New Roman"/>
        </w:rPr>
        <w:t>vide our attached</w:t>
      </w:r>
      <w:r w:rsidRPr="00B87F3D">
        <w:rPr>
          <w:rFonts w:ascii="Times New Roman" w:hAnsi="Times New Roman" w:cs="Times New Roman"/>
          <w:spacing w:val="5"/>
        </w:rPr>
        <w:t xml:space="preserve"> </w:t>
      </w:r>
      <w:r w:rsidRPr="00B87F3D">
        <w:rPr>
          <w:rFonts w:ascii="Times New Roman" w:hAnsi="Times New Roman" w:cs="Times New Roman"/>
        </w:rPr>
        <w:t>application.</w:t>
      </w:r>
    </w:p>
    <w:p w14:paraId="3901336A" w14:textId="14471CCE" w:rsidR="00081084" w:rsidRPr="00B87F3D" w:rsidRDefault="00081084" w:rsidP="00081084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line="276" w:lineRule="auto"/>
        <w:ind w:right="778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  <w:spacing w:val="-4"/>
        </w:rPr>
        <w:t xml:space="preserve">We </w:t>
      </w:r>
      <w:r w:rsidRPr="00B87F3D">
        <w:rPr>
          <w:rFonts w:ascii="Times New Roman" w:hAnsi="Times New Roman" w:cs="Times New Roman"/>
        </w:rPr>
        <w:t xml:space="preserve">desire to apply for Accreditation as Assessing Agency for the following </w:t>
      </w:r>
      <w:r w:rsidRPr="00B87F3D">
        <w:rPr>
          <w:rFonts w:ascii="Times New Roman" w:hAnsi="Times New Roman" w:cs="Times New Roman"/>
          <w:spacing w:val="2"/>
        </w:rPr>
        <w:t xml:space="preserve">job </w:t>
      </w:r>
      <w:r w:rsidRPr="00B87F3D">
        <w:rPr>
          <w:rFonts w:ascii="Times New Roman" w:hAnsi="Times New Roman" w:cs="Times New Roman"/>
          <w:spacing w:val="3"/>
        </w:rPr>
        <w:t xml:space="preserve">roles </w:t>
      </w:r>
      <w:r w:rsidRPr="00B87F3D">
        <w:rPr>
          <w:rFonts w:ascii="Times New Roman" w:hAnsi="Times New Roman" w:cs="Times New Roman"/>
          <w:spacing w:val="-3"/>
        </w:rPr>
        <w:t xml:space="preserve">and </w:t>
      </w:r>
      <w:r w:rsidRPr="00B87F3D">
        <w:rPr>
          <w:rFonts w:ascii="Times New Roman" w:hAnsi="Times New Roman" w:cs="Times New Roman"/>
        </w:rPr>
        <w:t>geographical</w:t>
      </w:r>
      <w:r w:rsidRPr="00B87F3D">
        <w:rPr>
          <w:rFonts w:ascii="Times New Roman" w:hAnsi="Times New Roman" w:cs="Times New Roman"/>
          <w:spacing w:val="-6"/>
        </w:rPr>
        <w:t xml:space="preserve"> </w:t>
      </w:r>
      <w:proofErr w:type="gramStart"/>
      <w:r w:rsidR="00876067" w:rsidRPr="00B87F3D">
        <w:rPr>
          <w:rFonts w:ascii="Times New Roman" w:hAnsi="Times New Roman" w:cs="Times New Roman"/>
        </w:rPr>
        <w:t>space:</w:t>
      </w:r>
      <w:r w:rsidRPr="00B87F3D">
        <w:rPr>
          <w:rFonts w:ascii="Times New Roman" w:hAnsi="Times New Roman" w:cs="Times New Roman"/>
        </w:rPr>
        <w:t>-</w:t>
      </w:r>
      <w:proofErr w:type="gramEnd"/>
    </w:p>
    <w:p w14:paraId="7E1E290B" w14:textId="77777777" w:rsidR="00081084" w:rsidRPr="00B87F3D" w:rsidRDefault="00081084" w:rsidP="00081084">
      <w:pPr>
        <w:pStyle w:val="ListParagraph"/>
        <w:numPr>
          <w:ilvl w:val="1"/>
          <w:numId w:val="1"/>
        </w:numPr>
        <w:tabs>
          <w:tab w:val="left" w:pos="2380"/>
          <w:tab w:val="left" w:pos="2381"/>
        </w:tabs>
        <w:ind w:hanging="810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…</w:t>
      </w:r>
    </w:p>
    <w:p w14:paraId="66198C65" w14:textId="77777777" w:rsidR="00081084" w:rsidRPr="00B87F3D" w:rsidRDefault="00081084" w:rsidP="00081084">
      <w:pPr>
        <w:pStyle w:val="ListParagraph"/>
        <w:numPr>
          <w:ilvl w:val="1"/>
          <w:numId w:val="1"/>
        </w:numPr>
        <w:tabs>
          <w:tab w:val="left" w:pos="2380"/>
          <w:tab w:val="left" w:pos="2381"/>
        </w:tabs>
        <w:spacing w:before="39"/>
        <w:ind w:hanging="810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…</w:t>
      </w:r>
    </w:p>
    <w:p w14:paraId="7D2BF334" w14:textId="77777777" w:rsidR="00081084" w:rsidRPr="00B87F3D" w:rsidRDefault="00081084" w:rsidP="00081084">
      <w:pPr>
        <w:pStyle w:val="ListParagraph"/>
        <w:numPr>
          <w:ilvl w:val="1"/>
          <w:numId w:val="1"/>
        </w:numPr>
        <w:tabs>
          <w:tab w:val="left" w:pos="2380"/>
          <w:tab w:val="left" w:pos="2381"/>
        </w:tabs>
        <w:spacing w:before="41"/>
        <w:ind w:hanging="810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…</w:t>
      </w:r>
    </w:p>
    <w:p w14:paraId="1A1DFD0A" w14:textId="77777777" w:rsidR="00081084" w:rsidRPr="00B87F3D" w:rsidRDefault="00081084" w:rsidP="00081084">
      <w:pPr>
        <w:pStyle w:val="ListParagraph"/>
        <w:numPr>
          <w:ilvl w:val="1"/>
          <w:numId w:val="1"/>
        </w:numPr>
        <w:tabs>
          <w:tab w:val="left" w:pos="2380"/>
          <w:tab w:val="left" w:pos="2381"/>
        </w:tabs>
        <w:spacing w:before="41"/>
        <w:ind w:hanging="810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…</w:t>
      </w:r>
    </w:p>
    <w:p w14:paraId="0B8138E2" w14:textId="58C7E620" w:rsidR="00081084" w:rsidRPr="00B87F3D" w:rsidRDefault="00081084" w:rsidP="00081084">
      <w:pPr>
        <w:pStyle w:val="ListParagraph"/>
        <w:numPr>
          <w:ilvl w:val="0"/>
          <w:numId w:val="1"/>
        </w:numPr>
        <w:tabs>
          <w:tab w:val="left" w:pos="941"/>
        </w:tabs>
        <w:spacing w:before="39" w:line="276" w:lineRule="auto"/>
        <w:ind w:right="786"/>
        <w:jc w:val="both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  <w:spacing w:val="-4"/>
        </w:rPr>
        <w:t xml:space="preserve">We </w:t>
      </w:r>
      <w:r w:rsidRPr="00B87F3D">
        <w:rPr>
          <w:rFonts w:ascii="Times New Roman" w:hAnsi="Times New Roman" w:cs="Times New Roman"/>
        </w:rPr>
        <w:t xml:space="preserve">are aware </w:t>
      </w:r>
      <w:r w:rsidRPr="00B87F3D">
        <w:rPr>
          <w:rFonts w:ascii="Times New Roman" w:hAnsi="Times New Roman" w:cs="Times New Roman"/>
          <w:spacing w:val="5"/>
        </w:rPr>
        <w:t xml:space="preserve">of </w:t>
      </w:r>
      <w:r w:rsidRPr="00B87F3D">
        <w:rPr>
          <w:rFonts w:ascii="Times New Roman" w:hAnsi="Times New Roman" w:cs="Times New Roman"/>
        </w:rPr>
        <w:t xml:space="preserve">rules and conditions </w:t>
      </w:r>
      <w:r w:rsidRPr="00B87F3D">
        <w:rPr>
          <w:rFonts w:ascii="Times New Roman" w:hAnsi="Times New Roman" w:cs="Times New Roman"/>
          <w:spacing w:val="5"/>
        </w:rPr>
        <w:t xml:space="preserve">of </w:t>
      </w:r>
      <w:r w:rsidRPr="00B87F3D">
        <w:rPr>
          <w:rFonts w:ascii="Times New Roman" w:hAnsi="Times New Roman" w:cs="Times New Roman"/>
          <w:spacing w:val="3"/>
        </w:rPr>
        <w:t xml:space="preserve">CGSC </w:t>
      </w:r>
      <w:r w:rsidRPr="00B87F3D">
        <w:rPr>
          <w:rFonts w:ascii="Times New Roman" w:hAnsi="Times New Roman" w:cs="Times New Roman"/>
          <w:spacing w:val="-3"/>
        </w:rPr>
        <w:t xml:space="preserve">and </w:t>
      </w:r>
      <w:r w:rsidRPr="00B87F3D">
        <w:rPr>
          <w:rFonts w:ascii="Times New Roman" w:hAnsi="Times New Roman" w:cs="Times New Roman"/>
        </w:rPr>
        <w:t xml:space="preserve">agree to abide by them and also </w:t>
      </w:r>
      <w:r w:rsidRPr="00B87F3D">
        <w:rPr>
          <w:rFonts w:ascii="Times New Roman" w:hAnsi="Times New Roman" w:cs="Times New Roman"/>
          <w:spacing w:val="-3"/>
        </w:rPr>
        <w:t xml:space="preserve">any </w:t>
      </w:r>
      <w:r w:rsidRPr="00B87F3D">
        <w:rPr>
          <w:rFonts w:ascii="Times New Roman" w:hAnsi="Times New Roman" w:cs="Times New Roman"/>
        </w:rPr>
        <w:t xml:space="preserve">other rules that may </w:t>
      </w:r>
      <w:r w:rsidRPr="00B87F3D">
        <w:rPr>
          <w:rFonts w:ascii="Times New Roman" w:hAnsi="Times New Roman" w:cs="Times New Roman"/>
          <w:spacing w:val="-3"/>
        </w:rPr>
        <w:t xml:space="preserve">be </w:t>
      </w:r>
      <w:r w:rsidRPr="00B87F3D">
        <w:rPr>
          <w:rFonts w:ascii="Times New Roman" w:hAnsi="Times New Roman" w:cs="Times New Roman"/>
        </w:rPr>
        <w:t xml:space="preserve">framed from time to time. </w:t>
      </w:r>
      <w:r w:rsidRPr="00B87F3D">
        <w:rPr>
          <w:rFonts w:ascii="Times New Roman" w:hAnsi="Times New Roman" w:cs="Times New Roman"/>
          <w:spacing w:val="-4"/>
        </w:rPr>
        <w:t xml:space="preserve">We </w:t>
      </w:r>
      <w:r w:rsidRPr="00B87F3D">
        <w:rPr>
          <w:rFonts w:ascii="Times New Roman" w:hAnsi="Times New Roman" w:cs="Times New Roman"/>
        </w:rPr>
        <w:t xml:space="preserve">also agree to </w:t>
      </w:r>
      <w:r w:rsidRPr="00B87F3D">
        <w:rPr>
          <w:rFonts w:ascii="Times New Roman" w:hAnsi="Times New Roman" w:cs="Times New Roman"/>
          <w:spacing w:val="-3"/>
        </w:rPr>
        <w:t xml:space="preserve">allow </w:t>
      </w:r>
      <w:r w:rsidRPr="00B87F3D">
        <w:rPr>
          <w:rFonts w:ascii="Times New Roman" w:hAnsi="Times New Roman" w:cs="Times New Roman"/>
          <w:spacing w:val="3"/>
        </w:rPr>
        <w:t xml:space="preserve">CGSC </w:t>
      </w:r>
      <w:r w:rsidRPr="00B87F3D">
        <w:rPr>
          <w:rFonts w:ascii="Times New Roman" w:hAnsi="Times New Roman" w:cs="Times New Roman"/>
          <w:spacing w:val="8"/>
        </w:rPr>
        <w:t xml:space="preserve">or </w:t>
      </w:r>
      <w:r w:rsidRPr="00B87F3D">
        <w:rPr>
          <w:rFonts w:ascii="Times New Roman" w:hAnsi="Times New Roman" w:cs="Times New Roman"/>
        </w:rPr>
        <w:t xml:space="preserve">any other representative </w:t>
      </w:r>
      <w:r w:rsidRPr="00B87F3D">
        <w:rPr>
          <w:rFonts w:ascii="Times New Roman" w:hAnsi="Times New Roman" w:cs="Times New Roman"/>
          <w:spacing w:val="2"/>
        </w:rPr>
        <w:t xml:space="preserve">of </w:t>
      </w:r>
      <w:r w:rsidRPr="00B87F3D">
        <w:rPr>
          <w:rFonts w:ascii="Times New Roman" w:hAnsi="Times New Roman" w:cs="Times New Roman"/>
          <w:spacing w:val="-5"/>
        </w:rPr>
        <w:t xml:space="preserve">it </w:t>
      </w:r>
      <w:r w:rsidRPr="00B87F3D">
        <w:rPr>
          <w:rFonts w:ascii="Times New Roman" w:hAnsi="Times New Roman" w:cs="Times New Roman"/>
        </w:rPr>
        <w:t xml:space="preserve">to investigate correctness </w:t>
      </w:r>
      <w:r w:rsidRPr="00B87F3D">
        <w:rPr>
          <w:rFonts w:ascii="Times New Roman" w:hAnsi="Times New Roman" w:cs="Times New Roman"/>
          <w:spacing w:val="2"/>
        </w:rPr>
        <w:t xml:space="preserve">of </w:t>
      </w:r>
      <w:r w:rsidRPr="00B87F3D">
        <w:rPr>
          <w:rFonts w:ascii="Times New Roman" w:hAnsi="Times New Roman" w:cs="Times New Roman"/>
        </w:rPr>
        <w:t xml:space="preserve">information furnished by us </w:t>
      </w:r>
      <w:r w:rsidRPr="00B87F3D">
        <w:rPr>
          <w:rFonts w:ascii="Times New Roman" w:hAnsi="Times New Roman" w:cs="Times New Roman"/>
          <w:spacing w:val="2"/>
        </w:rPr>
        <w:t xml:space="preserve">or </w:t>
      </w:r>
      <w:r w:rsidRPr="00B87F3D">
        <w:rPr>
          <w:rFonts w:ascii="Times New Roman" w:hAnsi="Times New Roman" w:cs="Times New Roman"/>
        </w:rPr>
        <w:t xml:space="preserve">call for any further information </w:t>
      </w:r>
      <w:r w:rsidRPr="00B87F3D">
        <w:rPr>
          <w:rFonts w:ascii="Times New Roman" w:hAnsi="Times New Roman" w:cs="Times New Roman"/>
          <w:spacing w:val="-3"/>
        </w:rPr>
        <w:t xml:space="preserve">in </w:t>
      </w:r>
      <w:r w:rsidRPr="00B87F3D">
        <w:rPr>
          <w:rFonts w:ascii="Times New Roman" w:hAnsi="Times New Roman" w:cs="Times New Roman"/>
        </w:rPr>
        <w:t>this regard from</w:t>
      </w:r>
      <w:r w:rsidRPr="00B87F3D">
        <w:rPr>
          <w:rFonts w:ascii="Times New Roman" w:hAnsi="Times New Roman" w:cs="Times New Roman"/>
          <w:spacing w:val="-11"/>
        </w:rPr>
        <w:t xml:space="preserve"> </w:t>
      </w:r>
      <w:r w:rsidRPr="00B87F3D">
        <w:rPr>
          <w:rFonts w:ascii="Times New Roman" w:hAnsi="Times New Roman" w:cs="Times New Roman"/>
        </w:rPr>
        <w:t>us.</w:t>
      </w:r>
    </w:p>
    <w:p w14:paraId="776FFE2E" w14:textId="0EC00641" w:rsidR="00081084" w:rsidRPr="00B87F3D" w:rsidRDefault="00081084" w:rsidP="00081084">
      <w:pPr>
        <w:pStyle w:val="ListParagraph"/>
        <w:numPr>
          <w:ilvl w:val="0"/>
          <w:numId w:val="1"/>
        </w:numPr>
        <w:tabs>
          <w:tab w:val="left" w:pos="941"/>
        </w:tabs>
        <w:spacing w:before="1" w:line="276" w:lineRule="auto"/>
        <w:ind w:right="781"/>
        <w:jc w:val="both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 xml:space="preserve">Information provided by the company </w:t>
      </w:r>
      <w:r w:rsidRPr="00B87F3D">
        <w:rPr>
          <w:rFonts w:ascii="Times New Roman" w:hAnsi="Times New Roman" w:cs="Times New Roman"/>
          <w:spacing w:val="-3"/>
        </w:rPr>
        <w:t xml:space="preserve">is </w:t>
      </w:r>
      <w:r w:rsidRPr="00B87F3D">
        <w:rPr>
          <w:rFonts w:ascii="Times New Roman" w:hAnsi="Times New Roman" w:cs="Times New Roman"/>
        </w:rPr>
        <w:t xml:space="preserve">true to the </w:t>
      </w:r>
      <w:r w:rsidRPr="00B87F3D">
        <w:rPr>
          <w:rFonts w:ascii="Times New Roman" w:hAnsi="Times New Roman" w:cs="Times New Roman"/>
          <w:spacing w:val="-3"/>
        </w:rPr>
        <w:t xml:space="preserve">best </w:t>
      </w:r>
      <w:r w:rsidRPr="00B87F3D">
        <w:rPr>
          <w:rFonts w:ascii="Times New Roman" w:hAnsi="Times New Roman" w:cs="Times New Roman"/>
          <w:spacing w:val="2"/>
        </w:rPr>
        <w:t xml:space="preserve">of </w:t>
      </w:r>
      <w:r w:rsidRPr="00B87F3D">
        <w:rPr>
          <w:rFonts w:ascii="Times New Roman" w:hAnsi="Times New Roman" w:cs="Times New Roman"/>
        </w:rPr>
        <w:t xml:space="preserve">my knowledge </w:t>
      </w:r>
      <w:r w:rsidRPr="00B87F3D">
        <w:rPr>
          <w:rFonts w:ascii="Times New Roman" w:hAnsi="Times New Roman" w:cs="Times New Roman"/>
          <w:spacing w:val="-3"/>
        </w:rPr>
        <w:t xml:space="preserve">and </w:t>
      </w:r>
      <w:r w:rsidRPr="00B87F3D">
        <w:rPr>
          <w:rFonts w:ascii="Times New Roman" w:hAnsi="Times New Roman" w:cs="Times New Roman"/>
        </w:rPr>
        <w:t xml:space="preserve">belief and I understand that we are </w:t>
      </w:r>
      <w:r w:rsidRPr="00B87F3D">
        <w:rPr>
          <w:rFonts w:ascii="Times New Roman" w:hAnsi="Times New Roman" w:cs="Times New Roman"/>
          <w:spacing w:val="-3"/>
        </w:rPr>
        <w:t xml:space="preserve">liable </w:t>
      </w:r>
      <w:r w:rsidRPr="00B87F3D">
        <w:rPr>
          <w:rFonts w:ascii="Times New Roman" w:hAnsi="Times New Roman" w:cs="Times New Roman"/>
        </w:rPr>
        <w:t xml:space="preserve">for action under the </w:t>
      </w:r>
      <w:r w:rsidRPr="00B87F3D">
        <w:rPr>
          <w:rFonts w:ascii="Times New Roman" w:hAnsi="Times New Roman" w:cs="Times New Roman"/>
          <w:spacing w:val="-3"/>
        </w:rPr>
        <w:t xml:space="preserve">law </w:t>
      </w:r>
      <w:r w:rsidRPr="00B87F3D">
        <w:rPr>
          <w:rFonts w:ascii="Times New Roman" w:hAnsi="Times New Roman" w:cs="Times New Roman"/>
        </w:rPr>
        <w:t xml:space="preserve">for any false information </w:t>
      </w:r>
      <w:r w:rsidRPr="00B87F3D">
        <w:rPr>
          <w:rFonts w:ascii="Times New Roman" w:hAnsi="Times New Roman" w:cs="Times New Roman"/>
          <w:spacing w:val="2"/>
        </w:rPr>
        <w:t xml:space="preserve">or </w:t>
      </w:r>
      <w:r w:rsidRPr="00B87F3D">
        <w:rPr>
          <w:rFonts w:ascii="Times New Roman" w:hAnsi="Times New Roman" w:cs="Times New Roman"/>
        </w:rPr>
        <w:t xml:space="preserve">document submitted by us.  </w:t>
      </w:r>
      <w:r w:rsidRPr="00B87F3D">
        <w:rPr>
          <w:rFonts w:ascii="Times New Roman" w:hAnsi="Times New Roman" w:cs="Times New Roman"/>
          <w:spacing w:val="-4"/>
        </w:rPr>
        <w:t xml:space="preserve">We </w:t>
      </w:r>
      <w:r w:rsidRPr="00B87F3D">
        <w:rPr>
          <w:rFonts w:ascii="Times New Roman" w:hAnsi="Times New Roman" w:cs="Times New Roman"/>
        </w:rPr>
        <w:t xml:space="preserve">also understand </w:t>
      </w:r>
      <w:proofErr w:type="gramStart"/>
      <w:r w:rsidRPr="00B87F3D">
        <w:rPr>
          <w:rFonts w:ascii="Times New Roman" w:hAnsi="Times New Roman" w:cs="Times New Roman"/>
        </w:rPr>
        <w:t>that  CGSC</w:t>
      </w:r>
      <w:proofErr w:type="gramEnd"/>
      <w:r w:rsidRPr="00B87F3D">
        <w:rPr>
          <w:rFonts w:ascii="Times New Roman" w:hAnsi="Times New Roman" w:cs="Times New Roman"/>
        </w:rPr>
        <w:t xml:space="preserve"> reserves the right to accredit us.</w:t>
      </w:r>
    </w:p>
    <w:p w14:paraId="1E7720E0" w14:textId="77777777" w:rsidR="00081084" w:rsidRPr="00B87F3D" w:rsidRDefault="00081084" w:rsidP="00081084">
      <w:pPr>
        <w:pStyle w:val="ListParagraph"/>
        <w:numPr>
          <w:ilvl w:val="0"/>
          <w:numId w:val="1"/>
        </w:numPr>
        <w:tabs>
          <w:tab w:val="left" w:pos="941"/>
          <w:tab w:val="left" w:leader="dot" w:pos="6182"/>
        </w:tabs>
        <w:spacing w:before="1"/>
        <w:ind w:hanging="529"/>
        <w:jc w:val="both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A demand draft number</w:t>
      </w:r>
      <w:r w:rsidRPr="00B87F3D">
        <w:rPr>
          <w:rFonts w:ascii="Times New Roman" w:hAnsi="Times New Roman" w:cs="Times New Roman"/>
          <w:spacing w:val="28"/>
        </w:rPr>
        <w:t xml:space="preserve"> </w:t>
      </w:r>
      <w:r w:rsidRPr="00B87F3D">
        <w:rPr>
          <w:rFonts w:ascii="Times New Roman" w:hAnsi="Times New Roman" w:cs="Times New Roman"/>
        </w:rPr>
        <w:t xml:space="preserve">………………………… </w:t>
      </w:r>
      <w:r w:rsidRPr="00B87F3D">
        <w:rPr>
          <w:rFonts w:ascii="Times New Roman" w:hAnsi="Times New Roman" w:cs="Times New Roman"/>
          <w:spacing w:val="15"/>
        </w:rPr>
        <w:t xml:space="preserve"> </w:t>
      </w:r>
      <w:r w:rsidRPr="00B87F3D">
        <w:rPr>
          <w:rFonts w:ascii="Times New Roman" w:hAnsi="Times New Roman" w:cs="Times New Roman"/>
        </w:rPr>
        <w:t>dated</w:t>
      </w:r>
      <w:r w:rsidRPr="00B87F3D">
        <w:rPr>
          <w:rFonts w:ascii="Times New Roman" w:hAnsi="Times New Roman" w:cs="Times New Roman"/>
        </w:rPr>
        <w:tab/>
        <w:t>for Rs 10,000 (Ten thousand</w:t>
      </w:r>
      <w:r w:rsidRPr="00B87F3D">
        <w:rPr>
          <w:rFonts w:ascii="Times New Roman" w:hAnsi="Times New Roman" w:cs="Times New Roman"/>
          <w:spacing w:val="26"/>
        </w:rPr>
        <w:t xml:space="preserve"> </w:t>
      </w:r>
      <w:r w:rsidRPr="00B87F3D">
        <w:rPr>
          <w:rFonts w:ascii="Times New Roman" w:hAnsi="Times New Roman" w:cs="Times New Roman"/>
        </w:rPr>
        <w:t>only)</w:t>
      </w:r>
    </w:p>
    <w:p w14:paraId="5B34F615" w14:textId="77777777" w:rsidR="00081084" w:rsidRPr="00B87F3D" w:rsidRDefault="00081084" w:rsidP="00081084">
      <w:pPr>
        <w:spacing w:before="43"/>
        <w:ind w:left="940"/>
        <w:jc w:val="both"/>
      </w:pPr>
      <w:r w:rsidRPr="00B87F3D">
        <w:t>is enclosed.</w:t>
      </w:r>
    </w:p>
    <w:p w14:paraId="19D17320" w14:textId="77777777" w:rsidR="00081084" w:rsidRPr="00B87F3D" w:rsidRDefault="00081084" w:rsidP="00081084">
      <w:pPr>
        <w:pStyle w:val="BodyText"/>
        <w:spacing w:before="9"/>
        <w:rPr>
          <w:rFonts w:ascii="Times New Roman" w:hAnsi="Times New Roman" w:cs="Times New Roman"/>
          <w:sz w:val="19"/>
        </w:rPr>
      </w:pPr>
    </w:p>
    <w:p w14:paraId="133A50E5" w14:textId="5A857897" w:rsidR="00081084" w:rsidRPr="00B87F3D" w:rsidRDefault="00081084" w:rsidP="00081084">
      <w:pPr>
        <w:ind w:left="220"/>
      </w:pPr>
      <w:r w:rsidRPr="00B87F3D">
        <w:t>Kind Regards</w:t>
      </w:r>
    </w:p>
    <w:p w14:paraId="4D701385" w14:textId="5FA9A6E9" w:rsidR="00081084" w:rsidRPr="00B87F3D" w:rsidRDefault="00081084" w:rsidP="00081084">
      <w:pPr>
        <w:ind w:left="220"/>
      </w:pPr>
    </w:p>
    <w:p w14:paraId="0A75316F" w14:textId="77777777" w:rsidR="00081084" w:rsidRPr="00B87F3D" w:rsidRDefault="00081084" w:rsidP="00081084">
      <w:pPr>
        <w:ind w:left="220"/>
      </w:pPr>
    </w:p>
    <w:p w14:paraId="530FD82A" w14:textId="77777777" w:rsidR="00081084" w:rsidRPr="00B87F3D" w:rsidRDefault="00081084" w:rsidP="00081084">
      <w:pPr>
        <w:spacing w:line="237" w:lineRule="auto"/>
        <w:ind w:left="220" w:right="6700"/>
      </w:pPr>
      <w:r w:rsidRPr="00B87F3D">
        <w:t>(Signature of authorized signatory) Name</w:t>
      </w:r>
    </w:p>
    <w:p w14:paraId="21E49DC6" w14:textId="77777777" w:rsidR="00081084" w:rsidRPr="00B87F3D" w:rsidRDefault="00081084" w:rsidP="00081084">
      <w:pPr>
        <w:spacing w:before="1"/>
        <w:ind w:left="220" w:right="8330"/>
      </w:pPr>
      <w:r w:rsidRPr="00B87F3D">
        <w:t>Designation Contact Number Email id:</w:t>
      </w:r>
    </w:p>
    <w:p w14:paraId="10DBC570" w14:textId="5E931229" w:rsidR="00081084" w:rsidRPr="00B87F3D" w:rsidRDefault="00081084" w:rsidP="00081084">
      <w:pPr>
        <w:jc w:val="right"/>
        <w:rPr>
          <w:rFonts w:eastAsia="Calibri"/>
          <w:b/>
          <w:bCs/>
          <w:sz w:val="24"/>
          <w:szCs w:val="24"/>
        </w:rPr>
      </w:pPr>
      <w:r w:rsidRPr="00B87F3D">
        <w:rPr>
          <w:rFonts w:eastAsia="Calibri"/>
          <w:b/>
          <w:bCs/>
          <w:sz w:val="24"/>
          <w:szCs w:val="24"/>
        </w:rPr>
        <w:br w:type="page"/>
      </w:r>
      <w:r w:rsidRPr="00B87F3D">
        <w:rPr>
          <w:rFonts w:eastAsia="Calibri"/>
          <w:b/>
          <w:bCs/>
          <w:sz w:val="24"/>
          <w:szCs w:val="24"/>
        </w:rPr>
        <w:lastRenderedPageBreak/>
        <w:t>Annexure B</w:t>
      </w:r>
    </w:p>
    <w:p w14:paraId="6B46EFB0" w14:textId="05AC7950" w:rsidR="00081084" w:rsidRPr="00B87F3D" w:rsidRDefault="00081084" w:rsidP="00081084">
      <w:pPr>
        <w:jc w:val="center"/>
        <w:rPr>
          <w:rFonts w:eastAsia="Calibri"/>
          <w:b/>
          <w:bCs/>
          <w:sz w:val="24"/>
          <w:szCs w:val="24"/>
        </w:rPr>
      </w:pPr>
      <w:r w:rsidRPr="00B87F3D">
        <w:rPr>
          <w:rFonts w:eastAsia="Calibri"/>
          <w:b/>
          <w:bCs/>
          <w:sz w:val="24"/>
          <w:szCs w:val="24"/>
        </w:rPr>
        <w:t>Capital Goods Skill Council</w:t>
      </w:r>
    </w:p>
    <w:p w14:paraId="1B6630F8" w14:textId="77777777" w:rsidR="00081084" w:rsidRPr="00B87F3D" w:rsidRDefault="00081084" w:rsidP="00081084">
      <w:pPr>
        <w:jc w:val="center"/>
        <w:rPr>
          <w:rFonts w:eastAsia="Calibri"/>
          <w:b/>
          <w:bCs/>
          <w:sz w:val="24"/>
          <w:szCs w:val="24"/>
        </w:rPr>
      </w:pPr>
      <w:r w:rsidRPr="00B87F3D">
        <w:rPr>
          <w:rFonts w:eastAsia="Calibri"/>
          <w:b/>
          <w:bCs/>
          <w:sz w:val="24"/>
          <w:szCs w:val="24"/>
        </w:rPr>
        <w:t>APPLICATION FORM FOR ACCREDITATION AS ASSESSMENT BODY</w:t>
      </w:r>
    </w:p>
    <w:p w14:paraId="3A7161A7" w14:textId="77777777" w:rsidR="00081084" w:rsidRPr="00B87F3D" w:rsidRDefault="00081084" w:rsidP="00081084">
      <w:pPr>
        <w:jc w:val="center"/>
        <w:rPr>
          <w:rFonts w:eastAsia="Calibri"/>
          <w:b/>
          <w:bCs/>
          <w:sz w:val="24"/>
          <w:szCs w:val="24"/>
        </w:rPr>
      </w:pPr>
    </w:p>
    <w:p w14:paraId="2ABC090E" w14:textId="1E155B27" w:rsidR="00081084" w:rsidRPr="00B87F3D" w:rsidRDefault="00081084" w:rsidP="00081084">
      <w:pPr>
        <w:jc w:val="center"/>
        <w:rPr>
          <w:rFonts w:eastAsia="Calibri"/>
          <w:b/>
          <w:bCs/>
          <w:sz w:val="24"/>
          <w:szCs w:val="24"/>
        </w:rPr>
      </w:pPr>
      <w:r w:rsidRPr="00B87F3D">
        <w:rPr>
          <w:rFonts w:eastAsia="Calibri"/>
          <w:b/>
          <w:bCs/>
          <w:sz w:val="24"/>
          <w:szCs w:val="24"/>
        </w:rPr>
        <w:t xml:space="preserve">(All pages of annexure B </w:t>
      </w:r>
      <w:proofErr w:type="spellStart"/>
      <w:r w:rsidRPr="00B87F3D">
        <w:rPr>
          <w:rFonts w:eastAsia="Calibri"/>
          <w:b/>
          <w:bCs/>
          <w:sz w:val="24"/>
          <w:szCs w:val="24"/>
        </w:rPr>
        <w:t>wil</w:t>
      </w:r>
      <w:proofErr w:type="spellEnd"/>
      <w:r w:rsidRPr="00B87F3D">
        <w:rPr>
          <w:rFonts w:eastAsia="Calibri"/>
          <w:b/>
          <w:bCs/>
          <w:sz w:val="24"/>
          <w:szCs w:val="24"/>
        </w:rPr>
        <w:t xml:space="preserve"> be stamped and signed by the applicant </w:t>
      </w:r>
      <w:proofErr w:type="spellStart"/>
      <w:proofErr w:type="gramStart"/>
      <w:r w:rsidRPr="00B87F3D">
        <w:rPr>
          <w:rFonts w:eastAsia="Calibri"/>
          <w:b/>
          <w:bCs/>
          <w:sz w:val="24"/>
          <w:szCs w:val="24"/>
        </w:rPr>
        <w:t>organisation</w:t>
      </w:r>
      <w:proofErr w:type="spellEnd"/>
      <w:r w:rsidRPr="00B87F3D">
        <w:rPr>
          <w:rFonts w:eastAsia="Calibri"/>
          <w:b/>
          <w:bCs/>
          <w:sz w:val="24"/>
          <w:szCs w:val="24"/>
        </w:rPr>
        <w:t xml:space="preserve">  duly</w:t>
      </w:r>
      <w:proofErr w:type="gramEnd"/>
      <w:r w:rsidRPr="00B87F3D">
        <w:rPr>
          <w:rFonts w:eastAsia="Calibri"/>
          <w:b/>
          <w:bCs/>
          <w:sz w:val="24"/>
          <w:szCs w:val="24"/>
        </w:rPr>
        <w:t xml:space="preserve"> signed and stamped on all pages)</w:t>
      </w:r>
    </w:p>
    <w:p w14:paraId="0AB41935" w14:textId="77777777" w:rsidR="00081084" w:rsidRPr="00B87F3D" w:rsidRDefault="00081084" w:rsidP="00081084">
      <w:pPr>
        <w:jc w:val="center"/>
        <w:rPr>
          <w:rFonts w:eastAsia="Calibri"/>
          <w:b/>
          <w:bCs/>
          <w:sz w:val="24"/>
          <w:szCs w:val="24"/>
        </w:rPr>
      </w:pPr>
    </w:p>
    <w:p w14:paraId="18827114" w14:textId="43820818" w:rsidR="00081084" w:rsidRPr="00B87F3D" w:rsidRDefault="00081084" w:rsidP="00081084">
      <w:pPr>
        <w:jc w:val="center"/>
        <w:rPr>
          <w:rFonts w:eastAsia="Calibri"/>
          <w:b/>
          <w:bCs/>
          <w:sz w:val="24"/>
          <w:szCs w:val="24"/>
        </w:rPr>
      </w:pPr>
    </w:p>
    <w:tbl>
      <w:tblPr>
        <w:tblW w:w="4306" w:type="dxa"/>
        <w:tblInd w:w="5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5"/>
        <w:gridCol w:w="2161"/>
      </w:tblGrid>
      <w:tr w:rsidR="00081084" w:rsidRPr="00B87F3D" w14:paraId="0A3BA836" w14:textId="77777777" w:rsidTr="00081084">
        <w:trPr>
          <w:trHeight w:val="280"/>
        </w:trPr>
        <w:tc>
          <w:tcPr>
            <w:tcW w:w="4306" w:type="dxa"/>
            <w:gridSpan w:val="2"/>
          </w:tcPr>
          <w:p w14:paraId="5EA20F8E" w14:textId="77777777" w:rsidR="00081084" w:rsidRPr="00B87F3D" w:rsidRDefault="00081084" w:rsidP="00081084">
            <w:pPr>
              <w:pStyle w:val="TableParagraph"/>
              <w:spacing w:before="4" w:line="257" w:lineRule="exact"/>
              <w:ind w:left="1248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For Office use only</w:t>
            </w:r>
          </w:p>
        </w:tc>
      </w:tr>
      <w:tr w:rsidR="00081084" w:rsidRPr="00B87F3D" w14:paraId="7220C297" w14:textId="26F61737" w:rsidTr="00081084">
        <w:trPr>
          <w:trHeight w:val="278"/>
        </w:trPr>
        <w:tc>
          <w:tcPr>
            <w:tcW w:w="2145" w:type="dxa"/>
          </w:tcPr>
          <w:p w14:paraId="2DB0C921" w14:textId="77777777" w:rsidR="00081084" w:rsidRPr="00B87F3D" w:rsidRDefault="00081084" w:rsidP="00081084">
            <w:pPr>
              <w:pStyle w:val="TableParagraph"/>
              <w:spacing w:before="1" w:line="257" w:lineRule="exact"/>
              <w:ind w:left="47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Reference ID</w:t>
            </w:r>
          </w:p>
        </w:tc>
        <w:tc>
          <w:tcPr>
            <w:tcW w:w="2161" w:type="dxa"/>
          </w:tcPr>
          <w:p w14:paraId="49E54EB4" w14:textId="77777777" w:rsidR="00081084" w:rsidRPr="00B87F3D" w:rsidRDefault="00081084" w:rsidP="00081084">
            <w:pPr>
              <w:pStyle w:val="TableParagraph"/>
              <w:spacing w:before="1" w:line="257" w:lineRule="exact"/>
              <w:rPr>
                <w:rFonts w:ascii="Times New Roman" w:hAnsi="Times New Roman" w:cs="Times New Roman"/>
                <w:b/>
              </w:rPr>
            </w:pPr>
          </w:p>
        </w:tc>
      </w:tr>
      <w:tr w:rsidR="00081084" w:rsidRPr="00B87F3D" w14:paraId="45AE701A" w14:textId="4191EA68" w:rsidTr="00081084">
        <w:trPr>
          <w:trHeight w:val="278"/>
        </w:trPr>
        <w:tc>
          <w:tcPr>
            <w:tcW w:w="2145" w:type="dxa"/>
          </w:tcPr>
          <w:p w14:paraId="6DD5FF42" w14:textId="77777777" w:rsidR="00081084" w:rsidRPr="00B87F3D" w:rsidRDefault="00081084" w:rsidP="00081084">
            <w:pPr>
              <w:pStyle w:val="TableParagraph"/>
              <w:spacing w:before="1" w:line="257" w:lineRule="exact"/>
              <w:ind w:left="98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Date of accreditation</w:t>
            </w:r>
          </w:p>
        </w:tc>
        <w:tc>
          <w:tcPr>
            <w:tcW w:w="2161" w:type="dxa"/>
          </w:tcPr>
          <w:p w14:paraId="15DA6483" w14:textId="77777777" w:rsidR="00081084" w:rsidRPr="00B87F3D" w:rsidRDefault="00081084" w:rsidP="00081084">
            <w:pPr>
              <w:pStyle w:val="TableParagraph"/>
              <w:spacing w:before="1" w:line="257" w:lineRule="exact"/>
              <w:rPr>
                <w:rFonts w:ascii="Times New Roman" w:hAnsi="Times New Roman" w:cs="Times New Roman"/>
                <w:b/>
              </w:rPr>
            </w:pPr>
          </w:p>
        </w:tc>
      </w:tr>
    </w:tbl>
    <w:p w14:paraId="0888EED3" w14:textId="77777777" w:rsidR="00081084" w:rsidRPr="00B87F3D" w:rsidRDefault="00081084" w:rsidP="00081084">
      <w:pPr>
        <w:jc w:val="center"/>
        <w:rPr>
          <w:rFonts w:eastAsia="Calibri"/>
          <w:b/>
          <w:bCs/>
          <w:sz w:val="24"/>
          <w:szCs w:val="24"/>
        </w:rPr>
      </w:pPr>
    </w:p>
    <w:p w14:paraId="3A3A8205" w14:textId="77777777" w:rsidR="00081084" w:rsidRPr="00B87F3D" w:rsidRDefault="00081084" w:rsidP="00A438B9">
      <w:pPr>
        <w:ind w:left="8320" w:hanging="523"/>
        <w:rPr>
          <w:rFonts w:eastAsia="Calibri"/>
          <w:b/>
          <w:bCs/>
          <w:sz w:val="24"/>
          <w:szCs w:val="24"/>
        </w:rPr>
      </w:pPr>
    </w:p>
    <w:p w14:paraId="7EB5C851" w14:textId="77777777" w:rsidR="00081084" w:rsidRPr="00B87F3D" w:rsidRDefault="00081084" w:rsidP="00081084">
      <w:pPr>
        <w:pStyle w:val="ListParagraph"/>
        <w:numPr>
          <w:ilvl w:val="0"/>
          <w:numId w:val="2"/>
        </w:numPr>
        <w:tabs>
          <w:tab w:val="left" w:pos="941"/>
        </w:tabs>
        <w:spacing w:before="1" w:after="42"/>
        <w:ind w:hanging="361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96B0CA" wp14:editId="4B092686">
                <wp:simplePos x="0" y="0"/>
                <wp:positionH relativeFrom="page">
                  <wp:posOffset>845820</wp:posOffset>
                </wp:positionH>
                <wp:positionV relativeFrom="paragraph">
                  <wp:posOffset>200660</wp:posOffset>
                </wp:positionV>
                <wp:extent cx="5922010" cy="3141980"/>
                <wp:effectExtent l="0" t="0" r="0" b="0"/>
                <wp:wrapNone/>
                <wp:docPr id="798" name="Text Box 7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2010" cy="3141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632" w:type="dxa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16"/>
                              <w:gridCol w:w="3430"/>
                              <w:gridCol w:w="5386"/>
                            </w:tblGrid>
                            <w:tr w:rsidR="00B87F3D" w14:paraId="63A16411" w14:textId="77777777" w:rsidTr="00876067">
                              <w:trPr>
                                <w:trHeight w:val="300"/>
                              </w:trPr>
                              <w:tc>
                                <w:tcPr>
                                  <w:tcW w:w="816" w:type="dxa"/>
                                </w:tcPr>
                                <w:p w14:paraId="3804CA71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2AD71636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187BE232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73C44DE1" w14:textId="77777777" w:rsidTr="00876067">
                              <w:trPr>
                                <w:trHeight w:val="436"/>
                              </w:trPr>
                              <w:tc>
                                <w:tcPr>
                                  <w:tcW w:w="816" w:type="dxa"/>
                                </w:tcPr>
                                <w:p w14:paraId="4188BA17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3557DCFF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06C5F7E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5C9E58A8" w14:textId="77777777" w:rsidTr="00876067">
                              <w:trPr>
                                <w:trHeight w:val="815"/>
                              </w:trPr>
                              <w:tc>
                                <w:tcPr>
                                  <w:tcW w:w="816" w:type="dxa"/>
                                </w:tcPr>
                                <w:p w14:paraId="4CEC9F55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2CA95D9E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787932CA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615DA372" w14:textId="77777777" w:rsidTr="00876067">
                              <w:trPr>
                                <w:trHeight w:val="816"/>
                              </w:trPr>
                              <w:tc>
                                <w:tcPr>
                                  <w:tcW w:w="816" w:type="dxa"/>
                                </w:tcPr>
                                <w:p w14:paraId="41BC06D0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655E34F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6A23255F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7D00808B" w14:textId="77777777" w:rsidTr="00876067">
                              <w:trPr>
                                <w:trHeight w:val="568"/>
                              </w:trPr>
                              <w:tc>
                                <w:tcPr>
                                  <w:tcW w:w="816" w:type="dxa"/>
                                </w:tcPr>
                                <w:p w14:paraId="605448DE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1C7C618A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6AB6AC65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26B5DC1B" w14:textId="77777777" w:rsidTr="00876067">
                              <w:trPr>
                                <w:trHeight w:val="816"/>
                              </w:trPr>
                              <w:tc>
                                <w:tcPr>
                                  <w:tcW w:w="816" w:type="dxa"/>
                                </w:tcPr>
                                <w:p w14:paraId="17505D3E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0115DA0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3E5A3BD3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72D60D80" w14:textId="77777777" w:rsidTr="00876067">
                              <w:trPr>
                                <w:trHeight w:val="297"/>
                              </w:trPr>
                              <w:tc>
                                <w:tcPr>
                                  <w:tcW w:w="816" w:type="dxa"/>
                                </w:tcPr>
                                <w:p w14:paraId="29C9BD92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3B7A41A3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5C34DB83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520DFC85" w14:textId="77777777" w:rsidTr="00876067">
                              <w:trPr>
                                <w:trHeight w:val="300"/>
                              </w:trPr>
                              <w:tc>
                                <w:tcPr>
                                  <w:tcW w:w="816" w:type="dxa"/>
                                </w:tcPr>
                                <w:p w14:paraId="18D0CA55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1CEEE8D6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146717F0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13AA9158" w14:textId="77777777" w:rsidTr="00876067">
                              <w:trPr>
                                <w:trHeight w:val="297"/>
                              </w:trPr>
                              <w:tc>
                                <w:tcPr>
                                  <w:tcW w:w="816" w:type="dxa"/>
                                </w:tcPr>
                                <w:p w14:paraId="7D9D6C34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1B4D0AB1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759FEF41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1E772451" w14:textId="77777777" w:rsidTr="00876067">
                              <w:trPr>
                                <w:trHeight w:val="297"/>
                              </w:trPr>
                              <w:tc>
                                <w:tcPr>
                                  <w:tcW w:w="816" w:type="dxa"/>
                                </w:tcPr>
                                <w:p w14:paraId="119692D8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30" w:type="dxa"/>
                                </w:tcPr>
                                <w:p w14:paraId="588C32F2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158B5CE3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BB90593" w14:textId="77777777" w:rsidR="00B87F3D" w:rsidRDefault="00B87F3D" w:rsidP="0008108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96B0CA" id="_x0000_t202" coordsize="21600,21600" o:spt="202" path="m,l,21600r21600,l21600,xe">
                <v:stroke joinstyle="miter"/>
                <v:path gradientshapeok="t" o:connecttype="rect"/>
              </v:shapetype>
              <v:shape id="Text Box 795" o:spid="_x0000_s1026" type="#_x0000_t202" style="position:absolute;left:0;text-align:left;margin-left:66.6pt;margin-top:15.8pt;width:466.3pt;height:247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9632" w:type="dxa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16"/>
                        <w:gridCol w:w="3430"/>
                        <w:gridCol w:w="5386"/>
                      </w:tblGrid>
                      <w:tr w:rsidR="00B87F3D" w14:paraId="63A16411" w14:textId="77777777" w:rsidTr="00876067">
                        <w:trPr>
                          <w:trHeight w:val="300"/>
                        </w:trPr>
                        <w:tc>
                          <w:tcPr>
                            <w:tcW w:w="816" w:type="dxa"/>
                          </w:tcPr>
                          <w:p w14:paraId="3804CA71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2AD71636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187BE232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73C44DE1" w14:textId="77777777" w:rsidTr="00876067">
                        <w:trPr>
                          <w:trHeight w:val="436"/>
                        </w:trPr>
                        <w:tc>
                          <w:tcPr>
                            <w:tcW w:w="816" w:type="dxa"/>
                          </w:tcPr>
                          <w:p w14:paraId="4188BA17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3557DCFF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06C5F7E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5C9E58A8" w14:textId="77777777" w:rsidTr="00876067">
                        <w:trPr>
                          <w:trHeight w:val="815"/>
                        </w:trPr>
                        <w:tc>
                          <w:tcPr>
                            <w:tcW w:w="816" w:type="dxa"/>
                          </w:tcPr>
                          <w:p w14:paraId="4CEC9F55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2CA95D9E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787932CA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615DA372" w14:textId="77777777" w:rsidTr="00876067">
                        <w:trPr>
                          <w:trHeight w:val="816"/>
                        </w:trPr>
                        <w:tc>
                          <w:tcPr>
                            <w:tcW w:w="816" w:type="dxa"/>
                          </w:tcPr>
                          <w:p w14:paraId="41BC06D0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655E34F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6A23255F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7D00808B" w14:textId="77777777" w:rsidTr="00876067">
                        <w:trPr>
                          <w:trHeight w:val="568"/>
                        </w:trPr>
                        <w:tc>
                          <w:tcPr>
                            <w:tcW w:w="816" w:type="dxa"/>
                          </w:tcPr>
                          <w:p w14:paraId="605448DE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1C7C618A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6AB6AC65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26B5DC1B" w14:textId="77777777" w:rsidTr="00876067">
                        <w:trPr>
                          <w:trHeight w:val="816"/>
                        </w:trPr>
                        <w:tc>
                          <w:tcPr>
                            <w:tcW w:w="816" w:type="dxa"/>
                          </w:tcPr>
                          <w:p w14:paraId="17505D3E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0115DA0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3E5A3BD3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72D60D80" w14:textId="77777777" w:rsidTr="00876067">
                        <w:trPr>
                          <w:trHeight w:val="297"/>
                        </w:trPr>
                        <w:tc>
                          <w:tcPr>
                            <w:tcW w:w="816" w:type="dxa"/>
                          </w:tcPr>
                          <w:p w14:paraId="29C9BD92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3B7A41A3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5C34DB83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520DFC85" w14:textId="77777777" w:rsidTr="00876067">
                        <w:trPr>
                          <w:trHeight w:val="300"/>
                        </w:trPr>
                        <w:tc>
                          <w:tcPr>
                            <w:tcW w:w="816" w:type="dxa"/>
                          </w:tcPr>
                          <w:p w14:paraId="18D0CA55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1CEEE8D6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146717F0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13AA9158" w14:textId="77777777" w:rsidTr="00876067">
                        <w:trPr>
                          <w:trHeight w:val="297"/>
                        </w:trPr>
                        <w:tc>
                          <w:tcPr>
                            <w:tcW w:w="816" w:type="dxa"/>
                          </w:tcPr>
                          <w:p w14:paraId="7D9D6C34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1B4D0AB1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759FEF41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1E772451" w14:textId="77777777" w:rsidTr="00876067">
                        <w:trPr>
                          <w:trHeight w:val="297"/>
                        </w:trPr>
                        <w:tc>
                          <w:tcPr>
                            <w:tcW w:w="816" w:type="dxa"/>
                          </w:tcPr>
                          <w:p w14:paraId="119692D8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430" w:type="dxa"/>
                          </w:tcPr>
                          <w:p w14:paraId="588C32F2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386" w:type="dxa"/>
                          </w:tcPr>
                          <w:p w14:paraId="158B5CE3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BB90593" w14:textId="77777777" w:rsidR="00B87F3D" w:rsidRDefault="00B87F3D" w:rsidP="0008108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B87F3D">
        <w:rPr>
          <w:rFonts w:ascii="Times New Roman" w:hAnsi="Times New Roman" w:cs="Times New Roman"/>
          <w:b/>
        </w:rPr>
        <w:t>Brief</w:t>
      </w:r>
      <w:r w:rsidRPr="00B87F3D">
        <w:rPr>
          <w:rFonts w:ascii="Times New Roman" w:hAnsi="Times New Roman" w:cs="Times New Roman"/>
          <w:b/>
          <w:spacing w:val="-1"/>
        </w:rPr>
        <w:t xml:space="preserve"> </w:t>
      </w:r>
      <w:r w:rsidRPr="00B87F3D">
        <w:rPr>
          <w:rFonts w:ascii="Times New Roman" w:hAnsi="Times New Roman" w:cs="Times New Roman"/>
          <w:b/>
        </w:rPr>
        <w:t>Profile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6"/>
        <w:gridCol w:w="2979"/>
        <w:gridCol w:w="5531"/>
      </w:tblGrid>
      <w:tr w:rsidR="00081084" w:rsidRPr="00B87F3D" w14:paraId="269BDFCB" w14:textId="77777777" w:rsidTr="00081084">
        <w:trPr>
          <w:trHeight w:val="290"/>
        </w:trPr>
        <w:tc>
          <w:tcPr>
            <w:tcW w:w="816" w:type="dxa"/>
            <w:shd w:val="clear" w:color="auto" w:fill="4F81BC"/>
          </w:tcPr>
          <w:p w14:paraId="1ED2D24D" w14:textId="77777777" w:rsidR="00081084" w:rsidRPr="00B87F3D" w:rsidRDefault="00081084" w:rsidP="00081084">
            <w:pPr>
              <w:pStyle w:val="TableParagraph"/>
              <w:spacing w:line="268" w:lineRule="exact"/>
              <w:ind w:left="170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  <w:color w:val="FFFFFF"/>
              </w:rPr>
              <w:t>S. No</w:t>
            </w:r>
          </w:p>
        </w:tc>
        <w:tc>
          <w:tcPr>
            <w:tcW w:w="2979" w:type="dxa"/>
            <w:shd w:val="clear" w:color="auto" w:fill="4F81BC"/>
          </w:tcPr>
          <w:p w14:paraId="18DA85A7" w14:textId="77777777" w:rsidR="00081084" w:rsidRPr="00B87F3D" w:rsidRDefault="00081084" w:rsidP="00081084">
            <w:pPr>
              <w:pStyle w:val="TableParagraph"/>
              <w:spacing w:line="268" w:lineRule="exact"/>
              <w:ind w:left="1151" w:right="1147"/>
              <w:jc w:val="center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  <w:color w:val="FFFFFF"/>
              </w:rPr>
              <w:t>Details</w:t>
            </w:r>
          </w:p>
        </w:tc>
        <w:tc>
          <w:tcPr>
            <w:tcW w:w="5531" w:type="dxa"/>
            <w:shd w:val="clear" w:color="auto" w:fill="4F81BC"/>
          </w:tcPr>
          <w:p w14:paraId="12461B8E" w14:textId="77777777" w:rsidR="00081084" w:rsidRPr="00B87F3D" w:rsidRDefault="00081084" w:rsidP="00081084">
            <w:pPr>
              <w:pStyle w:val="TableParagraph"/>
              <w:spacing w:line="268" w:lineRule="exact"/>
              <w:ind w:left="2196" w:right="2188"/>
              <w:jc w:val="center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  <w:color w:val="FFFFFF"/>
              </w:rPr>
              <w:t>Information</w:t>
            </w:r>
          </w:p>
        </w:tc>
      </w:tr>
      <w:tr w:rsidR="00081084" w:rsidRPr="00B87F3D" w14:paraId="2004AEC5" w14:textId="77777777" w:rsidTr="00081084">
        <w:trPr>
          <w:trHeight w:val="426"/>
        </w:trPr>
        <w:tc>
          <w:tcPr>
            <w:tcW w:w="816" w:type="dxa"/>
            <w:shd w:val="clear" w:color="auto" w:fill="D2DFED"/>
          </w:tcPr>
          <w:p w14:paraId="44E533FB" w14:textId="77777777" w:rsidR="00081084" w:rsidRPr="00B87F3D" w:rsidRDefault="00081084" w:rsidP="00081084">
            <w:pPr>
              <w:pStyle w:val="TableParagraph"/>
              <w:spacing w:line="265" w:lineRule="exact"/>
              <w:ind w:right="94"/>
              <w:jc w:val="right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979" w:type="dxa"/>
            <w:shd w:val="clear" w:color="auto" w:fill="D2DFED"/>
          </w:tcPr>
          <w:p w14:paraId="2807F7BB" w14:textId="77777777" w:rsidR="00081084" w:rsidRPr="00B87F3D" w:rsidRDefault="00081084" w:rsidP="00081084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Name of Assessment Agency</w:t>
            </w:r>
          </w:p>
        </w:tc>
        <w:tc>
          <w:tcPr>
            <w:tcW w:w="5531" w:type="dxa"/>
            <w:shd w:val="clear" w:color="auto" w:fill="D2DFED"/>
          </w:tcPr>
          <w:p w14:paraId="54B788B7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081084" w:rsidRPr="00B87F3D" w14:paraId="601D8A3F" w14:textId="77777777" w:rsidTr="00081084">
        <w:trPr>
          <w:trHeight w:val="805"/>
        </w:trPr>
        <w:tc>
          <w:tcPr>
            <w:tcW w:w="816" w:type="dxa"/>
          </w:tcPr>
          <w:p w14:paraId="6EB190AF" w14:textId="77777777" w:rsidR="00081084" w:rsidRPr="00B87F3D" w:rsidRDefault="00081084" w:rsidP="00081084">
            <w:pPr>
              <w:pStyle w:val="TableParagraph"/>
              <w:spacing w:line="265" w:lineRule="exact"/>
              <w:ind w:right="94"/>
              <w:jc w:val="right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979" w:type="dxa"/>
          </w:tcPr>
          <w:p w14:paraId="2D08709A" w14:textId="77777777" w:rsidR="00081084" w:rsidRPr="00B87F3D" w:rsidRDefault="00081084" w:rsidP="00081084">
            <w:pPr>
              <w:pStyle w:val="TableParagraph"/>
              <w:ind w:left="107" w:right="106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Date of registration/Incorporation and</w:t>
            </w:r>
          </w:p>
          <w:p w14:paraId="37D4947E" w14:textId="77777777" w:rsidR="00081084" w:rsidRPr="00B87F3D" w:rsidRDefault="00081084" w:rsidP="00081084">
            <w:pPr>
              <w:pStyle w:val="TableParagraph"/>
              <w:spacing w:line="252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5531" w:type="dxa"/>
          </w:tcPr>
          <w:p w14:paraId="715189BA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081084" w:rsidRPr="00B87F3D" w14:paraId="6A75FDEC" w14:textId="77777777" w:rsidTr="00081084">
        <w:trPr>
          <w:trHeight w:val="806"/>
        </w:trPr>
        <w:tc>
          <w:tcPr>
            <w:tcW w:w="816" w:type="dxa"/>
            <w:shd w:val="clear" w:color="auto" w:fill="D2DFED"/>
          </w:tcPr>
          <w:p w14:paraId="684D7F75" w14:textId="77777777" w:rsidR="00081084" w:rsidRPr="00B87F3D" w:rsidRDefault="00081084" w:rsidP="00081084">
            <w:pPr>
              <w:pStyle w:val="TableParagraph"/>
              <w:spacing w:line="265" w:lineRule="exact"/>
              <w:ind w:right="94"/>
              <w:jc w:val="right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979" w:type="dxa"/>
            <w:shd w:val="clear" w:color="auto" w:fill="D2DFED"/>
          </w:tcPr>
          <w:p w14:paraId="001F8CEA" w14:textId="77777777" w:rsidR="00081084" w:rsidRPr="00B87F3D" w:rsidRDefault="00081084" w:rsidP="00081084">
            <w:pPr>
              <w:pStyle w:val="TableParagraph"/>
              <w:ind w:left="107" w:right="578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Name and Designation of Head of the Agency</w:t>
            </w:r>
          </w:p>
        </w:tc>
        <w:tc>
          <w:tcPr>
            <w:tcW w:w="5531" w:type="dxa"/>
            <w:shd w:val="clear" w:color="auto" w:fill="D2DFED"/>
          </w:tcPr>
          <w:p w14:paraId="556DA594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081084" w:rsidRPr="00B87F3D" w14:paraId="3A62845F" w14:textId="77777777" w:rsidTr="00081084">
        <w:trPr>
          <w:trHeight w:val="558"/>
        </w:trPr>
        <w:tc>
          <w:tcPr>
            <w:tcW w:w="816" w:type="dxa"/>
          </w:tcPr>
          <w:p w14:paraId="4B9B492F" w14:textId="77777777" w:rsidR="00081084" w:rsidRPr="00B87F3D" w:rsidRDefault="00081084" w:rsidP="00081084">
            <w:pPr>
              <w:pStyle w:val="TableParagraph"/>
              <w:spacing w:line="265" w:lineRule="exact"/>
              <w:ind w:right="94"/>
              <w:jc w:val="right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979" w:type="dxa"/>
          </w:tcPr>
          <w:p w14:paraId="1F5372FB" w14:textId="77777777" w:rsidR="00081084" w:rsidRPr="00B87F3D" w:rsidRDefault="00081084" w:rsidP="00081084">
            <w:pPr>
              <w:pStyle w:val="TableParagraph"/>
              <w:ind w:left="107" w:right="578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Name and Designation of Contact Person</w:t>
            </w:r>
          </w:p>
        </w:tc>
        <w:tc>
          <w:tcPr>
            <w:tcW w:w="5531" w:type="dxa"/>
          </w:tcPr>
          <w:p w14:paraId="5F6ED808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081084" w:rsidRPr="00B87F3D" w14:paraId="2C6752CA" w14:textId="77777777" w:rsidTr="00081084">
        <w:trPr>
          <w:trHeight w:val="806"/>
        </w:trPr>
        <w:tc>
          <w:tcPr>
            <w:tcW w:w="816" w:type="dxa"/>
            <w:shd w:val="clear" w:color="auto" w:fill="D2DFED"/>
          </w:tcPr>
          <w:p w14:paraId="707D05B4" w14:textId="77777777" w:rsidR="00081084" w:rsidRPr="00B87F3D" w:rsidRDefault="00081084" w:rsidP="00081084">
            <w:pPr>
              <w:pStyle w:val="TableParagraph"/>
              <w:spacing w:line="268" w:lineRule="exact"/>
              <w:ind w:right="94"/>
              <w:jc w:val="right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979" w:type="dxa"/>
            <w:shd w:val="clear" w:color="auto" w:fill="D2DFED"/>
          </w:tcPr>
          <w:p w14:paraId="0750B864" w14:textId="77777777" w:rsidR="00081084" w:rsidRPr="00B87F3D" w:rsidRDefault="00081084" w:rsidP="00081084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5531" w:type="dxa"/>
            <w:shd w:val="clear" w:color="auto" w:fill="D2DFED"/>
          </w:tcPr>
          <w:p w14:paraId="3EBE7A51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081084" w:rsidRPr="00B87F3D" w14:paraId="1397EB8F" w14:textId="77777777" w:rsidTr="00081084">
        <w:trPr>
          <w:trHeight w:val="287"/>
        </w:trPr>
        <w:tc>
          <w:tcPr>
            <w:tcW w:w="816" w:type="dxa"/>
          </w:tcPr>
          <w:p w14:paraId="12DFCF4D" w14:textId="77777777" w:rsidR="00081084" w:rsidRPr="00B87F3D" w:rsidRDefault="00081084" w:rsidP="00081084">
            <w:pPr>
              <w:pStyle w:val="TableParagraph"/>
              <w:spacing w:line="265" w:lineRule="exact"/>
              <w:ind w:right="94"/>
              <w:jc w:val="right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2979" w:type="dxa"/>
          </w:tcPr>
          <w:p w14:paraId="2F206E21" w14:textId="77777777" w:rsidR="00081084" w:rsidRPr="00B87F3D" w:rsidRDefault="00081084" w:rsidP="00081084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Phone Number</w:t>
            </w:r>
          </w:p>
        </w:tc>
        <w:tc>
          <w:tcPr>
            <w:tcW w:w="5531" w:type="dxa"/>
          </w:tcPr>
          <w:p w14:paraId="0A2DA176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081084" w:rsidRPr="00B87F3D" w14:paraId="49972EB0" w14:textId="77777777" w:rsidTr="00081084">
        <w:trPr>
          <w:trHeight w:val="290"/>
        </w:trPr>
        <w:tc>
          <w:tcPr>
            <w:tcW w:w="816" w:type="dxa"/>
            <w:shd w:val="clear" w:color="auto" w:fill="D2DFED"/>
          </w:tcPr>
          <w:p w14:paraId="46348F8F" w14:textId="77777777" w:rsidR="00081084" w:rsidRPr="00B87F3D" w:rsidRDefault="00081084" w:rsidP="00081084">
            <w:pPr>
              <w:pStyle w:val="TableParagraph"/>
              <w:spacing w:line="268" w:lineRule="exact"/>
              <w:ind w:right="94"/>
              <w:jc w:val="right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979" w:type="dxa"/>
            <w:shd w:val="clear" w:color="auto" w:fill="D2DFED"/>
          </w:tcPr>
          <w:p w14:paraId="69744D25" w14:textId="77777777" w:rsidR="00081084" w:rsidRPr="00B87F3D" w:rsidRDefault="00081084" w:rsidP="00081084">
            <w:pPr>
              <w:pStyle w:val="TableParagraph"/>
              <w:spacing w:line="268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Fax Number</w:t>
            </w:r>
          </w:p>
        </w:tc>
        <w:tc>
          <w:tcPr>
            <w:tcW w:w="5531" w:type="dxa"/>
            <w:shd w:val="clear" w:color="auto" w:fill="D2DFED"/>
          </w:tcPr>
          <w:p w14:paraId="2DC0695F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081084" w:rsidRPr="00B87F3D" w14:paraId="35BECBD1" w14:textId="77777777" w:rsidTr="00081084">
        <w:trPr>
          <w:trHeight w:val="287"/>
        </w:trPr>
        <w:tc>
          <w:tcPr>
            <w:tcW w:w="816" w:type="dxa"/>
          </w:tcPr>
          <w:p w14:paraId="47E6F339" w14:textId="77777777" w:rsidR="00081084" w:rsidRPr="00B87F3D" w:rsidRDefault="00081084" w:rsidP="00081084">
            <w:pPr>
              <w:pStyle w:val="TableParagraph"/>
              <w:spacing w:line="265" w:lineRule="exact"/>
              <w:ind w:right="94"/>
              <w:jc w:val="right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2979" w:type="dxa"/>
          </w:tcPr>
          <w:p w14:paraId="020DB105" w14:textId="77777777" w:rsidR="00081084" w:rsidRPr="00B87F3D" w:rsidRDefault="00081084" w:rsidP="00081084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531" w:type="dxa"/>
          </w:tcPr>
          <w:p w14:paraId="624CC217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081084" w:rsidRPr="00B87F3D" w14:paraId="37B86250" w14:textId="77777777" w:rsidTr="00081084">
        <w:trPr>
          <w:trHeight w:val="287"/>
        </w:trPr>
        <w:tc>
          <w:tcPr>
            <w:tcW w:w="816" w:type="dxa"/>
            <w:shd w:val="clear" w:color="auto" w:fill="D2DFED"/>
          </w:tcPr>
          <w:p w14:paraId="739DEB23" w14:textId="77777777" w:rsidR="00081084" w:rsidRPr="00B87F3D" w:rsidRDefault="00081084" w:rsidP="00081084">
            <w:pPr>
              <w:pStyle w:val="TableParagraph"/>
              <w:spacing w:line="265" w:lineRule="exact"/>
              <w:ind w:right="94"/>
              <w:jc w:val="right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2979" w:type="dxa"/>
            <w:shd w:val="clear" w:color="auto" w:fill="D2DFED"/>
          </w:tcPr>
          <w:p w14:paraId="0C52923B" w14:textId="77777777" w:rsidR="00081084" w:rsidRPr="00B87F3D" w:rsidRDefault="00081084" w:rsidP="00081084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Website</w:t>
            </w:r>
          </w:p>
        </w:tc>
        <w:tc>
          <w:tcPr>
            <w:tcW w:w="5531" w:type="dxa"/>
            <w:shd w:val="clear" w:color="auto" w:fill="D2DFED"/>
          </w:tcPr>
          <w:p w14:paraId="56C0A64B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7A07373" w14:textId="77777777" w:rsidR="00081084" w:rsidRPr="00B87F3D" w:rsidRDefault="00081084" w:rsidP="00081084">
      <w:pPr>
        <w:pStyle w:val="BodyText"/>
        <w:rPr>
          <w:rFonts w:ascii="Times New Roman" w:hAnsi="Times New Roman" w:cs="Times New Roman"/>
          <w:b/>
          <w:sz w:val="22"/>
        </w:rPr>
      </w:pPr>
    </w:p>
    <w:p w14:paraId="2179DB32" w14:textId="77777777" w:rsidR="00081084" w:rsidRPr="00B87F3D" w:rsidRDefault="00081084" w:rsidP="00081084">
      <w:pPr>
        <w:pStyle w:val="BodyText"/>
        <w:spacing w:before="5"/>
        <w:rPr>
          <w:rFonts w:ascii="Times New Roman" w:hAnsi="Times New Roman" w:cs="Times New Roman"/>
          <w:b/>
          <w:sz w:val="19"/>
        </w:rPr>
      </w:pPr>
    </w:p>
    <w:p w14:paraId="5ADACD87" w14:textId="77777777" w:rsidR="00081084" w:rsidRPr="00B87F3D" w:rsidRDefault="00081084" w:rsidP="00446AC1">
      <w:pPr>
        <w:pStyle w:val="ListParagraph"/>
        <w:numPr>
          <w:ilvl w:val="0"/>
          <w:numId w:val="2"/>
        </w:numPr>
        <w:tabs>
          <w:tab w:val="left" w:pos="567"/>
        </w:tabs>
        <w:spacing w:line="276" w:lineRule="auto"/>
        <w:ind w:left="567" w:right="344" w:hanging="567"/>
        <w:rPr>
          <w:rFonts w:ascii="Times New Roman" w:hAnsi="Times New Roman" w:cs="Times New Roman"/>
          <w:b/>
          <w:spacing w:val="-4"/>
        </w:rPr>
      </w:pPr>
      <w:r w:rsidRPr="00B87F3D">
        <w:rPr>
          <w:rFonts w:ascii="Times New Roman" w:hAnsi="Times New Roman" w:cs="Times New Roman"/>
          <w:b/>
        </w:rPr>
        <w:t xml:space="preserve">Do you have a well-defined Organization Structure </w:t>
      </w:r>
      <w:r w:rsidRPr="00B87F3D">
        <w:rPr>
          <w:rFonts w:ascii="Times New Roman" w:hAnsi="Times New Roman" w:cs="Times New Roman"/>
          <w:b/>
          <w:spacing w:val="-8"/>
        </w:rPr>
        <w:t xml:space="preserve">(Organogram) </w:t>
      </w:r>
      <w:r w:rsidRPr="00B87F3D">
        <w:rPr>
          <w:rFonts w:ascii="Times New Roman" w:hAnsi="Times New Roman" w:cs="Times New Roman"/>
          <w:b/>
        </w:rPr>
        <w:t xml:space="preserve">of the company with details of roles </w:t>
      </w:r>
      <w:r w:rsidRPr="00B87F3D">
        <w:rPr>
          <w:rFonts w:ascii="Times New Roman" w:hAnsi="Times New Roman" w:cs="Times New Roman"/>
          <w:b/>
          <w:spacing w:val="-4"/>
        </w:rPr>
        <w:t>and responsibilities?</w:t>
      </w:r>
    </w:p>
    <w:p w14:paraId="170B8F02" w14:textId="4D03924A" w:rsidR="00081084" w:rsidRPr="00B87F3D" w:rsidRDefault="00446AC1" w:rsidP="00876067">
      <w:pPr>
        <w:tabs>
          <w:tab w:val="left" w:pos="567"/>
        </w:tabs>
        <w:spacing w:line="444" w:lineRule="exact"/>
        <w:ind w:left="567" w:hanging="425"/>
        <w:rPr>
          <w:rFonts w:eastAsia="Carlito"/>
          <w:bCs/>
          <w:spacing w:val="-4"/>
        </w:rPr>
      </w:pPr>
      <w:r w:rsidRPr="00B87F3D">
        <w:rPr>
          <w:sz w:val="40"/>
        </w:rPr>
        <w:t>◌</w:t>
      </w:r>
      <w:r w:rsidR="00081084" w:rsidRPr="00B87F3D">
        <w:rPr>
          <w:rFonts w:eastAsia="Carlito"/>
          <w:b/>
          <w:spacing w:val="-4"/>
        </w:rPr>
        <w:t xml:space="preserve"> </w:t>
      </w:r>
      <w:r w:rsidR="00081084" w:rsidRPr="00B87F3D">
        <w:rPr>
          <w:rFonts w:eastAsia="Carlito"/>
          <w:bCs/>
          <w:spacing w:val="-4"/>
        </w:rPr>
        <w:t>NO</w:t>
      </w:r>
    </w:p>
    <w:p w14:paraId="317A06D6" w14:textId="70342C2D" w:rsidR="00081084" w:rsidRPr="00B87F3D" w:rsidRDefault="00446AC1" w:rsidP="00876067">
      <w:pPr>
        <w:tabs>
          <w:tab w:val="left" w:pos="567"/>
        </w:tabs>
        <w:spacing w:before="15" w:line="223" w:lineRule="auto"/>
        <w:ind w:left="567" w:right="145" w:hanging="425"/>
        <w:rPr>
          <w:rFonts w:eastAsia="Carlito"/>
          <w:bCs/>
          <w:spacing w:val="-4"/>
        </w:rPr>
      </w:pPr>
      <w:r w:rsidRPr="00B87F3D">
        <w:rPr>
          <w:sz w:val="40"/>
        </w:rPr>
        <w:t>◌</w:t>
      </w:r>
      <w:r w:rsidRPr="00B87F3D">
        <w:rPr>
          <w:rFonts w:eastAsia="Carlito"/>
          <w:bCs/>
          <w:spacing w:val="-4"/>
        </w:rPr>
        <w:t xml:space="preserve"> </w:t>
      </w:r>
      <w:r w:rsidR="00081084" w:rsidRPr="00B87F3D">
        <w:rPr>
          <w:rFonts w:eastAsia="Carlito"/>
          <w:bCs/>
          <w:spacing w:val="-4"/>
        </w:rPr>
        <w:t xml:space="preserve">YES (If YES, </w:t>
      </w:r>
      <w:proofErr w:type="gramStart"/>
      <w:r w:rsidRPr="00B87F3D">
        <w:rPr>
          <w:rFonts w:eastAsia="Carlito"/>
          <w:bCs/>
          <w:spacing w:val="-4"/>
        </w:rPr>
        <w:t>Please</w:t>
      </w:r>
      <w:proofErr w:type="gramEnd"/>
      <w:r w:rsidR="00081084" w:rsidRPr="00B87F3D">
        <w:rPr>
          <w:rFonts w:eastAsia="Carlito"/>
          <w:bCs/>
          <w:spacing w:val="-4"/>
        </w:rPr>
        <w:t xml:space="preserve"> attach organogram as Annexure (mandatory) along with brief profiles of the key people.</w:t>
      </w:r>
    </w:p>
    <w:p w14:paraId="316501AE" w14:textId="77777777" w:rsidR="00081084" w:rsidRPr="00B87F3D" w:rsidRDefault="00081084" w:rsidP="00446AC1">
      <w:pPr>
        <w:pStyle w:val="BodyText"/>
        <w:tabs>
          <w:tab w:val="left" w:pos="567"/>
        </w:tabs>
        <w:spacing w:before="11"/>
        <w:ind w:left="567" w:hanging="567"/>
        <w:rPr>
          <w:rFonts w:ascii="Times New Roman" w:hAnsi="Times New Roman" w:cs="Times New Roman"/>
          <w:sz w:val="28"/>
        </w:rPr>
      </w:pPr>
    </w:p>
    <w:p w14:paraId="0AFE440F" w14:textId="77777777" w:rsidR="00081084" w:rsidRPr="00B87F3D" w:rsidRDefault="00081084" w:rsidP="00446AC1">
      <w:pPr>
        <w:pStyle w:val="ListParagraph"/>
        <w:numPr>
          <w:ilvl w:val="0"/>
          <w:numId w:val="2"/>
        </w:numPr>
        <w:tabs>
          <w:tab w:val="left" w:pos="567"/>
        </w:tabs>
        <w:ind w:left="567" w:hanging="567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b/>
        </w:rPr>
        <w:t>Financials</w:t>
      </w:r>
    </w:p>
    <w:p w14:paraId="5785B0BD" w14:textId="77777777" w:rsidR="00081084" w:rsidRPr="00B87F3D" w:rsidRDefault="00081084" w:rsidP="00876067">
      <w:pPr>
        <w:tabs>
          <w:tab w:val="left" w:pos="567"/>
        </w:tabs>
        <w:spacing w:before="65" w:line="223" w:lineRule="auto"/>
        <w:ind w:left="567" w:right="585" w:hanging="283"/>
      </w:pPr>
      <w:r w:rsidRPr="00B87F3D">
        <w:rPr>
          <w:sz w:val="40"/>
        </w:rPr>
        <w:t xml:space="preserve">◌ </w:t>
      </w:r>
      <w:r w:rsidRPr="00B87F3D">
        <w:t xml:space="preserve">Turnover and Audited account statement of last three years (Attach photocopy </w:t>
      </w:r>
      <w:r w:rsidRPr="00B87F3D">
        <w:rPr>
          <w:spacing w:val="-72"/>
        </w:rPr>
        <w:t>of</w:t>
      </w:r>
      <w:r w:rsidRPr="00B87F3D">
        <w:rPr>
          <w:spacing w:val="-8"/>
        </w:rPr>
        <w:t xml:space="preserve"> </w:t>
      </w:r>
      <w:r w:rsidRPr="00B87F3D">
        <w:t>relevant documents (mandatory)): ..........................</w:t>
      </w:r>
    </w:p>
    <w:p w14:paraId="3EDA32D4" w14:textId="77777777" w:rsidR="00081084" w:rsidRPr="00B87F3D" w:rsidRDefault="00081084" w:rsidP="00876067">
      <w:pPr>
        <w:pStyle w:val="BodyText"/>
        <w:tabs>
          <w:tab w:val="left" w:pos="567"/>
        </w:tabs>
        <w:spacing w:before="1"/>
        <w:ind w:left="567" w:hanging="283"/>
        <w:rPr>
          <w:rFonts w:ascii="Times New Roman" w:hAnsi="Times New Roman" w:cs="Times New Roman"/>
          <w:sz w:val="29"/>
        </w:rPr>
      </w:pPr>
    </w:p>
    <w:p w14:paraId="53DCC5A2" w14:textId="77777777" w:rsidR="00081084" w:rsidRPr="00B87F3D" w:rsidRDefault="00081084" w:rsidP="00876067">
      <w:pPr>
        <w:tabs>
          <w:tab w:val="left" w:pos="567"/>
        </w:tabs>
        <w:ind w:left="567" w:hanging="283"/>
      </w:pPr>
      <w:r w:rsidRPr="00B87F3D">
        <w:rPr>
          <w:sz w:val="40"/>
        </w:rPr>
        <w:t>◌</w:t>
      </w:r>
      <w:r w:rsidRPr="00B87F3D">
        <w:rPr>
          <w:spacing w:val="-146"/>
          <w:sz w:val="40"/>
        </w:rPr>
        <w:t xml:space="preserve"> </w:t>
      </w:r>
      <w:r w:rsidRPr="00B87F3D">
        <w:t>PAN/TAN Card Number (Attach photocopy of relevant documents (mandatory)): ............</w:t>
      </w:r>
    </w:p>
    <w:p w14:paraId="58313DE8" w14:textId="300B7961" w:rsidR="00081084" w:rsidRPr="00B87F3D" w:rsidRDefault="00081084" w:rsidP="00446AC1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b/>
        </w:rPr>
        <w:t xml:space="preserve">Details and Proof of Accreditation/Empanelment with DGET/ SSC/ Other </w:t>
      </w:r>
      <w:proofErr w:type="spellStart"/>
      <w:r w:rsidRPr="00B87F3D">
        <w:rPr>
          <w:rFonts w:ascii="Times New Roman" w:hAnsi="Times New Roman" w:cs="Times New Roman"/>
          <w:b/>
        </w:rPr>
        <w:t>recognised</w:t>
      </w:r>
      <w:proofErr w:type="spellEnd"/>
      <w:r w:rsidRPr="00B87F3D">
        <w:rPr>
          <w:rFonts w:ascii="Times New Roman" w:hAnsi="Times New Roman" w:cs="Times New Roman"/>
          <w:b/>
          <w:spacing w:val="-24"/>
        </w:rPr>
        <w:t xml:space="preserve"> </w:t>
      </w:r>
      <w:r w:rsidRPr="00B87F3D">
        <w:rPr>
          <w:rFonts w:ascii="Times New Roman" w:hAnsi="Times New Roman" w:cs="Times New Roman"/>
          <w:b/>
        </w:rPr>
        <w:t>body:</w:t>
      </w:r>
    </w:p>
    <w:tbl>
      <w:tblPr>
        <w:tblW w:w="9674" w:type="dxa"/>
        <w:tblInd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"/>
        <w:gridCol w:w="1452"/>
        <w:gridCol w:w="874"/>
        <w:gridCol w:w="768"/>
        <w:gridCol w:w="1003"/>
        <w:gridCol w:w="1479"/>
        <w:gridCol w:w="1308"/>
        <w:gridCol w:w="1244"/>
        <w:gridCol w:w="1080"/>
      </w:tblGrid>
      <w:tr w:rsidR="00081084" w:rsidRPr="00B87F3D" w14:paraId="60BA5BEA" w14:textId="77777777" w:rsidTr="00446AC1">
        <w:trPr>
          <w:trHeight w:val="861"/>
        </w:trPr>
        <w:tc>
          <w:tcPr>
            <w:tcW w:w="466" w:type="dxa"/>
          </w:tcPr>
          <w:p w14:paraId="05716C24" w14:textId="07C8C9DE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 xml:space="preserve">Sr. No. </w:t>
            </w:r>
          </w:p>
        </w:tc>
        <w:tc>
          <w:tcPr>
            <w:tcW w:w="1452" w:type="dxa"/>
          </w:tcPr>
          <w:p w14:paraId="6B4E4AF6" w14:textId="7388675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 xml:space="preserve">Name of </w:t>
            </w:r>
            <w:r w:rsidR="00FC56A6" w:rsidRPr="00B87F3D">
              <w:rPr>
                <w:rFonts w:ascii="Times New Roman" w:hAnsi="Times New Roman" w:cs="Times New Roman"/>
                <w:sz w:val="16"/>
              </w:rPr>
              <w:t>Organization</w:t>
            </w:r>
          </w:p>
        </w:tc>
        <w:tc>
          <w:tcPr>
            <w:tcW w:w="874" w:type="dxa"/>
          </w:tcPr>
          <w:p w14:paraId="359EADD0" w14:textId="741910FC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Month - Year</w:t>
            </w:r>
          </w:p>
        </w:tc>
        <w:tc>
          <w:tcPr>
            <w:tcW w:w="768" w:type="dxa"/>
          </w:tcPr>
          <w:p w14:paraId="237ED483" w14:textId="0E778F6E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Sector</w:t>
            </w:r>
          </w:p>
        </w:tc>
        <w:tc>
          <w:tcPr>
            <w:tcW w:w="1003" w:type="dxa"/>
          </w:tcPr>
          <w:p w14:paraId="53AB7829" w14:textId="0F48310A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Trades for which Affiliated</w:t>
            </w:r>
          </w:p>
        </w:tc>
        <w:tc>
          <w:tcPr>
            <w:tcW w:w="1479" w:type="dxa"/>
          </w:tcPr>
          <w:p w14:paraId="742D9D2D" w14:textId="09EBCF71" w:rsidR="00081084" w:rsidRPr="00B87F3D" w:rsidRDefault="00446AC1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Date of Accreditation and Certification Validity</w:t>
            </w:r>
          </w:p>
        </w:tc>
        <w:tc>
          <w:tcPr>
            <w:tcW w:w="1308" w:type="dxa"/>
          </w:tcPr>
          <w:p w14:paraId="14F3B0DA" w14:textId="08048260" w:rsidR="00081084" w:rsidRPr="00B87F3D" w:rsidRDefault="00446AC1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Total number of assessments completed</w:t>
            </w:r>
          </w:p>
        </w:tc>
        <w:tc>
          <w:tcPr>
            <w:tcW w:w="1244" w:type="dxa"/>
          </w:tcPr>
          <w:p w14:paraId="63D44514" w14:textId="5BDB9A1A" w:rsidR="00081084" w:rsidRPr="00B87F3D" w:rsidRDefault="00446AC1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% of students successfully cleared assessment</w:t>
            </w:r>
          </w:p>
        </w:tc>
        <w:tc>
          <w:tcPr>
            <w:tcW w:w="1080" w:type="dxa"/>
          </w:tcPr>
          <w:p w14:paraId="17E18404" w14:textId="77777777" w:rsidR="00081084" w:rsidRPr="00B87F3D" w:rsidRDefault="00446AC1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Evidence Attach</w:t>
            </w:r>
          </w:p>
          <w:p w14:paraId="616AFEB5" w14:textId="419B9604" w:rsidR="00446AC1" w:rsidRPr="00B87F3D" w:rsidRDefault="00446AC1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(Yes/No)</w:t>
            </w:r>
          </w:p>
        </w:tc>
      </w:tr>
      <w:tr w:rsidR="00081084" w:rsidRPr="00B87F3D" w14:paraId="1F761481" w14:textId="77777777" w:rsidTr="00446AC1">
        <w:trPr>
          <w:trHeight w:val="304"/>
        </w:trPr>
        <w:tc>
          <w:tcPr>
            <w:tcW w:w="466" w:type="dxa"/>
          </w:tcPr>
          <w:p w14:paraId="68650B01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452" w:type="dxa"/>
          </w:tcPr>
          <w:p w14:paraId="07640DE4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74" w:type="dxa"/>
          </w:tcPr>
          <w:p w14:paraId="2475A637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768" w:type="dxa"/>
          </w:tcPr>
          <w:p w14:paraId="50766345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03" w:type="dxa"/>
          </w:tcPr>
          <w:p w14:paraId="68CB3F5B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479" w:type="dxa"/>
          </w:tcPr>
          <w:p w14:paraId="584A7879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308" w:type="dxa"/>
          </w:tcPr>
          <w:p w14:paraId="3BFCA1CF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244" w:type="dxa"/>
          </w:tcPr>
          <w:p w14:paraId="65D85298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80" w:type="dxa"/>
          </w:tcPr>
          <w:p w14:paraId="36E58D9A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  <w:tr w:rsidR="00081084" w:rsidRPr="00B87F3D" w14:paraId="069F16FB" w14:textId="77777777" w:rsidTr="00446AC1">
        <w:trPr>
          <w:trHeight w:val="307"/>
        </w:trPr>
        <w:tc>
          <w:tcPr>
            <w:tcW w:w="466" w:type="dxa"/>
          </w:tcPr>
          <w:p w14:paraId="0FFD5E40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452" w:type="dxa"/>
          </w:tcPr>
          <w:p w14:paraId="0615785F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74" w:type="dxa"/>
          </w:tcPr>
          <w:p w14:paraId="00B7940E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768" w:type="dxa"/>
          </w:tcPr>
          <w:p w14:paraId="1DB791C3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03" w:type="dxa"/>
          </w:tcPr>
          <w:p w14:paraId="265FB3EB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479" w:type="dxa"/>
          </w:tcPr>
          <w:p w14:paraId="408607B0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308" w:type="dxa"/>
          </w:tcPr>
          <w:p w14:paraId="70E1CDCD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244" w:type="dxa"/>
          </w:tcPr>
          <w:p w14:paraId="21A13859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80" w:type="dxa"/>
          </w:tcPr>
          <w:p w14:paraId="40FB6002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  <w:tr w:rsidR="00081084" w:rsidRPr="00B87F3D" w14:paraId="73120FDF" w14:textId="77777777" w:rsidTr="00446AC1">
        <w:trPr>
          <w:trHeight w:val="307"/>
        </w:trPr>
        <w:tc>
          <w:tcPr>
            <w:tcW w:w="466" w:type="dxa"/>
          </w:tcPr>
          <w:p w14:paraId="20413E07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452" w:type="dxa"/>
          </w:tcPr>
          <w:p w14:paraId="01F557C8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74" w:type="dxa"/>
          </w:tcPr>
          <w:p w14:paraId="3C3540D7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768" w:type="dxa"/>
          </w:tcPr>
          <w:p w14:paraId="62053FE3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03" w:type="dxa"/>
          </w:tcPr>
          <w:p w14:paraId="7E70D8C1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479" w:type="dxa"/>
          </w:tcPr>
          <w:p w14:paraId="4A385687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308" w:type="dxa"/>
          </w:tcPr>
          <w:p w14:paraId="6E5C60F7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244" w:type="dxa"/>
          </w:tcPr>
          <w:p w14:paraId="6900E175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80" w:type="dxa"/>
          </w:tcPr>
          <w:p w14:paraId="61D63DE9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  <w:tr w:rsidR="00081084" w:rsidRPr="00B87F3D" w14:paraId="1A77E251" w14:textId="77777777" w:rsidTr="00446AC1">
        <w:trPr>
          <w:trHeight w:val="307"/>
        </w:trPr>
        <w:tc>
          <w:tcPr>
            <w:tcW w:w="466" w:type="dxa"/>
          </w:tcPr>
          <w:p w14:paraId="16F7E45C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452" w:type="dxa"/>
          </w:tcPr>
          <w:p w14:paraId="3F006B1F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74" w:type="dxa"/>
          </w:tcPr>
          <w:p w14:paraId="0E1A6BF7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768" w:type="dxa"/>
          </w:tcPr>
          <w:p w14:paraId="26ACA532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03" w:type="dxa"/>
          </w:tcPr>
          <w:p w14:paraId="484A270F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479" w:type="dxa"/>
          </w:tcPr>
          <w:p w14:paraId="5FC9579E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308" w:type="dxa"/>
          </w:tcPr>
          <w:p w14:paraId="4A333B30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244" w:type="dxa"/>
          </w:tcPr>
          <w:p w14:paraId="2A7284C5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80" w:type="dxa"/>
          </w:tcPr>
          <w:p w14:paraId="065C355D" w14:textId="77777777" w:rsidR="00081084" w:rsidRPr="00B87F3D" w:rsidRDefault="00081084" w:rsidP="00081084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60213DBC" w14:textId="77705F4F" w:rsidR="00081084" w:rsidRPr="00B87F3D" w:rsidRDefault="00081084">
      <w:pPr>
        <w:spacing w:after="160" w:line="259" w:lineRule="auto"/>
        <w:rPr>
          <w:rFonts w:eastAsia="Calibri"/>
          <w:b/>
          <w:bCs/>
          <w:sz w:val="24"/>
          <w:szCs w:val="24"/>
        </w:rPr>
      </w:pPr>
    </w:p>
    <w:p w14:paraId="2D055302" w14:textId="7E62918D" w:rsidR="00446AC1" w:rsidRPr="00B87F3D" w:rsidRDefault="00446AC1" w:rsidP="00446AC1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87F3D">
        <w:rPr>
          <w:rFonts w:ascii="Times New Roman" w:hAnsi="Times New Roman" w:cs="Times New Roman"/>
          <w:b/>
        </w:rPr>
        <w:t>Operations:</w:t>
      </w:r>
    </w:p>
    <w:tbl>
      <w:tblPr>
        <w:tblW w:w="0" w:type="auto"/>
        <w:tblInd w:w="1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25"/>
        <w:gridCol w:w="2658"/>
        <w:gridCol w:w="1554"/>
        <w:gridCol w:w="4144"/>
      </w:tblGrid>
      <w:tr w:rsidR="00446AC1" w:rsidRPr="00B87F3D" w14:paraId="11FA4DBA" w14:textId="77777777" w:rsidTr="00446AC1">
        <w:trPr>
          <w:trHeight w:val="521"/>
        </w:trPr>
        <w:tc>
          <w:tcPr>
            <w:tcW w:w="1325" w:type="dxa"/>
          </w:tcPr>
          <w:p w14:paraId="6639D707" w14:textId="77777777" w:rsidR="00446AC1" w:rsidRPr="00B87F3D" w:rsidRDefault="00446AC1" w:rsidP="00B87F3D">
            <w:pPr>
              <w:pStyle w:val="TableParagraph"/>
              <w:spacing w:before="8"/>
              <w:ind w:left="827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proofErr w:type="gramStart"/>
            <w:r w:rsidRPr="00B87F3D">
              <w:rPr>
                <w:rFonts w:ascii="Times New Roman" w:hAnsi="Times New Roman" w:cs="Times New Roman"/>
                <w:b/>
                <w:sz w:val="20"/>
              </w:rPr>
              <w:t>S.No</w:t>
            </w:r>
            <w:proofErr w:type="spellEnd"/>
            <w:proofErr w:type="gramEnd"/>
          </w:p>
        </w:tc>
        <w:tc>
          <w:tcPr>
            <w:tcW w:w="2658" w:type="dxa"/>
          </w:tcPr>
          <w:p w14:paraId="53FB1743" w14:textId="77777777" w:rsidR="00446AC1" w:rsidRPr="00B87F3D" w:rsidRDefault="00446AC1" w:rsidP="00B87F3D">
            <w:pPr>
              <w:pStyle w:val="TableParagraph"/>
              <w:spacing w:before="8"/>
              <w:ind w:left="1319"/>
              <w:rPr>
                <w:rFonts w:ascii="Times New Roman" w:hAnsi="Times New Roman" w:cs="Times New Roman"/>
                <w:b/>
                <w:sz w:val="20"/>
              </w:rPr>
            </w:pPr>
            <w:r w:rsidRPr="00B87F3D">
              <w:rPr>
                <w:rFonts w:ascii="Times New Roman" w:hAnsi="Times New Roman" w:cs="Times New Roman"/>
                <w:b/>
                <w:sz w:val="20"/>
              </w:rPr>
              <w:t>Job roles</w:t>
            </w:r>
          </w:p>
        </w:tc>
        <w:tc>
          <w:tcPr>
            <w:tcW w:w="1554" w:type="dxa"/>
          </w:tcPr>
          <w:p w14:paraId="62B83882" w14:textId="77777777" w:rsidR="00446AC1" w:rsidRPr="00B87F3D" w:rsidRDefault="00446AC1" w:rsidP="00B87F3D">
            <w:pPr>
              <w:pStyle w:val="TableParagraph"/>
              <w:spacing w:before="8"/>
              <w:ind w:left="107" w:right="530"/>
              <w:rPr>
                <w:rFonts w:ascii="Times New Roman" w:hAnsi="Times New Roman" w:cs="Times New Roman"/>
                <w:b/>
                <w:sz w:val="20"/>
              </w:rPr>
            </w:pPr>
            <w:r w:rsidRPr="00B87F3D">
              <w:rPr>
                <w:rFonts w:ascii="Times New Roman" w:hAnsi="Times New Roman" w:cs="Times New Roman"/>
                <w:b/>
                <w:sz w:val="20"/>
              </w:rPr>
              <w:t>Number of Assessors</w:t>
            </w:r>
          </w:p>
        </w:tc>
        <w:tc>
          <w:tcPr>
            <w:tcW w:w="4144" w:type="dxa"/>
          </w:tcPr>
          <w:p w14:paraId="505CC4E4" w14:textId="77777777" w:rsidR="00446AC1" w:rsidRPr="00B87F3D" w:rsidRDefault="00446AC1" w:rsidP="00B87F3D">
            <w:pPr>
              <w:pStyle w:val="TableParagraph"/>
              <w:spacing w:before="8"/>
              <w:ind w:left="2151" w:right="143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87F3D">
              <w:rPr>
                <w:rFonts w:ascii="Times New Roman" w:hAnsi="Times New Roman" w:cs="Times New Roman"/>
                <w:b/>
                <w:sz w:val="20"/>
              </w:rPr>
              <w:t>States</w:t>
            </w:r>
          </w:p>
        </w:tc>
      </w:tr>
      <w:tr w:rsidR="00446AC1" w:rsidRPr="00B87F3D" w14:paraId="2B197006" w14:textId="77777777" w:rsidTr="00446AC1">
        <w:trPr>
          <w:trHeight w:val="314"/>
        </w:trPr>
        <w:tc>
          <w:tcPr>
            <w:tcW w:w="1325" w:type="dxa"/>
            <w:shd w:val="clear" w:color="auto" w:fill="D2EAF0"/>
          </w:tcPr>
          <w:p w14:paraId="4A848574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658" w:type="dxa"/>
            <w:shd w:val="clear" w:color="auto" w:fill="D2EAF0"/>
          </w:tcPr>
          <w:p w14:paraId="59008569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554" w:type="dxa"/>
            <w:shd w:val="clear" w:color="auto" w:fill="D2EAF0"/>
          </w:tcPr>
          <w:p w14:paraId="040AF7EC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4144" w:type="dxa"/>
            <w:shd w:val="clear" w:color="auto" w:fill="D2EAF0"/>
          </w:tcPr>
          <w:p w14:paraId="33D5C5FE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  <w:tr w:rsidR="00446AC1" w:rsidRPr="00B87F3D" w14:paraId="29F38CB4" w14:textId="77777777" w:rsidTr="00446AC1">
        <w:trPr>
          <w:trHeight w:val="287"/>
        </w:trPr>
        <w:tc>
          <w:tcPr>
            <w:tcW w:w="1325" w:type="dxa"/>
          </w:tcPr>
          <w:p w14:paraId="09EB6C5A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658" w:type="dxa"/>
          </w:tcPr>
          <w:p w14:paraId="27A867D4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554" w:type="dxa"/>
          </w:tcPr>
          <w:p w14:paraId="02A3ED29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4144" w:type="dxa"/>
          </w:tcPr>
          <w:p w14:paraId="65CDF9C3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  <w:tr w:rsidR="00446AC1" w:rsidRPr="00B87F3D" w14:paraId="45A48BFF" w14:textId="77777777" w:rsidTr="00446AC1">
        <w:trPr>
          <w:trHeight w:val="300"/>
        </w:trPr>
        <w:tc>
          <w:tcPr>
            <w:tcW w:w="1325" w:type="dxa"/>
            <w:shd w:val="clear" w:color="auto" w:fill="D2EAF0"/>
          </w:tcPr>
          <w:p w14:paraId="7F699E38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658" w:type="dxa"/>
            <w:shd w:val="clear" w:color="auto" w:fill="D2EAF0"/>
          </w:tcPr>
          <w:p w14:paraId="11E7B977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554" w:type="dxa"/>
            <w:shd w:val="clear" w:color="auto" w:fill="D2EAF0"/>
          </w:tcPr>
          <w:p w14:paraId="01C2CC19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4144" w:type="dxa"/>
            <w:shd w:val="clear" w:color="auto" w:fill="D2EAF0"/>
          </w:tcPr>
          <w:p w14:paraId="291C8199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  <w:tr w:rsidR="00446AC1" w:rsidRPr="00B87F3D" w14:paraId="2D9B6FB8" w14:textId="77777777" w:rsidTr="00446AC1">
        <w:trPr>
          <w:trHeight w:val="302"/>
        </w:trPr>
        <w:tc>
          <w:tcPr>
            <w:tcW w:w="1325" w:type="dxa"/>
          </w:tcPr>
          <w:p w14:paraId="549B9612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658" w:type="dxa"/>
          </w:tcPr>
          <w:p w14:paraId="6FD9019C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554" w:type="dxa"/>
          </w:tcPr>
          <w:p w14:paraId="731FAC0A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4144" w:type="dxa"/>
          </w:tcPr>
          <w:p w14:paraId="2117EAE7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2676B8EC" w14:textId="77777777" w:rsidR="00446AC1" w:rsidRPr="00B87F3D" w:rsidRDefault="00446AC1" w:rsidP="00446AC1">
      <w:pPr>
        <w:spacing w:after="160" w:line="259" w:lineRule="auto"/>
        <w:ind w:left="580"/>
        <w:rPr>
          <w:rFonts w:eastAsia="Calibri"/>
          <w:b/>
          <w:bCs/>
          <w:sz w:val="24"/>
          <w:szCs w:val="24"/>
        </w:rPr>
      </w:pPr>
    </w:p>
    <w:p w14:paraId="6A4F46F8" w14:textId="141DF560" w:rsidR="00446AC1" w:rsidRPr="00B87F3D" w:rsidRDefault="00446AC1" w:rsidP="00446AC1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87F3D">
        <w:rPr>
          <w:rFonts w:ascii="Times New Roman" w:hAnsi="Times New Roman" w:cs="Times New Roman"/>
          <w:b/>
        </w:rPr>
        <w:t>Details of few Assessors relevant for Capital Goods Sector /Manufacturing (Please attach a sample contract for reference) *</w:t>
      </w:r>
    </w:p>
    <w:tbl>
      <w:tblPr>
        <w:tblW w:w="0" w:type="auto"/>
        <w:tblInd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3"/>
        <w:gridCol w:w="655"/>
        <w:gridCol w:w="465"/>
        <w:gridCol w:w="868"/>
        <w:gridCol w:w="833"/>
        <w:gridCol w:w="580"/>
        <w:gridCol w:w="700"/>
        <w:gridCol w:w="933"/>
        <w:gridCol w:w="702"/>
        <w:gridCol w:w="848"/>
        <w:gridCol w:w="1028"/>
        <w:gridCol w:w="822"/>
        <w:gridCol w:w="783"/>
      </w:tblGrid>
      <w:tr w:rsidR="00446AC1" w:rsidRPr="00B87F3D" w14:paraId="20D6683F" w14:textId="77777777" w:rsidTr="00446AC1">
        <w:trPr>
          <w:trHeight w:val="554"/>
        </w:trPr>
        <w:tc>
          <w:tcPr>
            <w:tcW w:w="463" w:type="dxa"/>
            <w:vMerge w:val="restart"/>
          </w:tcPr>
          <w:p w14:paraId="312614B1" w14:textId="502B1EB1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Sr. No.</w:t>
            </w:r>
          </w:p>
        </w:tc>
        <w:tc>
          <w:tcPr>
            <w:tcW w:w="655" w:type="dxa"/>
            <w:vMerge w:val="restart"/>
          </w:tcPr>
          <w:p w14:paraId="1CF49B73" w14:textId="3EA0117F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Name of Assessor</w:t>
            </w:r>
          </w:p>
        </w:tc>
        <w:tc>
          <w:tcPr>
            <w:tcW w:w="465" w:type="dxa"/>
            <w:vMerge w:val="restart"/>
          </w:tcPr>
          <w:p w14:paraId="6EFC59C0" w14:textId="7405FCBA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B87F3D">
              <w:rPr>
                <w:rFonts w:ascii="Times New Roman" w:hAnsi="Times New Roman" w:cs="Times New Roman"/>
                <w:sz w:val="16"/>
              </w:rPr>
              <w:t>Jobroles</w:t>
            </w:r>
            <w:proofErr w:type="spellEnd"/>
          </w:p>
        </w:tc>
        <w:tc>
          <w:tcPr>
            <w:tcW w:w="868" w:type="dxa"/>
            <w:vMerge w:val="restart"/>
          </w:tcPr>
          <w:p w14:paraId="620C05D2" w14:textId="35CB45B1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Academic/ Qualification</w:t>
            </w:r>
          </w:p>
        </w:tc>
        <w:tc>
          <w:tcPr>
            <w:tcW w:w="833" w:type="dxa"/>
            <w:vMerge w:val="restart"/>
          </w:tcPr>
          <w:p w14:paraId="024838DD" w14:textId="125DC59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Permanent/ Contractual</w:t>
            </w:r>
          </w:p>
        </w:tc>
        <w:tc>
          <w:tcPr>
            <w:tcW w:w="580" w:type="dxa"/>
            <w:vMerge w:val="restart"/>
          </w:tcPr>
          <w:p w14:paraId="27BA1528" w14:textId="6DEB0558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District/State</w:t>
            </w:r>
          </w:p>
        </w:tc>
        <w:tc>
          <w:tcPr>
            <w:tcW w:w="700" w:type="dxa"/>
            <w:vMerge w:val="restart"/>
          </w:tcPr>
          <w:p w14:paraId="28CA7315" w14:textId="5E174A0F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Language</w:t>
            </w:r>
            <w:r w:rsidR="00446AC1" w:rsidRPr="00B87F3D">
              <w:rPr>
                <w:rFonts w:ascii="Times New Roman" w:hAnsi="Times New Roman" w:cs="Times New Roman"/>
                <w:sz w:val="16"/>
              </w:rPr>
              <w:t xml:space="preserve"> Known</w:t>
            </w:r>
          </w:p>
        </w:tc>
        <w:tc>
          <w:tcPr>
            <w:tcW w:w="933" w:type="dxa"/>
            <w:vMerge w:val="restart"/>
          </w:tcPr>
          <w:p w14:paraId="79ADA50C" w14:textId="13113BC2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Operational Knowledge of Computer (including MS Word, Excel, Internet Etc.)</w:t>
            </w:r>
          </w:p>
        </w:tc>
        <w:tc>
          <w:tcPr>
            <w:tcW w:w="2578" w:type="dxa"/>
            <w:gridSpan w:val="3"/>
          </w:tcPr>
          <w:p w14:paraId="15A1B4F3" w14:textId="27072707" w:rsidR="00446AC1" w:rsidRPr="00B87F3D" w:rsidRDefault="006F7BEF" w:rsidP="006F7BEF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Experience (in Years)</w:t>
            </w:r>
          </w:p>
        </w:tc>
        <w:tc>
          <w:tcPr>
            <w:tcW w:w="822" w:type="dxa"/>
            <w:vMerge w:val="restart"/>
          </w:tcPr>
          <w:p w14:paraId="77A77DDB" w14:textId="5543CD2E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Total number of Assessment Completed</w:t>
            </w:r>
          </w:p>
        </w:tc>
        <w:tc>
          <w:tcPr>
            <w:tcW w:w="783" w:type="dxa"/>
            <w:vMerge w:val="restart"/>
          </w:tcPr>
          <w:p w14:paraId="6F942182" w14:textId="36203602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 xml:space="preserve">Total number of Candidates Passed </w:t>
            </w:r>
          </w:p>
        </w:tc>
      </w:tr>
      <w:tr w:rsidR="00446AC1" w:rsidRPr="00B87F3D" w14:paraId="27C207CB" w14:textId="77777777" w:rsidTr="00446AC1">
        <w:trPr>
          <w:trHeight w:val="1401"/>
        </w:trPr>
        <w:tc>
          <w:tcPr>
            <w:tcW w:w="463" w:type="dxa"/>
            <w:vMerge/>
          </w:tcPr>
          <w:p w14:paraId="5C6A01A4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  <w:tc>
          <w:tcPr>
            <w:tcW w:w="655" w:type="dxa"/>
            <w:vMerge/>
          </w:tcPr>
          <w:p w14:paraId="69CDD8BA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  <w:tc>
          <w:tcPr>
            <w:tcW w:w="465" w:type="dxa"/>
            <w:vMerge/>
          </w:tcPr>
          <w:p w14:paraId="190043D8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  <w:tc>
          <w:tcPr>
            <w:tcW w:w="868" w:type="dxa"/>
            <w:vMerge/>
          </w:tcPr>
          <w:p w14:paraId="3A377B01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  <w:tc>
          <w:tcPr>
            <w:tcW w:w="833" w:type="dxa"/>
            <w:vMerge/>
          </w:tcPr>
          <w:p w14:paraId="7D769E6A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  <w:tc>
          <w:tcPr>
            <w:tcW w:w="580" w:type="dxa"/>
            <w:vMerge/>
          </w:tcPr>
          <w:p w14:paraId="4AA84C88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  <w:tc>
          <w:tcPr>
            <w:tcW w:w="700" w:type="dxa"/>
            <w:vMerge/>
          </w:tcPr>
          <w:p w14:paraId="358CD958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  <w:tc>
          <w:tcPr>
            <w:tcW w:w="933" w:type="dxa"/>
            <w:vMerge/>
          </w:tcPr>
          <w:p w14:paraId="777AD9EF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  <w:tc>
          <w:tcPr>
            <w:tcW w:w="702" w:type="dxa"/>
          </w:tcPr>
          <w:p w14:paraId="3F07A547" w14:textId="448B8206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Industry</w:t>
            </w:r>
          </w:p>
        </w:tc>
        <w:tc>
          <w:tcPr>
            <w:tcW w:w="848" w:type="dxa"/>
          </w:tcPr>
          <w:p w14:paraId="235C6D96" w14:textId="5EFEFE0F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Education/ Training</w:t>
            </w:r>
          </w:p>
        </w:tc>
        <w:tc>
          <w:tcPr>
            <w:tcW w:w="1028" w:type="dxa"/>
          </w:tcPr>
          <w:p w14:paraId="2BE4D056" w14:textId="10FBB6E4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Assessment in Capital Goods Sector (Trade and Number of Years Each)</w:t>
            </w:r>
          </w:p>
        </w:tc>
        <w:tc>
          <w:tcPr>
            <w:tcW w:w="822" w:type="dxa"/>
            <w:vMerge/>
          </w:tcPr>
          <w:p w14:paraId="0419399B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  <w:tc>
          <w:tcPr>
            <w:tcW w:w="783" w:type="dxa"/>
            <w:vMerge/>
          </w:tcPr>
          <w:p w14:paraId="56C391ED" w14:textId="77777777" w:rsidR="00446AC1" w:rsidRPr="00B87F3D" w:rsidRDefault="00446AC1" w:rsidP="00B87F3D">
            <w:pPr>
              <w:rPr>
                <w:sz w:val="2"/>
                <w:szCs w:val="2"/>
              </w:rPr>
            </w:pPr>
          </w:p>
        </w:tc>
      </w:tr>
      <w:tr w:rsidR="00446AC1" w:rsidRPr="00B87F3D" w14:paraId="4D82B51F" w14:textId="77777777" w:rsidTr="00446AC1">
        <w:trPr>
          <w:trHeight w:val="213"/>
        </w:trPr>
        <w:tc>
          <w:tcPr>
            <w:tcW w:w="463" w:type="dxa"/>
          </w:tcPr>
          <w:p w14:paraId="59B1B04A" w14:textId="57E8101C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  <w:r w:rsidRPr="00B87F3D">
              <w:rPr>
                <w:rFonts w:ascii="Times New Roman" w:hAnsi="Times New Roman" w:cs="Times New Roman"/>
                <w:sz w:val="14"/>
              </w:rPr>
              <w:t>1.</w:t>
            </w:r>
          </w:p>
        </w:tc>
        <w:tc>
          <w:tcPr>
            <w:tcW w:w="655" w:type="dxa"/>
          </w:tcPr>
          <w:p w14:paraId="10C4F3E8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465" w:type="dxa"/>
          </w:tcPr>
          <w:p w14:paraId="6ECDC9C5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68" w:type="dxa"/>
          </w:tcPr>
          <w:p w14:paraId="67C27723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33" w:type="dxa"/>
          </w:tcPr>
          <w:p w14:paraId="2A615B33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580" w:type="dxa"/>
          </w:tcPr>
          <w:p w14:paraId="73F47310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700" w:type="dxa"/>
          </w:tcPr>
          <w:p w14:paraId="03EF2E38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933" w:type="dxa"/>
          </w:tcPr>
          <w:p w14:paraId="09CCC222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702" w:type="dxa"/>
          </w:tcPr>
          <w:p w14:paraId="0F405724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48" w:type="dxa"/>
          </w:tcPr>
          <w:p w14:paraId="325BA9D0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1028" w:type="dxa"/>
          </w:tcPr>
          <w:p w14:paraId="018E7113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22" w:type="dxa"/>
          </w:tcPr>
          <w:p w14:paraId="50949794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783" w:type="dxa"/>
          </w:tcPr>
          <w:p w14:paraId="6F87F303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</w:tr>
      <w:tr w:rsidR="00446AC1" w:rsidRPr="00B87F3D" w14:paraId="4B64728B" w14:textId="77777777" w:rsidTr="00446AC1">
        <w:trPr>
          <w:trHeight w:val="215"/>
        </w:trPr>
        <w:tc>
          <w:tcPr>
            <w:tcW w:w="463" w:type="dxa"/>
          </w:tcPr>
          <w:p w14:paraId="2A6B49FE" w14:textId="42A35E66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  <w:r w:rsidRPr="00B87F3D">
              <w:rPr>
                <w:rFonts w:ascii="Times New Roman" w:hAnsi="Times New Roman" w:cs="Times New Roman"/>
                <w:sz w:val="14"/>
              </w:rPr>
              <w:t>2.</w:t>
            </w:r>
          </w:p>
        </w:tc>
        <w:tc>
          <w:tcPr>
            <w:tcW w:w="655" w:type="dxa"/>
          </w:tcPr>
          <w:p w14:paraId="7102660B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465" w:type="dxa"/>
          </w:tcPr>
          <w:p w14:paraId="0411ACDC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68" w:type="dxa"/>
          </w:tcPr>
          <w:p w14:paraId="352126F3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33" w:type="dxa"/>
          </w:tcPr>
          <w:p w14:paraId="53E00680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580" w:type="dxa"/>
          </w:tcPr>
          <w:p w14:paraId="54664E9D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700" w:type="dxa"/>
          </w:tcPr>
          <w:p w14:paraId="73E2CF5F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933" w:type="dxa"/>
          </w:tcPr>
          <w:p w14:paraId="5F3A76C1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702" w:type="dxa"/>
          </w:tcPr>
          <w:p w14:paraId="60EAC512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48" w:type="dxa"/>
          </w:tcPr>
          <w:p w14:paraId="29972027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1028" w:type="dxa"/>
          </w:tcPr>
          <w:p w14:paraId="25B93F21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22" w:type="dxa"/>
          </w:tcPr>
          <w:p w14:paraId="4EB788FD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783" w:type="dxa"/>
          </w:tcPr>
          <w:p w14:paraId="720F2DFF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</w:tr>
      <w:tr w:rsidR="00446AC1" w:rsidRPr="00B87F3D" w14:paraId="370A37A4" w14:textId="77777777" w:rsidTr="00446AC1">
        <w:trPr>
          <w:trHeight w:val="216"/>
        </w:trPr>
        <w:tc>
          <w:tcPr>
            <w:tcW w:w="463" w:type="dxa"/>
          </w:tcPr>
          <w:p w14:paraId="678B0F57" w14:textId="30975C74" w:rsidR="00446AC1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  <w:r w:rsidRPr="00B87F3D">
              <w:rPr>
                <w:rFonts w:ascii="Times New Roman" w:hAnsi="Times New Roman" w:cs="Times New Roman"/>
                <w:sz w:val="14"/>
              </w:rPr>
              <w:t>3.</w:t>
            </w:r>
          </w:p>
        </w:tc>
        <w:tc>
          <w:tcPr>
            <w:tcW w:w="655" w:type="dxa"/>
          </w:tcPr>
          <w:p w14:paraId="5CD87C6F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465" w:type="dxa"/>
          </w:tcPr>
          <w:p w14:paraId="782A8384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68" w:type="dxa"/>
          </w:tcPr>
          <w:p w14:paraId="12044CF3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33" w:type="dxa"/>
          </w:tcPr>
          <w:p w14:paraId="4A08D2A1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580" w:type="dxa"/>
          </w:tcPr>
          <w:p w14:paraId="4F8547D9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700" w:type="dxa"/>
          </w:tcPr>
          <w:p w14:paraId="4722361C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933" w:type="dxa"/>
          </w:tcPr>
          <w:p w14:paraId="0682A7B1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702" w:type="dxa"/>
          </w:tcPr>
          <w:p w14:paraId="5D67EAC5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48" w:type="dxa"/>
          </w:tcPr>
          <w:p w14:paraId="76A66D9E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1028" w:type="dxa"/>
          </w:tcPr>
          <w:p w14:paraId="69C82F5F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822" w:type="dxa"/>
          </w:tcPr>
          <w:p w14:paraId="3FCE3BC9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  <w:tc>
          <w:tcPr>
            <w:tcW w:w="783" w:type="dxa"/>
          </w:tcPr>
          <w:p w14:paraId="65D8538D" w14:textId="77777777" w:rsidR="00446AC1" w:rsidRPr="00B87F3D" w:rsidRDefault="00446AC1" w:rsidP="00B87F3D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</w:tc>
      </w:tr>
    </w:tbl>
    <w:p w14:paraId="5C5B1913" w14:textId="77777777" w:rsidR="00446AC1" w:rsidRPr="00B87F3D" w:rsidRDefault="00446AC1" w:rsidP="00446AC1">
      <w:pPr>
        <w:spacing w:after="160" w:line="259" w:lineRule="auto"/>
        <w:ind w:left="580"/>
        <w:rPr>
          <w:rFonts w:eastAsia="Calibri"/>
          <w:b/>
          <w:bCs/>
          <w:sz w:val="24"/>
          <w:szCs w:val="24"/>
        </w:rPr>
      </w:pPr>
    </w:p>
    <w:p w14:paraId="3FC2ABE8" w14:textId="732EA66C" w:rsidR="00446AC1" w:rsidRPr="00B87F3D" w:rsidRDefault="006F7BEF" w:rsidP="00446AC1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87F3D">
        <w:rPr>
          <w:rFonts w:ascii="Times New Roman" w:hAnsi="Times New Roman" w:cs="Times New Roman"/>
          <w:b/>
        </w:rPr>
        <w:t>Details of the subject matter experts relevant to the Capital Goods</w:t>
      </w:r>
      <w:r w:rsidRPr="00B87F3D">
        <w:rPr>
          <w:rFonts w:ascii="Times New Roman" w:hAnsi="Times New Roman" w:cs="Times New Roman"/>
          <w:b/>
          <w:spacing w:val="-20"/>
        </w:rPr>
        <w:t xml:space="preserve"> </w:t>
      </w:r>
      <w:r w:rsidRPr="00B87F3D">
        <w:rPr>
          <w:rFonts w:ascii="Times New Roman" w:hAnsi="Times New Roman" w:cs="Times New Roman"/>
          <w:b/>
        </w:rPr>
        <w:t>Sector/Manufacturing Sector</w:t>
      </w:r>
    </w:p>
    <w:tbl>
      <w:tblPr>
        <w:tblW w:w="9817" w:type="dxa"/>
        <w:tblInd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9"/>
        <w:gridCol w:w="936"/>
        <w:gridCol w:w="1027"/>
        <w:gridCol w:w="872"/>
        <w:gridCol w:w="1222"/>
        <w:gridCol w:w="1093"/>
        <w:gridCol w:w="1093"/>
        <w:gridCol w:w="1064"/>
        <w:gridCol w:w="1761"/>
      </w:tblGrid>
      <w:tr w:rsidR="006F7BEF" w:rsidRPr="00B87F3D" w14:paraId="1EC17341" w14:textId="77777777" w:rsidTr="006F7BEF">
        <w:trPr>
          <w:trHeight w:val="1119"/>
        </w:trPr>
        <w:tc>
          <w:tcPr>
            <w:tcW w:w="749" w:type="dxa"/>
          </w:tcPr>
          <w:p w14:paraId="04E64716" w14:textId="082F06C0" w:rsidR="006F7BEF" w:rsidRPr="00B87F3D" w:rsidRDefault="006F7BEF" w:rsidP="006F7BEF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Sr. No.</w:t>
            </w:r>
          </w:p>
        </w:tc>
        <w:tc>
          <w:tcPr>
            <w:tcW w:w="936" w:type="dxa"/>
          </w:tcPr>
          <w:p w14:paraId="1141BE2F" w14:textId="0F22BBC2" w:rsidR="006F7BEF" w:rsidRPr="00B87F3D" w:rsidRDefault="006F7BEF" w:rsidP="006F7BEF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Name of Assessor</w:t>
            </w:r>
          </w:p>
        </w:tc>
        <w:tc>
          <w:tcPr>
            <w:tcW w:w="1027" w:type="dxa"/>
          </w:tcPr>
          <w:p w14:paraId="2229C47A" w14:textId="47AB49E0" w:rsidR="006F7BEF" w:rsidRPr="00B87F3D" w:rsidRDefault="006F7BEF" w:rsidP="006F7BEF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B87F3D">
              <w:rPr>
                <w:rFonts w:ascii="Times New Roman" w:hAnsi="Times New Roman" w:cs="Times New Roman"/>
                <w:sz w:val="16"/>
              </w:rPr>
              <w:t>Jobroles</w:t>
            </w:r>
            <w:proofErr w:type="spellEnd"/>
          </w:p>
        </w:tc>
        <w:tc>
          <w:tcPr>
            <w:tcW w:w="872" w:type="dxa"/>
          </w:tcPr>
          <w:p w14:paraId="37634706" w14:textId="3B230175" w:rsidR="006F7BEF" w:rsidRPr="00B87F3D" w:rsidRDefault="006F7BEF" w:rsidP="006F7BEF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Academic/ Qualification</w:t>
            </w:r>
          </w:p>
        </w:tc>
        <w:tc>
          <w:tcPr>
            <w:tcW w:w="1222" w:type="dxa"/>
          </w:tcPr>
          <w:p w14:paraId="76A88EB0" w14:textId="0DCB3B76" w:rsidR="006F7BEF" w:rsidRPr="00B87F3D" w:rsidRDefault="006F7BEF" w:rsidP="006F7BEF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Permanent/ Contractual</w:t>
            </w:r>
          </w:p>
        </w:tc>
        <w:tc>
          <w:tcPr>
            <w:tcW w:w="1093" w:type="dxa"/>
          </w:tcPr>
          <w:p w14:paraId="3B76EA27" w14:textId="4B24821C" w:rsidR="006F7BEF" w:rsidRPr="00B87F3D" w:rsidRDefault="006F7BEF" w:rsidP="006F7BEF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Industry Experience (in Years)</w:t>
            </w:r>
          </w:p>
        </w:tc>
        <w:tc>
          <w:tcPr>
            <w:tcW w:w="1093" w:type="dxa"/>
          </w:tcPr>
          <w:p w14:paraId="5C01A984" w14:textId="689C7EEB" w:rsidR="006F7BEF" w:rsidRPr="00B87F3D" w:rsidRDefault="006F7BEF" w:rsidP="006F7BEF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Training Experience (in Years)</w:t>
            </w:r>
          </w:p>
        </w:tc>
        <w:tc>
          <w:tcPr>
            <w:tcW w:w="1064" w:type="dxa"/>
          </w:tcPr>
          <w:p w14:paraId="46D11481" w14:textId="7C6F6BEC" w:rsidR="006F7BEF" w:rsidRPr="00B87F3D" w:rsidRDefault="006F7BEF" w:rsidP="006F7BEF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Geographic Presence</w:t>
            </w:r>
          </w:p>
        </w:tc>
        <w:tc>
          <w:tcPr>
            <w:tcW w:w="1761" w:type="dxa"/>
          </w:tcPr>
          <w:p w14:paraId="5E0C73C0" w14:textId="6852F10A" w:rsidR="006F7BEF" w:rsidRPr="00B87F3D" w:rsidRDefault="006F7BEF" w:rsidP="006F7BEF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 xml:space="preserve">Experience in Capital Goods Sector </w:t>
            </w:r>
            <w:r w:rsidR="00B87F3D" w:rsidRPr="00B87F3D">
              <w:rPr>
                <w:rFonts w:ascii="Times New Roman" w:hAnsi="Times New Roman" w:cs="Times New Roman"/>
                <w:sz w:val="16"/>
              </w:rPr>
              <w:t>/</w:t>
            </w:r>
            <w:proofErr w:type="gramStart"/>
            <w:r w:rsidR="00B87F3D" w:rsidRPr="00B87F3D">
              <w:rPr>
                <w:rFonts w:ascii="Times New Roman" w:hAnsi="Times New Roman" w:cs="Times New Roman"/>
                <w:sz w:val="16"/>
              </w:rPr>
              <w:t>manufacturing</w:t>
            </w:r>
            <w:r w:rsidRPr="00B87F3D">
              <w:rPr>
                <w:rFonts w:ascii="Times New Roman" w:hAnsi="Times New Roman" w:cs="Times New Roman"/>
                <w:sz w:val="16"/>
              </w:rPr>
              <w:t>(</w:t>
            </w:r>
            <w:proofErr w:type="gramEnd"/>
            <w:r w:rsidRPr="00B87F3D">
              <w:rPr>
                <w:rFonts w:ascii="Times New Roman" w:hAnsi="Times New Roman" w:cs="Times New Roman"/>
                <w:sz w:val="16"/>
              </w:rPr>
              <w:t>Trade and Number of Years Each)</w:t>
            </w:r>
          </w:p>
        </w:tc>
      </w:tr>
      <w:tr w:rsidR="006F7BEF" w:rsidRPr="00B87F3D" w14:paraId="6004CFA7" w14:textId="77777777" w:rsidTr="006F7BEF">
        <w:trPr>
          <w:trHeight w:val="235"/>
        </w:trPr>
        <w:tc>
          <w:tcPr>
            <w:tcW w:w="749" w:type="dxa"/>
          </w:tcPr>
          <w:p w14:paraId="7E6F4AAB" w14:textId="12F033EA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1</w:t>
            </w:r>
          </w:p>
        </w:tc>
        <w:tc>
          <w:tcPr>
            <w:tcW w:w="936" w:type="dxa"/>
          </w:tcPr>
          <w:p w14:paraId="0E907BF5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27" w:type="dxa"/>
          </w:tcPr>
          <w:p w14:paraId="57F026F7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72" w:type="dxa"/>
          </w:tcPr>
          <w:p w14:paraId="3313BE14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222" w:type="dxa"/>
          </w:tcPr>
          <w:p w14:paraId="176FD1C5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93" w:type="dxa"/>
          </w:tcPr>
          <w:p w14:paraId="37CF3780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93" w:type="dxa"/>
          </w:tcPr>
          <w:p w14:paraId="23910789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64" w:type="dxa"/>
          </w:tcPr>
          <w:p w14:paraId="0DDAEB0A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61" w:type="dxa"/>
          </w:tcPr>
          <w:p w14:paraId="22779110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  <w:tr w:rsidR="006F7BEF" w:rsidRPr="00B87F3D" w14:paraId="3E94BFE8" w14:textId="77777777" w:rsidTr="006F7BEF">
        <w:trPr>
          <w:trHeight w:val="225"/>
        </w:trPr>
        <w:tc>
          <w:tcPr>
            <w:tcW w:w="749" w:type="dxa"/>
          </w:tcPr>
          <w:p w14:paraId="339F2664" w14:textId="240448F0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2</w:t>
            </w:r>
          </w:p>
        </w:tc>
        <w:tc>
          <w:tcPr>
            <w:tcW w:w="936" w:type="dxa"/>
          </w:tcPr>
          <w:p w14:paraId="7B90934E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27" w:type="dxa"/>
          </w:tcPr>
          <w:p w14:paraId="74701463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72" w:type="dxa"/>
          </w:tcPr>
          <w:p w14:paraId="0ACB2051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222" w:type="dxa"/>
          </w:tcPr>
          <w:p w14:paraId="2DA36AC4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93" w:type="dxa"/>
          </w:tcPr>
          <w:p w14:paraId="7143A28A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93" w:type="dxa"/>
          </w:tcPr>
          <w:p w14:paraId="4ABF70F5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64" w:type="dxa"/>
          </w:tcPr>
          <w:p w14:paraId="2D5D4557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61" w:type="dxa"/>
          </w:tcPr>
          <w:p w14:paraId="6E39E861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  <w:tr w:rsidR="006F7BEF" w:rsidRPr="00B87F3D" w14:paraId="116E72B5" w14:textId="77777777" w:rsidTr="006F7BEF">
        <w:trPr>
          <w:trHeight w:val="240"/>
        </w:trPr>
        <w:tc>
          <w:tcPr>
            <w:tcW w:w="749" w:type="dxa"/>
          </w:tcPr>
          <w:p w14:paraId="6B930C0F" w14:textId="536EEA1D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  <w:r w:rsidRPr="00B87F3D">
              <w:rPr>
                <w:rFonts w:ascii="Times New Roman" w:hAnsi="Times New Roman" w:cs="Times New Roman"/>
                <w:sz w:val="16"/>
              </w:rPr>
              <w:t>3</w:t>
            </w:r>
          </w:p>
        </w:tc>
        <w:tc>
          <w:tcPr>
            <w:tcW w:w="936" w:type="dxa"/>
          </w:tcPr>
          <w:p w14:paraId="0342810E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27" w:type="dxa"/>
          </w:tcPr>
          <w:p w14:paraId="295DB541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72" w:type="dxa"/>
          </w:tcPr>
          <w:p w14:paraId="0AFF36D1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222" w:type="dxa"/>
          </w:tcPr>
          <w:p w14:paraId="7BE69CE1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93" w:type="dxa"/>
          </w:tcPr>
          <w:p w14:paraId="591D6357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93" w:type="dxa"/>
          </w:tcPr>
          <w:p w14:paraId="5778E755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064" w:type="dxa"/>
          </w:tcPr>
          <w:p w14:paraId="544F82D7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61" w:type="dxa"/>
          </w:tcPr>
          <w:p w14:paraId="095B5F94" w14:textId="77777777" w:rsidR="006F7BEF" w:rsidRPr="00B87F3D" w:rsidRDefault="006F7BEF" w:rsidP="00B87F3D">
            <w:pPr>
              <w:pStyle w:val="TableParagraph"/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18FF29A5" w14:textId="2EF873D6" w:rsidR="006F7BEF" w:rsidRPr="00B87F3D" w:rsidRDefault="006F7BEF" w:rsidP="006F7BEF">
      <w:pPr>
        <w:spacing w:after="160" w:line="259" w:lineRule="auto"/>
        <w:rPr>
          <w:rFonts w:eastAsia="Calibri"/>
          <w:b/>
          <w:bCs/>
          <w:sz w:val="24"/>
          <w:szCs w:val="24"/>
        </w:rPr>
      </w:pPr>
    </w:p>
    <w:p w14:paraId="0C8094FD" w14:textId="3BE062E3" w:rsidR="00FC56A6" w:rsidRPr="00B87F3D" w:rsidRDefault="00FC56A6" w:rsidP="006F7BEF">
      <w:pPr>
        <w:spacing w:after="160" w:line="259" w:lineRule="auto"/>
        <w:rPr>
          <w:rFonts w:eastAsia="Calibri"/>
          <w:b/>
          <w:bCs/>
          <w:sz w:val="24"/>
          <w:szCs w:val="24"/>
        </w:rPr>
      </w:pPr>
    </w:p>
    <w:p w14:paraId="2A3E620D" w14:textId="77777777" w:rsidR="00FC56A6" w:rsidRPr="00B87F3D" w:rsidRDefault="00FC56A6" w:rsidP="006F7BEF">
      <w:pPr>
        <w:spacing w:after="160" w:line="259" w:lineRule="auto"/>
        <w:rPr>
          <w:rFonts w:eastAsia="Calibri"/>
          <w:b/>
          <w:bCs/>
          <w:sz w:val="24"/>
          <w:szCs w:val="24"/>
        </w:rPr>
      </w:pPr>
    </w:p>
    <w:p w14:paraId="637BA5B7" w14:textId="77777777" w:rsidR="006F7BEF" w:rsidRPr="00B87F3D" w:rsidRDefault="006F7BEF" w:rsidP="006F7BEF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87F3D">
        <w:rPr>
          <w:rFonts w:ascii="Times New Roman" w:hAnsi="Times New Roman" w:cs="Times New Roman"/>
          <w:b/>
        </w:rPr>
        <w:t>Do you have the capacity to design and develop the assessment tools for Capital Goods Sector?</w:t>
      </w:r>
    </w:p>
    <w:p w14:paraId="00F49C43" w14:textId="154E945B" w:rsidR="006F7BEF" w:rsidRPr="00B87F3D" w:rsidRDefault="006F7BEF" w:rsidP="006F7BEF">
      <w:pPr>
        <w:spacing w:before="3" w:line="443" w:lineRule="exact"/>
        <w:ind w:left="580"/>
      </w:pPr>
      <w:proofErr w:type="gramStart"/>
      <w:r w:rsidRPr="00B87F3D">
        <w:rPr>
          <w:sz w:val="40"/>
        </w:rPr>
        <w:t>◌</w:t>
      </w:r>
      <w:r w:rsidRPr="00B87F3D">
        <w:rPr>
          <w:spacing w:val="-121"/>
          <w:sz w:val="40"/>
        </w:rPr>
        <w:t xml:space="preserve"> </w:t>
      </w:r>
      <w:r w:rsidR="00AF1D29" w:rsidRPr="00B87F3D">
        <w:rPr>
          <w:spacing w:val="-121"/>
          <w:sz w:val="40"/>
        </w:rPr>
        <w:t xml:space="preserve"> </w:t>
      </w:r>
      <w:r w:rsidRPr="00B87F3D">
        <w:t>NO</w:t>
      </w:r>
      <w:proofErr w:type="gramEnd"/>
    </w:p>
    <w:p w14:paraId="431B6F83" w14:textId="32B2ED83" w:rsidR="006F7BEF" w:rsidRPr="00B87F3D" w:rsidRDefault="006F7BEF" w:rsidP="006F7BEF">
      <w:pPr>
        <w:spacing w:before="13" w:line="223" w:lineRule="auto"/>
        <w:ind w:left="580"/>
      </w:pPr>
      <w:r w:rsidRPr="00B87F3D">
        <w:rPr>
          <w:sz w:val="40"/>
        </w:rPr>
        <w:t>◌</w:t>
      </w:r>
      <w:r w:rsidR="00AF1D29" w:rsidRPr="00B87F3D">
        <w:rPr>
          <w:sz w:val="40"/>
        </w:rPr>
        <w:t xml:space="preserve"> </w:t>
      </w:r>
      <w:r w:rsidRPr="00B87F3D">
        <w:t xml:space="preserve">YES </w:t>
      </w:r>
    </w:p>
    <w:p w14:paraId="407B9539" w14:textId="77777777" w:rsidR="006F7BEF" w:rsidRPr="00B87F3D" w:rsidRDefault="006F7BEF" w:rsidP="006F7BEF">
      <w:pPr>
        <w:pStyle w:val="ListParagraph"/>
        <w:numPr>
          <w:ilvl w:val="0"/>
          <w:numId w:val="2"/>
        </w:numPr>
        <w:tabs>
          <w:tab w:val="left" w:pos="941"/>
        </w:tabs>
        <w:ind w:hanging="361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b/>
          <w:spacing w:val="-6"/>
        </w:rPr>
        <w:t>Do</w:t>
      </w:r>
      <w:r w:rsidRPr="00B87F3D">
        <w:rPr>
          <w:rFonts w:ascii="Times New Roman" w:hAnsi="Times New Roman" w:cs="Times New Roman"/>
          <w:b/>
          <w:spacing w:val="-25"/>
        </w:rPr>
        <w:t xml:space="preserve"> </w:t>
      </w:r>
      <w:r w:rsidRPr="00B87F3D">
        <w:rPr>
          <w:rFonts w:ascii="Times New Roman" w:hAnsi="Times New Roman" w:cs="Times New Roman"/>
          <w:b/>
          <w:spacing w:val="-9"/>
        </w:rPr>
        <w:t>you</w:t>
      </w:r>
      <w:r w:rsidRPr="00B87F3D">
        <w:rPr>
          <w:rFonts w:ascii="Times New Roman" w:hAnsi="Times New Roman" w:cs="Times New Roman"/>
          <w:b/>
          <w:spacing w:val="-25"/>
        </w:rPr>
        <w:t xml:space="preserve"> </w:t>
      </w:r>
      <w:r w:rsidRPr="00B87F3D">
        <w:rPr>
          <w:rFonts w:ascii="Times New Roman" w:hAnsi="Times New Roman" w:cs="Times New Roman"/>
          <w:b/>
          <w:spacing w:val="-10"/>
        </w:rPr>
        <w:t>have</w:t>
      </w:r>
      <w:r w:rsidRPr="00B87F3D">
        <w:rPr>
          <w:rFonts w:ascii="Times New Roman" w:hAnsi="Times New Roman" w:cs="Times New Roman"/>
          <w:b/>
          <w:spacing w:val="-24"/>
        </w:rPr>
        <w:t xml:space="preserve"> </w:t>
      </w:r>
      <w:r w:rsidRPr="00B87F3D">
        <w:rPr>
          <w:rFonts w:ascii="Times New Roman" w:hAnsi="Times New Roman" w:cs="Times New Roman"/>
          <w:b/>
        </w:rPr>
        <w:t>a</w:t>
      </w:r>
      <w:r w:rsidRPr="00B87F3D">
        <w:rPr>
          <w:rFonts w:ascii="Times New Roman" w:hAnsi="Times New Roman" w:cs="Times New Roman"/>
          <w:b/>
          <w:spacing w:val="-25"/>
        </w:rPr>
        <w:t xml:space="preserve"> </w:t>
      </w:r>
      <w:r w:rsidRPr="00B87F3D">
        <w:rPr>
          <w:rFonts w:ascii="Times New Roman" w:hAnsi="Times New Roman" w:cs="Times New Roman"/>
          <w:b/>
          <w:spacing w:val="-12"/>
        </w:rPr>
        <w:t>process</w:t>
      </w:r>
      <w:r w:rsidRPr="00B87F3D">
        <w:rPr>
          <w:rFonts w:ascii="Times New Roman" w:hAnsi="Times New Roman" w:cs="Times New Roman"/>
          <w:b/>
          <w:spacing w:val="-25"/>
        </w:rPr>
        <w:t xml:space="preserve"> </w:t>
      </w:r>
      <w:r w:rsidRPr="00B87F3D">
        <w:rPr>
          <w:rFonts w:ascii="Times New Roman" w:hAnsi="Times New Roman" w:cs="Times New Roman"/>
          <w:b/>
          <w:spacing w:val="-6"/>
        </w:rPr>
        <w:t>to</w:t>
      </w:r>
      <w:r w:rsidRPr="00B87F3D">
        <w:rPr>
          <w:rFonts w:ascii="Times New Roman" w:hAnsi="Times New Roman" w:cs="Times New Roman"/>
          <w:b/>
          <w:spacing w:val="-24"/>
        </w:rPr>
        <w:t xml:space="preserve"> </w:t>
      </w:r>
      <w:r w:rsidRPr="00B87F3D">
        <w:rPr>
          <w:rFonts w:ascii="Times New Roman" w:hAnsi="Times New Roman" w:cs="Times New Roman"/>
          <w:b/>
          <w:spacing w:val="-11"/>
        </w:rPr>
        <w:t>select</w:t>
      </w:r>
      <w:r w:rsidRPr="00B87F3D">
        <w:rPr>
          <w:rFonts w:ascii="Times New Roman" w:hAnsi="Times New Roman" w:cs="Times New Roman"/>
          <w:b/>
          <w:spacing w:val="-24"/>
        </w:rPr>
        <w:t xml:space="preserve"> </w:t>
      </w:r>
      <w:r w:rsidRPr="00B87F3D">
        <w:rPr>
          <w:rFonts w:ascii="Times New Roman" w:hAnsi="Times New Roman" w:cs="Times New Roman"/>
          <w:b/>
          <w:spacing w:val="-9"/>
        </w:rPr>
        <w:t>and</w:t>
      </w:r>
      <w:r w:rsidRPr="00B87F3D">
        <w:rPr>
          <w:rFonts w:ascii="Times New Roman" w:hAnsi="Times New Roman" w:cs="Times New Roman"/>
          <w:b/>
          <w:spacing w:val="-25"/>
        </w:rPr>
        <w:t xml:space="preserve"> </w:t>
      </w:r>
      <w:r w:rsidRPr="00B87F3D">
        <w:rPr>
          <w:rFonts w:ascii="Times New Roman" w:hAnsi="Times New Roman" w:cs="Times New Roman"/>
          <w:b/>
          <w:spacing w:val="-11"/>
        </w:rPr>
        <w:t>empanel</w:t>
      </w:r>
      <w:r w:rsidRPr="00B87F3D">
        <w:rPr>
          <w:rFonts w:ascii="Times New Roman" w:hAnsi="Times New Roman" w:cs="Times New Roman"/>
          <w:b/>
          <w:spacing w:val="-23"/>
        </w:rPr>
        <w:t xml:space="preserve"> </w:t>
      </w:r>
      <w:r w:rsidRPr="00B87F3D">
        <w:rPr>
          <w:rFonts w:ascii="Times New Roman" w:hAnsi="Times New Roman" w:cs="Times New Roman"/>
          <w:b/>
          <w:spacing w:val="-9"/>
        </w:rPr>
        <w:t>the</w:t>
      </w:r>
      <w:r w:rsidRPr="00B87F3D">
        <w:rPr>
          <w:rFonts w:ascii="Times New Roman" w:hAnsi="Times New Roman" w:cs="Times New Roman"/>
          <w:b/>
          <w:spacing w:val="-24"/>
        </w:rPr>
        <w:t xml:space="preserve"> </w:t>
      </w:r>
      <w:r w:rsidRPr="00B87F3D">
        <w:rPr>
          <w:rFonts w:ascii="Times New Roman" w:hAnsi="Times New Roman" w:cs="Times New Roman"/>
          <w:b/>
          <w:spacing w:val="-12"/>
        </w:rPr>
        <w:t>Assessors?</w:t>
      </w:r>
    </w:p>
    <w:p w14:paraId="60188A9A" w14:textId="77777777" w:rsidR="006F7BEF" w:rsidRPr="00B87F3D" w:rsidRDefault="006F7BEF" w:rsidP="00FC56A6">
      <w:pPr>
        <w:spacing w:before="42" w:line="443" w:lineRule="exact"/>
        <w:ind w:left="567"/>
      </w:pPr>
      <w:r w:rsidRPr="00B87F3D">
        <w:rPr>
          <w:sz w:val="40"/>
        </w:rPr>
        <w:t>◌</w:t>
      </w:r>
      <w:r w:rsidRPr="00B87F3D">
        <w:rPr>
          <w:spacing w:val="-121"/>
          <w:sz w:val="40"/>
        </w:rPr>
        <w:t xml:space="preserve"> </w:t>
      </w:r>
      <w:r w:rsidRPr="00B87F3D">
        <w:rPr>
          <w:spacing w:val="-13"/>
        </w:rPr>
        <w:t>NO</w:t>
      </w:r>
    </w:p>
    <w:p w14:paraId="288A24D7" w14:textId="705314C5" w:rsidR="006F7BEF" w:rsidRPr="00B87F3D" w:rsidRDefault="006F7BEF" w:rsidP="00FC56A6">
      <w:pPr>
        <w:spacing w:before="13" w:line="223" w:lineRule="auto"/>
        <w:ind w:left="567" w:right="328"/>
      </w:pPr>
      <w:r w:rsidRPr="00B87F3D">
        <w:rPr>
          <w:sz w:val="40"/>
        </w:rPr>
        <w:t>◌</w:t>
      </w:r>
      <w:r w:rsidRPr="00B87F3D">
        <w:rPr>
          <w:spacing w:val="-164"/>
          <w:sz w:val="40"/>
        </w:rPr>
        <w:t xml:space="preserve"> </w:t>
      </w:r>
      <w:r w:rsidRPr="00B87F3D">
        <w:t>YES, (If yes, please elaborate in a separate sheet and enclose evidence (including the sample contract with Assessors)</w:t>
      </w:r>
    </w:p>
    <w:p w14:paraId="3E50B769" w14:textId="77777777" w:rsidR="00AF1D29" w:rsidRPr="00B87F3D" w:rsidRDefault="00AF1D29" w:rsidP="00AF1D29">
      <w:pPr>
        <w:spacing w:before="13" w:line="223" w:lineRule="auto"/>
        <w:ind w:left="709" w:right="328"/>
      </w:pPr>
    </w:p>
    <w:p w14:paraId="0FCBDF73" w14:textId="77777777" w:rsidR="00AF1D29" w:rsidRPr="00B87F3D" w:rsidRDefault="00AF1D29" w:rsidP="00AF1D29">
      <w:pPr>
        <w:pStyle w:val="ListParagraph"/>
        <w:numPr>
          <w:ilvl w:val="0"/>
          <w:numId w:val="2"/>
        </w:numPr>
        <w:tabs>
          <w:tab w:val="left" w:pos="941"/>
        </w:tabs>
        <w:ind w:hanging="361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b/>
        </w:rPr>
        <w:t>Do you have a mechanism in place for Training of</w:t>
      </w:r>
      <w:r w:rsidRPr="00B87F3D">
        <w:rPr>
          <w:rFonts w:ascii="Times New Roman" w:hAnsi="Times New Roman" w:cs="Times New Roman"/>
          <w:b/>
          <w:spacing w:val="-13"/>
        </w:rPr>
        <w:t xml:space="preserve"> </w:t>
      </w:r>
      <w:r w:rsidRPr="00B87F3D">
        <w:rPr>
          <w:rFonts w:ascii="Times New Roman" w:hAnsi="Times New Roman" w:cs="Times New Roman"/>
          <w:b/>
        </w:rPr>
        <w:t>Assessors?</w:t>
      </w:r>
    </w:p>
    <w:p w14:paraId="1B480656" w14:textId="77777777" w:rsidR="00AF1D29" w:rsidRPr="00B87F3D" w:rsidRDefault="00AF1D29" w:rsidP="00FC56A6">
      <w:pPr>
        <w:spacing w:before="42" w:line="443" w:lineRule="exact"/>
        <w:ind w:left="567"/>
      </w:pPr>
      <w:r w:rsidRPr="00B87F3D">
        <w:rPr>
          <w:sz w:val="40"/>
        </w:rPr>
        <w:t>◌</w:t>
      </w:r>
      <w:r w:rsidRPr="00B87F3D">
        <w:rPr>
          <w:spacing w:val="-121"/>
          <w:sz w:val="40"/>
        </w:rPr>
        <w:t xml:space="preserve"> </w:t>
      </w:r>
      <w:r w:rsidRPr="00B87F3D">
        <w:t>NO</w:t>
      </w:r>
    </w:p>
    <w:p w14:paraId="3527D6A0" w14:textId="77777777" w:rsidR="00AF1D29" w:rsidRPr="00B87F3D" w:rsidRDefault="00AF1D29" w:rsidP="00FC56A6">
      <w:pPr>
        <w:spacing w:line="443" w:lineRule="exact"/>
        <w:ind w:left="567"/>
      </w:pPr>
      <w:r w:rsidRPr="00B87F3D">
        <w:rPr>
          <w:sz w:val="40"/>
        </w:rPr>
        <w:t>◌</w:t>
      </w:r>
      <w:r w:rsidRPr="00B87F3D">
        <w:rPr>
          <w:spacing w:val="-142"/>
          <w:sz w:val="40"/>
        </w:rPr>
        <w:t xml:space="preserve"> </w:t>
      </w:r>
      <w:r w:rsidRPr="00B87F3D">
        <w:t>YES (if yes, please enclose the process in a separate sheet as evidence)</w:t>
      </w:r>
    </w:p>
    <w:p w14:paraId="5461999B" w14:textId="77777777" w:rsidR="00AF1D29" w:rsidRPr="00B87F3D" w:rsidRDefault="00AF1D29" w:rsidP="00AF1D29">
      <w:pPr>
        <w:pStyle w:val="ListParagraph"/>
        <w:numPr>
          <w:ilvl w:val="0"/>
          <w:numId w:val="2"/>
        </w:numPr>
        <w:tabs>
          <w:tab w:val="left" w:pos="941"/>
        </w:tabs>
        <w:spacing w:before="287"/>
        <w:ind w:hanging="361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b/>
        </w:rPr>
        <w:t>Do you have a Quality Management System to quality assure the assessment</w:t>
      </w:r>
      <w:r w:rsidRPr="00B87F3D">
        <w:rPr>
          <w:rFonts w:ascii="Times New Roman" w:hAnsi="Times New Roman" w:cs="Times New Roman"/>
          <w:b/>
          <w:spacing w:val="-13"/>
        </w:rPr>
        <w:t xml:space="preserve"> </w:t>
      </w:r>
      <w:r w:rsidRPr="00B87F3D">
        <w:rPr>
          <w:rFonts w:ascii="Times New Roman" w:hAnsi="Times New Roman" w:cs="Times New Roman"/>
          <w:b/>
        </w:rPr>
        <w:t>process?</w:t>
      </w:r>
    </w:p>
    <w:p w14:paraId="3F4EB536" w14:textId="77777777" w:rsidR="00AF1D29" w:rsidRPr="00B87F3D" w:rsidRDefault="00AF1D29" w:rsidP="00FC56A6">
      <w:pPr>
        <w:spacing w:before="43" w:line="443" w:lineRule="exact"/>
        <w:ind w:left="567"/>
      </w:pPr>
      <w:r w:rsidRPr="00B87F3D">
        <w:rPr>
          <w:sz w:val="40"/>
        </w:rPr>
        <w:t>◌</w:t>
      </w:r>
      <w:r w:rsidRPr="00B87F3D">
        <w:rPr>
          <w:spacing w:val="-121"/>
          <w:sz w:val="40"/>
        </w:rPr>
        <w:t xml:space="preserve"> </w:t>
      </w:r>
      <w:r w:rsidRPr="00B87F3D">
        <w:t>NO</w:t>
      </w:r>
    </w:p>
    <w:p w14:paraId="498AB3A8" w14:textId="77777777" w:rsidR="00AF1D29" w:rsidRPr="00B87F3D" w:rsidRDefault="00AF1D29" w:rsidP="00FC56A6">
      <w:pPr>
        <w:spacing w:line="443" w:lineRule="exact"/>
        <w:ind w:left="567"/>
      </w:pPr>
      <w:r w:rsidRPr="00B87F3D">
        <w:rPr>
          <w:sz w:val="40"/>
        </w:rPr>
        <w:t>◌</w:t>
      </w:r>
      <w:r w:rsidRPr="00B87F3D">
        <w:rPr>
          <w:spacing w:val="-127"/>
          <w:sz w:val="40"/>
        </w:rPr>
        <w:t xml:space="preserve"> </w:t>
      </w:r>
      <w:r w:rsidRPr="00B87F3D">
        <w:t>YES (If Yes, please enclose the process as evidence)</w:t>
      </w:r>
    </w:p>
    <w:p w14:paraId="691B021B" w14:textId="77777777" w:rsidR="00AF1D29" w:rsidRPr="00B87F3D" w:rsidRDefault="00AF1D29" w:rsidP="00AF1D29">
      <w:pPr>
        <w:pStyle w:val="ListParagraph"/>
        <w:numPr>
          <w:ilvl w:val="0"/>
          <w:numId w:val="2"/>
        </w:numPr>
        <w:tabs>
          <w:tab w:val="left" w:pos="941"/>
        </w:tabs>
        <w:spacing w:before="258" w:line="276" w:lineRule="auto"/>
        <w:ind w:right="664"/>
        <w:jc w:val="both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b/>
        </w:rPr>
        <w:t>Do you have the ability and willingness to inspect the facilities of the TP / TC to support the assessment</w:t>
      </w:r>
      <w:r w:rsidRPr="00B87F3D">
        <w:rPr>
          <w:rFonts w:ascii="Times New Roman" w:hAnsi="Times New Roman" w:cs="Times New Roman"/>
          <w:b/>
          <w:spacing w:val="-1"/>
        </w:rPr>
        <w:t xml:space="preserve"> </w:t>
      </w:r>
      <w:r w:rsidRPr="00B87F3D">
        <w:rPr>
          <w:rFonts w:ascii="Times New Roman" w:hAnsi="Times New Roman" w:cs="Times New Roman"/>
          <w:b/>
        </w:rPr>
        <w:t>process?</w:t>
      </w:r>
    </w:p>
    <w:p w14:paraId="4C2CA9FD" w14:textId="77777777" w:rsidR="00AF1D29" w:rsidRPr="00B87F3D" w:rsidRDefault="00AF1D29" w:rsidP="00FC56A6">
      <w:pPr>
        <w:spacing w:before="1" w:line="444" w:lineRule="exact"/>
        <w:ind w:left="567"/>
      </w:pPr>
      <w:r w:rsidRPr="00B87F3D">
        <w:rPr>
          <w:sz w:val="40"/>
        </w:rPr>
        <w:t>◌</w:t>
      </w:r>
      <w:r w:rsidRPr="00B87F3D">
        <w:rPr>
          <w:spacing w:val="-122"/>
          <w:sz w:val="40"/>
        </w:rPr>
        <w:t xml:space="preserve"> </w:t>
      </w:r>
      <w:r w:rsidRPr="00B87F3D">
        <w:t>NO</w:t>
      </w:r>
    </w:p>
    <w:p w14:paraId="68822321" w14:textId="77777777" w:rsidR="00AF1D29" w:rsidRPr="00B87F3D" w:rsidRDefault="00AF1D29" w:rsidP="00FC56A6">
      <w:pPr>
        <w:spacing w:line="433" w:lineRule="exact"/>
        <w:ind w:left="567"/>
      </w:pPr>
      <w:r w:rsidRPr="00B87F3D">
        <w:rPr>
          <w:sz w:val="40"/>
        </w:rPr>
        <w:t>◌</w:t>
      </w:r>
      <w:r w:rsidRPr="00B87F3D">
        <w:rPr>
          <w:spacing w:val="-121"/>
          <w:sz w:val="40"/>
        </w:rPr>
        <w:t xml:space="preserve"> </w:t>
      </w:r>
      <w:r w:rsidRPr="00B87F3D">
        <w:t>YES</w:t>
      </w:r>
    </w:p>
    <w:p w14:paraId="0F0A6661" w14:textId="77777777" w:rsidR="00AF1D29" w:rsidRPr="00B87F3D" w:rsidRDefault="00AF1D29" w:rsidP="00AF1D29">
      <w:pPr>
        <w:pStyle w:val="ListParagraph"/>
        <w:numPr>
          <w:ilvl w:val="0"/>
          <w:numId w:val="2"/>
        </w:numPr>
        <w:tabs>
          <w:tab w:val="left" w:pos="941"/>
        </w:tabs>
        <w:spacing w:line="257" w:lineRule="exact"/>
        <w:ind w:hanging="361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b/>
        </w:rPr>
        <w:t>Do you have a set of forms to capture student verification date and assessments</w:t>
      </w:r>
      <w:r w:rsidRPr="00B87F3D">
        <w:rPr>
          <w:rFonts w:ascii="Times New Roman" w:hAnsi="Times New Roman" w:cs="Times New Roman"/>
          <w:b/>
          <w:spacing w:val="-23"/>
        </w:rPr>
        <w:t xml:space="preserve"> </w:t>
      </w:r>
      <w:r w:rsidRPr="00B87F3D">
        <w:rPr>
          <w:rFonts w:ascii="Times New Roman" w:hAnsi="Times New Roman" w:cs="Times New Roman"/>
          <w:b/>
        </w:rPr>
        <w:t>records?</w:t>
      </w:r>
    </w:p>
    <w:p w14:paraId="1D064A58" w14:textId="77777777" w:rsidR="00AF1D29" w:rsidRPr="00B87F3D" w:rsidRDefault="00AF1D29" w:rsidP="00FC56A6">
      <w:pPr>
        <w:spacing w:before="40" w:line="444" w:lineRule="exact"/>
        <w:ind w:left="567"/>
      </w:pPr>
      <w:r w:rsidRPr="00B87F3D">
        <w:rPr>
          <w:sz w:val="40"/>
        </w:rPr>
        <w:t>◌</w:t>
      </w:r>
      <w:r w:rsidRPr="00B87F3D">
        <w:rPr>
          <w:spacing w:val="-121"/>
          <w:sz w:val="40"/>
        </w:rPr>
        <w:t xml:space="preserve"> </w:t>
      </w:r>
      <w:r w:rsidRPr="00B87F3D">
        <w:t>NO</w:t>
      </w:r>
    </w:p>
    <w:p w14:paraId="155EC0CD" w14:textId="77777777" w:rsidR="00AF1D29" w:rsidRPr="00B87F3D" w:rsidRDefault="00AF1D29" w:rsidP="00FC56A6">
      <w:pPr>
        <w:spacing w:line="444" w:lineRule="exact"/>
        <w:ind w:left="567"/>
      </w:pPr>
      <w:r w:rsidRPr="00B87F3D">
        <w:rPr>
          <w:sz w:val="40"/>
        </w:rPr>
        <w:t>◌</w:t>
      </w:r>
      <w:r w:rsidRPr="00B87F3D">
        <w:rPr>
          <w:spacing w:val="-133"/>
          <w:sz w:val="40"/>
        </w:rPr>
        <w:t xml:space="preserve"> </w:t>
      </w:r>
      <w:r w:rsidRPr="00B87F3D">
        <w:t>YES (If yes, please enclose sample forms)</w:t>
      </w:r>
    </w:p>
    <w:p w14:paraId="6F17401A" w14:textId="77777777" w:rsidR="00AF1D29" w:rsidRPr="00B87F3D" w:rsidRDefault="00AF1D29" w:rsidP="00AF1D29">
      <w:pPr>
        <w:pStyle w:val="ListParagraph"/>
        <w:numPr>
          <w:ilvl w:val="0"/>
          <w:numId w:val="2"/>
        </w:numPr>
        <w:tabs>
          <w:tab w:val="left" w:pos="941"/>
        </w:tabs>
        <w:spacing w:before="174"/>
        <w:ind w:hanging="361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b/>
        </w:rPr>
        <w:t>Do you have the facility to safely store the assessment records as per current</w:t>
      </w:r>
      <w:r w:rsidRPr="00B87F3D">
        <w:rPr>
          <w:rFonts w:ascii="Times New Roman" w:hAnsi="Times New Roman" w:cs="Times New Roman"/>
          <w:b/>
          <w:spacing w:val="-25"/>
        </w:rPr>
        <w:t xml:space="preserve"> </w:t>
      </w:r>
      <w:r w:rsidRPr="00B87F3D">
        <w:rPr>
          <w:rFonts w:ascii="Times New Roman" w:hAnsi="Times New Roman" w:cs="Times New Roman"/>
          <w:b/>
        </w:rPr>
        <w:t>guidelines?</w:t>
      </w:r>
    </w:p>
    <w:p w14:paraId="6A031829" w14:textId="77777777" w:rsidR="00AF1D29" w:rsidRPr="00B87F3D" w:rsidRDefault="00AF1D29" w:rsidP="00FC56A6">
      <w:pPr>
        <w:spacing w:before="40" w:line="443" w:lineRule="exact"/>
        <w:ind w:left="567"/>
      </w:pPr>
      <w:r w:rsidRPr="00B87F3D">
        <w:rPr>
          <w:sz w:val="40"/>
        </w:rPr>
        <w:t>◌</w:t>
      </w:r>
      <w:r w:rsidRPr="00B87F3D">
        <w:rPr>
          <w:spacing w:val="-122"/>
          <w:sz w:val="40"/>
        </w:rPr>
        <w:t xml:space="preserve"> </w:t>
      </w:r>
      <w:r w:rsidRPr="00B87F3D">
        <w:t>NO</w:t>
      </w:r>
    </w:p>
    <w:p w14:paraId="13C2BA55" w14:textId="77777777" w:rsidR="00AF1D29" w:rsidRPr="00B87F3D" w:rsidRDefault="00AF1D29" w:rsidP="00FC56A6">
      <w:pPr>
        <w:spacing w:line="443" w:lineRule="exact"/>
        <w:ind w:left="567"/>
        <w:rPr>
          <w:b/>
        </w:rPr>
      </w:pPr>
      <w:r w:rsidRPr="00B87F3D">
        <w:rPr>
          <w:sz w:val="40"/>
        </w:rPr>
        <w:t>◌</w:t>
      </w:r>
      <w:r w:rsidRPr="00B87F3D">
        <w:rPr>
          <w:spacing w:val="-120"/>
          <w:sz w:val="40"/>
        </w:rPr>
        <w:t xml:space="preserve"> </w:t>
      </w:r>
      <w:r w:rsidRPr="00B87F3D">
        <w:t>YE</w:t>
      </w:r>
      <w:r w:rsidRPr="00B87F3D">
        <w:rPr>
          <w:b/>
        </w:rPr>
        <w:t>S</w:t>
      </w:r>
    </w:p>
    <w:p w14:paraId="307315C3" w14:textId="77777777" w:rsidR="00AF1D29" w:rsidRPr="00B87F3D" w:rsidRDefault="00AF1D29" w:rsidP="00AF1D29">
      <w:pPr>
        <w:pStyle w:val="ListParagraph"/>
        <w:numPr>
          <w:ilvl w:val="0"/>
          <w:numId w:val="2"/>
        </w:numPr>
        <w:tabs>
          <w:tab w:val="left" w:pos="941"/>
        </w:tabs>
        <w:spacing w:before="203" w:line="276" w:lineRule="auto"/>
        <w:ind w:right="656"/>
        <w:jc w:val="both"/>
        <w:rPr>
          <w:rFonts w:ascii="Times New Roman" w:hAnsi="Times New Roman" w:cs="Times New Roman"/>
          <w:b/>
        </w:rPr>
      </w:pPr>
      <w:r w:rsidRPr="00B87F3D">
        <w:rPr>
          <w:rFonts w:ascii="Times New Roman" w:hAnsi="Times New Roman" w:cs="Times New Roman"/>
          <w:b/>
        </w:rPr>
        <w:t>Have you studied the NSDC guidelines for compliance on use of (Skills Development Management System/SIP) SDMS software package as applicable to the Assessment bodies and Assessors?</w:t>
      </w:r>
    </w:p>
    <w:p w14:paraId="4A16AD3C" w14:textId="77777777" w:rsidR="00AF1D29" w:rsidRPr="00B87F3D" w:rsidRDefault="00AF1D29" w:rsidP="00FC56A6">
      <w:pPr>
        <w:spacing w:before="1" w:line="443" w:lineRule="exact"/>
        <w:ind w:left="567"/>
      </w:pPr>
      <w:r w:rsidRPr="00B87F3D">
        <w:rPr>
          <w:sz w:val="40"/>
        </w:rPr>
        <w:t>◌</w:t>
      </w:r>
      <w:r w:rsidRPr="00B87F3D">
        <w:rPr>
          <w:spacing w:val="-122"/>
          <w:sz w:val="40"/>
        </w:rPr>
        <w:t xml:space="preserve"> </w:t>
      </w:r>
      <w:r w:rsidRPr="00B87F3D">
        <w:t>NO</w:t>
      </w:r>
    </w:p>
    <w:p w14:paraId="6300B701" w14:textId="77777777" w:rsidR="00AF1D29" w:rsidRPr="00B87F3D" w:rsidRDefault="00AF1D29" w:rsidP="00FC56A6">
      <w:pPr>
        <w:spacing w:line="443" w:lineRule="exact"/>
        <w:ind w:left="567"/>
        <w:sectPr w:rsidR="00AF1D29" w:rsidRPr="00B87F3D">
          <w:pgSz w:w="12240" w:h="15840"/>
          <w:pgMar w:top="1380" w:right="780" w:bottom="1140" w:left="1220" w:header="0" w:footer="940" w:gutter="0"/>
          <w:cols w:space="720"/>
        </w:sectPr>
      </w:pPr>
      <w:r w:rsidRPr="00B87F3D">
        <w:rPr>
          <w:sz w:val="40"/>
        </w:rPr>
        <w:t>◌</w:t>
      </w:r>
      <w:r w:rsidRPr="00B87F3D">
        <w:rPr>
          <w:spacing w:val="-121"/>
          <w:sz w:val="40"/>
        </w:rPr>
        <w:t xml:space="preserve"> </w:t>
      </w:r>
      <w:r w:rsidRPr="00B87F3D">
        <w:t>YES</w:t>
      </w:r>
    </w:p>
    <w:p w14:paraId="7657B64A" w14:textId="77777777" w:rsidR="00AF1D29" w:rsidRPr="00B87F3D" w:rsidRDefault="00AF1D29" w:rsidP="00AF1D29">
      <w:pPr>
        <w:ind w:left="1516" w:right="1953"/>
        <w:jc w:val="center"/>
        <w:rPr>
          <w:b/>
        </w:rPr>
      </w:pPr>
      <w:r w:rsidRPr="00B87F3D">
        <w:rPr>
          <w:b/>
          <w:u w:val="single"/>
        </w:rPr>
        <w:t>List of Enclosures</w:t>
      </w:r>
    </w:p>
    <w:p w14:paraId="1DF92D38" w14:textId="77777777" w:rsidR="00AF1D29" w:rsidRPr="00B87F3D" w:rsidRDefault="00AF1D29" w:rsidP="00AF1D29">
      <w:pPr>
        <w:pStyle w:val="BodyText"/>
        <w:spacing w:before="11"/>
        <w:rPr>
          <w:rFonts w:ascii="Times New Roman" w:hAnsi="Times New Roman" w:cs="Times New Roman"/>
          <w:b/>
          <w:sz w:val="14"/>
        </w:rPr>
      </w:pPr>
    </w:p>
    <w:p w14:paraId="7B488C64" w14:textId="77777777" w:rsidR="00AF1D29" w:rsidRPr="00B87F3D" w:rsidRDefault="00AF1D29" w:rsidP="00AF1D29">
      <w:pPr>
        <w:pStyle w:val="ListParagraph"/>
        <w:numPr>
          <w:ilvl w:val="0"/>
          <w:numId w:val="3"/>
        </w:numPr>
        <w:tabs>
          <w:tab w:val="left" w:pos="941"/>
        </w:tabs>
        <w:spacing w:before="56"/>
        <w:ind w:hanging="361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 xml:space="preserve">Photocopy Copy of Recognition, </w:t>
      </w:r>
      <w:proofErr w:type="gramStart"/>
      <w:r w:rsidRPr="00B87F3D">
        <w:rPr>
          <w:rFonts w:ascii="Times New Roman" w:hAnsi="Times New Roman" w:cs="Times New Roman"/>
        </w:rPr>
        <w:t>certification</w:t>
      </w:r>
      <w:proofErr w:type="gramEnd"/>
      <w:r w:rsidRPr="00B87F3D">
        <w:rPr>
          <w:rFonts w:ascii="Times New Roman" w:hAnsi="Times New Roman" w:cs="Times New Roman"/>
        </w:rPr>
        <w:t xml:space="preserve"> or</w:t>
      </w:r>
      <w:r w:rsidRPr="00B87F3D">
        <w:rPr>
          <w:rFonts w:ascii="Times New Roman" w:hAnsi="Times New Roman" w:cs="Times New Roman"/>
          <w:spacing w:val="-10"/>
        </w:rPr>
        <w:t xml:space="preserve"> </w:t>
      </w:r>
      <w:r w:rsidRPr="00B87F3D">
        <w:rPr>
          <w:rFonts w:ascii="Times New Roman" w:hAnsi="Times New Roman" w:cs="Times New Roman"/>
        </w:rPr>
        <w:t>empanelment</w:t>
      </w:r>
    </w:p>
    <w:p w14:paraId="293ECA5F" w14:textId="77777777" w:rsidR="00AF1D29" w:rsidRPr="00B87F3D" w:rsidRDefault="00AF1D29" w:rsidP="00AF1D29">
      <w:pPr>
        <w:pStyle w:val="ListParagraph"/>
        <w:numPr>
          <w:ilvl w:val="0"/>
          <w:numId w:val="3"/>
        </w:numPr>
        <w:tabs>
          <w:tab w:val="left" w:pos="941"/>
        </w:tabs>
        <w:spacing w:before="41"/>
        <w:ind w:hanging="361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List of</w:t>
      </w:r>
      <w:r w:rsidRPr="00B87F3D">
        <w:rPr>
          <w:rFonts w:ascii="Times New Roman" w:hAnsi="Times New Roman" w:cs="Times New Roman"/>
          <w:spacing w:val="-2"/>
        </w:rPr>
        <w:t xml:space="preserve"> </w:t>
      </w:r>
      <w:r w:rsidRPr="00B87F3D">
        <w:rPr>
          <w:rFonts w:ascii="Times New Roman" w:hAnsi="Times New Roman" w:cs="Times New Roman"/>
        </w:rPr>
        <w:t>Branches</w:t>
      </w:r>
    </w:p>
    <w:p w14:paraId="68E663AB" w14:textId="77777777" w:rsidR="00AF1D29" w:rsidRPr="00B87F3D" w:rsidRDefault="00AF1D29" w:rsidP="00AF1D29">
      <w:pPr>
        <w:pStyle w:val="ListParagraph"/>
        <w:numPr>
          <w:ilvl w:val="0"/>
          <w:numId w:val="3"/>
        </w:numPr>
        <w:tabs>
          <w:tab w:val="left" w:pos="941"/>
        </w:tabs>
        <w:spacing w:before="39"/>
        <w:ind w:hanging="361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Attach photocopy of the PAN and TAN card as</w:t>
      </w:r>
      <w:r w:rsidRPr="00B87F3D">
        <w:rPr>
          <w:rFonts w:ascii="Times New Roman" w:hAnsi="Times New Roman" w:cs="Times New Roman"/>
          <w:spacing w:val="-16"/>
        </w:rPr>
        <w:t xml:space="preserve"> </w:t>
      </w:r>
      <w:r w:rsidRPr="00B87F3D">
        <w:rPr>
          <w:rFonts w:ascii="Times New Roman" w:hAnsi="Times New Roman" w:cs="Times New Roman"/>
        </w:rPr>
        <w:t>Enclosure</w:t>
      </w:r>
    </w:p>
    <w:p w14:paraId="698A8A0F" w14:textId="77777777" w:rsidR="00AF1D29" w:rsidRPr="00B87F3D" w:rsidRDefault="00AF1D29" w:rsidP="00AF1D29">
      <w:pPr>
        <w:pStyle w:val="ListParagraph"/>
        <w:numPr>
          <w:ilvl w:val="0"/>
          <w:numId w:val="3"/>
        </w:numPr>
        <w:tabs>
          <w:tab w:val="left" w:pos="941"/>
        </w:tabs>
        <w:spacing w:before="41"/>
        <w:ind w:hanging="361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Details of</w:t>
      </w:r>
      <w:r w:rsidRPr="00B87F3D">
        <w:rPr>
          <w:rFonts w:ascii="Times New Roman" w:hAnsi="Times New Roman" w:cs="Times New Roman"/>
          <w:spacing w:val="-6"/>
        </w:rPr>
        <w:t xml:space="preserve"> </w:t>
      </w:r>
      <w:r w:rsidRPr="00B87F3D">
        <w:rPr>
          <w:rFonts w:ascii="Times New Roman" w:hAnsi="Times New Roman" w:cs="Times New Roman"/>
        </w:rPr>
        <w:t>Assessors</w:t>
      </w:r>
    </w:p>
    <w:p w14:paraId="02DF53B8" w14:textId="77777777" w:rsidR="00AF1D29" w:rsidRPr="00B87F3D" w:rsidRDefault="00AF1D29" w:rsidP="00AF1D29">
      <w:pPr>
        <w:pStyle w:val="ListParagraph"/>
        <w:numPr>
          <w:ilvl w:val="0"/>
          <w:numId w:val="3"/>
        </w:numPr>
        <w:tabs>
          <w:tab w:val="left" w:pos="941"/>
        </w:tabs>
        <w:spacing w:before="41"/>
        <w:ind w:hanging="361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Registration Certificate of Trust/ Society /</w:t>
      </w:r>
      <w:r w:rsidRPr="00B87F3D">
        <w:rPr>
          <w:rFonts w:ascii="Times New Roman" w:hAnsi="Times New Roman" w:cs="Times New Roman"/>
          <w:spacing w:val="-3"/>
        </w:rPr>
        <w:t xml:space="preserve"> </w:t>
      </w:r>
      <w:r w:rsidRPr="00B87F3D">
        <w:rPr>
          <w:rFonts w:ascii="Times New Roman" w:hAnsi="Times New Roman" w:cs="Times New Roman"/>
        </w:rPr>
        <w:t>Company</w:t>
      </w:r>
    </w:p>
    <w:p w14:paraId="4C9B6D65" w14:textId="77777777" w:rsidR="00AF1D29" w:rsidRPr="00B87F3D" w:rsidRDefault="00AF1D29" w:rsidP="00AF1D29">
      <w:pPr>
        <w:pStyle w:val="ListParagraph"/>
        <w:numPr>
          <w:ilvl w:val="0"/>
          <w:numId w:val="3"/>
        </w:numPr>
        <w:tabs>
          <w:tab w:val="left" w:pos="941"/>
        </w:tabs>
        <w:spacing w:before="39"/>
        <w:ind w:hanging="361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Audited Balance Sheet of Last Three</w:t>
      </w:r>
      <w:r w:rsidRPr="00B87F3D">
        <w:rPr>
          <w:rFonts w:ascii="Times New Roman" w:hAnsi="Times New Roman" w:cs="Times New Roman"/>
          <w:spacing w:val="-3"/>
        </w:rPr>
        <w:t xml:space="preserve"> </w:t>
      </w:r>
      <w:r w:rsidRPr="00B87F3D">
        <w:rPr>
          <w:rFonts w:ascii="Times New Roman" w:hAnsi="Times New Roman" w:cs="Times New Roman"/>
        </w:rPr>
        <w:t>Years</w:t>
      </w:r>
    </w:p>
    <w:p w14:paraId="01C09457" w14:textId="77777777" w:rsidR="00AF1D29" w:rsidRPr="00B87F3D" w:rsidRDefault="00AF1D29" w:rsidP="00AF1D29">
      <w:pPr>
        <w:pStyle w:val="ListParagraph"/>
        <w:numPr>
          <w:ilvl w:val="0"/>
          <w:numId w:val="3"/>
        </w:numPr>
        <w:tabs>
          <w:tab w:val="left" w:pos="941"/>
        </w:tabs>
        <w:spacing w:before="41"/>
        <w:ind w:hanging="361"/>
        <w:rPr>
          <w:rFonts w:ascii="Times New Roman" w:hAnsi="Times New Roman" w:cs="Times New Roman"/>
        </w:rPr>
      </w:pPr>
      <w:r w:rsidRPr="00B87F3D">
        <w:rPr>
          <w:rFonts w:ascii="Times New Roman" w:hAnsi="Times New Roman" w:cs="Times New Roman"/>
        </w:rPr>
        <w:t>Sample of Contract with the</w:t>
      </w:r>
      <w:r w:rsidRPr="00B87F3D">
        <w:rPr>
          <w:rFonts w:ascii="Times New Roman" w:hAnsi="Times New Roman" w:cs="Times New Roman"/>
          <w:spacing w:val="-2"/>
        </w:rPr>
        <w:t xml:space="preserve"> </w:t>
      </w:r>
      <w:r w:rsidRPr="00B87F3D">
        <w:rPr>
          <w:rFonts w:ascii="Times New Roman" w:hAnsi="Times New Roman" w:cs="Times New Roman"/>
        </w:rPr>
        <w:t>Assessors</w:t>
      </w:r>
    </w:p>
    <w:p w14:paraId="54076D26" w14:textId="77777777" w:rsidR="00AF1D29" w:rsidRPr="00B87F3D" w:rsidRDefault="00AF1D29" w:rsidP="00AF1D29">
      <w:pPr>
        <w:pStyle w:val="BodyText"/>
        <w:spacing w:before="5"/>
        <w:rPr>
          <w:rFonts w:ascii="Times New Roman" w:hAnsi="Times New Roman" w:cs="Times New Roman"/>
          <w:sz w:val="25"/>
        </w:rPr>
      </w:pPr>
    </w:p>
    <w:p w14:paraId="3BF336B4" w14:textId="77777777" w:rsidR="00AF1D29" w:rsidRPr="00B87F3D" w:rsidRDefault="00AF1D29" w:rsidP="00AF1D29">
      <w:pPr>
        <w:ind w:left="220" w:right="657"/>
        <w:jc w:val="both"/>
      </w:pPr>
      <w:r w:rsidRPr="00B87F3D">
        <w:t xml:space="preserve">I/We hereby declare that the information provided above is true and correct to the best of my knowledge. Any misrepresentation, </w:t>
      </w:r>
      <w:proofErr w:type="gramStart"/>
      <w:r w:rsidRPr="00B87F3D">
        <w:t>falsification</w:t>
      </w:r>
      <w:proofErr w:type="gramEnd"/>
      <w:r w:rsidRPr="00B87F3D">
        <w:t xml:space="preserve"> or material omission of information on this application may result in my failure to receive accreditation from CGSC. I/We accept that an analysis of </w:t>
      </w:r>
      <w:proofErr w:type="gramStart"/>
      <w:r w:rsidRPr="00B87F3D">
        <w:t>capacity  may</w:t>
      </w:r>
      <w:proofErr w:type="gramEnd"/>
      <w:r w:rsidRPr="00B87F3D">
        <w:t xml:space="preserve"> be made during the processing of this application and thereafter, and I authorize CGSC official or any person/entity authorized by CGSC to carry out audit or quality</w:t>
      </w:r>
      <w:r w:rsidRPr="00B87F3D">
        <w:rPr>
          <w:spacing w:val="-9"/>
        </w:rPr>
        <w:t xml:space="preserve"> </w:t>
      </w:r>
      <w:r w:rsidRPr="00B87F3D">
        <w:t>check.</w:t>
      </w:r>
    </w:p>
    <w:p w14:paraId="7C867772" w14:textId="77777777" w:rsidR="00AF1D29" w:rsidRPr="00B87F3D" w:rsidRDefault="00AF1D29" w:rsidP="00AF1D29">
      <w:pPr>
        <w:pStyle w:val="BodyText"/>
        <w:spacing w:before="11"/>
        <w:rPr>
          <w:rFonts w:ascii="Times New Roman" w:hAnsi="Times New Roman" w:cs="Times New Roman"/>
          <w:sz w:val="21"/>
        </w:rPr>
      </w:pPr>
    </w:p>
    <w:p w14:paraId="4DA14B5F" w14:textId="77777777" w:rsidR="00AF1D29" w:rsidRPr="00B87F3D" w:rsidRDefault="00AF1D29" w:rsidP="00AF1D29">
      <w:pPr>
        <w:ind w:left="220"/>
      </w:pPr>
      <w:r w:rsidRPr="00B87F3D">
        <w:t>I/We hereby accept all the terms and conditions set by CGSC or updated from time to time regarding assessment.</w:t>
      </w:r>
    </w:p>
    <w:p w14:paraId="3FD55833" w14:textId="77777777" w:rsidR="00AF1D29" w:rsidRPr="00B87F3D" w:rsidRDefault="00AF1D29" w:rsidP="00AF1D29">
      <w:pPr>
        <w:pStyle w:val="BodyText"/>
        <w:rPr>
          <w:rFonts w:ascii="Times New Roman" w:hAnsi="Times New Roman" w:cs="Times New Roman"/>
          <w:sz w:val="22"/>
        </w:rPr>
      </w:pPr>
    </w:p>
    <w:p w14:paraId="76A56A73" w14:textId="77777777" w:rsidR="00AF1D29" w:rsidRPr="00B87F3D" w:rsidRDefault="00AF1D29" w:rsidP="00AF1D29">
      <w:pPr>
        <w:pStyle w:val="BodyText"/>
        <w:spacing w:before="5"/>
        <w:rPr>
          <w:rFonts w:ascii="Times New Roman" w:hAnsi="Times New Roman" w:cs="Times New Roman"/>
          <w:sz w:val="25"/>
        </w:rPr>
      </w:pPr>
    </w:p>
    <w:p w14:paraId="42F1BA62" w14:textId="77777777" w:rsidR="00AF1D29" w:rsidRPr="00B87F3D" w:rsidRDefault="00AF1D29" w:rsidP="00AF1D29">
      <w:pPr>
        <w:spacing w:line="453" w:lineRule="auto"/>
        <w:ind w:left="220" w:right="8156"/>
      </w:pPr>
      <w:r w:rsidRPr="00B87F3D">
        <w:t>Signature and stamp Name:</w:t>
      </w:r>
    </w:p>
    <w:p w14:paraId="4E881E23" w14:textId="77777777" w:rsidR="00AF1D29" w:rsidRPr="00B87F3D" w:rsidRDefault="00AF1D29" w:rsidP="00AF1D29">
      <w:pPr>
        <w:spacing w:before="3"/>
        <w:ind w:left="220"/>
      </w:pPr>
      <w:r w:rsidRPr="00B87F3D">
        <w:t>Designation:</w:t>
      </w:r>
    </w:p>
    <w:p w14:paraId="56F90B11" w14:textId="77777777" w:rsidR="00AF1D29" w:rsidRPr="00B87F3D" w:rsidRDefault="00AF1D29" w:rsidP="00AF1D29">
      <w:pPr>
        <w:pStyle w:val="BodyText"/>
        <w:spacing w:before="8"/>
        <w:rPr>
          <w:rFonts w:ascii="Times New Roman" w:hAnsi="Times New Roman" w:cs="Times New Roman"/>
          <w:sz w:val="19"/>
        </w:rPr>
      </w:pPr>
    </w:p>
    <w:p w14:paraId="2B2A69A9" w14:textId="77777777" w:rsidR="00AF1D29" w:rsidRPr="00B87F3D" w:rsidRDefault="00AF1D29" w:rsidP="00AF1D29">
      <w:pPr>
        <w:ind w:left="220"/>
      </w:pPr>
      <w:r w:rsidRPr="00B87F3D">
        <w:t>Date</w:t>
      </w:r>
    </w:p>
    <w:p w14:paraId="1524541C" w14:textId="77777777" w:rsidR="00AF1D29" w:rsidRPr="00B87F3D" w:rsidRDefault="00AF1D29" w:rsidP="00AF1D29">
      <w:pPr>
        <w:pStyle w:val="BodyText"/>
        <w:spacing w:before="9"/>
        <w:rPr>
          <w:rFonts w:ascii="Times New Roman" w:hAnsi="Times New Roman" w:cs="Times New Roman"/>
          <w:sz w:val="19"/>
        </w:rPr>
      </w:pPr>
    </w:p>
    <w:p w14:paraId="2DBB763D" w14:textId="77777777" w:rsidR="00AF1D29" w:rsidRPr="00B87F3D" w:rsidRDefault="00AF1D29" w:rsidP="00AF1D29">
      <w:pPr>
        <w:ind w:left="1516" w:right="1955"/>
        <w:jc w:val="center"/>
        <w:rPr>
          <w:b/>
        </w:rPr>
      </w:pPr>
      <w:r w:rsidRPr="00B87F3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0B6465" wp14:editId="02176571">
                <wp:simplePos x="0" y="0"/>
                <wp:positionH relativeFrom="page">
                  <wp:posOffset>845820</wp:posOffset>
                </wp:positionH>
                <wp:positionV relativeFrom="paragraph">
                  <wp:posOffset>326390</wp:posOffset>
                </wp:positionV>
                <wp:extent cx="6010275" cy="2282190"/>
                <wp:effectExtent l="0" t="0" r="0" b="0"/>
                <wp:wrapNone/>
                <wp:docPr id="315" name="Text Box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275" cy="2282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02"/>
                              <w:gridCol w:w="3546"/>
                              <w:gridCol w:w="5118"/>
                            </w:tblGrid>
                            <w:tr w:rsidR="00B87F3D" w14:paraId="654BF94F" w14:textId="77777777">
                              <w:trPr>
                                <w:trHeight w:val="278"/>
                              </w:trPr>
                              <w:tc>
                                <w:tcPr>
                                  <w:tcW w:w="802" w:type="dxa"/>
                                </w:tcPr>
                                <w:p w14:paraId="47A6202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4B2CA0E8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0A25C03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7D2D0D15" w14:textId="77777777">
                              <w:trPr>
                                <w:trHeight w:val="280"/>
                              </w:trPr>
                              <w:tc>
                                <w:tcPr>
                                  <w:tcW w:w="802" w:type="dxa"/>
                                </w:tcPr>
                                <w:p w14:paraId="2EA84B27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0957EFE3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0D9A8D57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0F545905" w14:textId="77777777">
                              <w:trPr>
                                <w:trHeight w:val="278"/>
                              </w:trPr>
                              <w:tc>
                                <w:tcPr>
                                  <w:tcW w:w="802" w:type="dxa"/>
                                </w:tcPr>
                                <w:p w14:paraId="445BCD9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10EB40E0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2C248022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61BC93B8" w14:textId="77777777">
                              <w:trPr>
                                <w:trHeight w:val="547"/>
                              </w:trPr>
                              <w:tc>
                                <w:tcPr>
                                  <w:tcW w:w="802" w:type="dxa"/>
                                </w:tcPr>
                                <w:p w14:paraId="31E7BEED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22946716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32437A6E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B87F3D" w14:paraId="7A9B512B" w14:textId="77777777">
                              <w:trPr>
                                <w:trHeight w:val="547"/>
                              </w:trPr>
                              <w:tc>
                                <w:tcPr>
                                  <w:tcW w:w="802" w:type="dxa"/>
                                </w:tcPr>
                                <w:p w14:paraId="1A7BD7CE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1C12CB23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1807B444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B87F3D" w14:paraId="17D68651" w14:textId="77777777">
                              <w:trPr>
                                <w:trHeight w:val="278"/>
                              </w:trPr>
                              <w:tc>
                                <w:tcPr>
                                  <w:tcW w:w="802" w:type="dxa"/>
                                </w:tcPr>
                                <w:p w14:paraId="3385CEDD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2F5DD206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3D4EEC93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1A4D3168" w14:textId="77777777">
                              <w:trPr>
                                <w:trHeight w:val="278"/>
                              </w:trPr>
                              <w:tc>
                                <w:tcPr>
                                  <w:tcW w:w="802" w:type="dxa"/>
                                </w:tcPr>
                                <w:p w14:paraId="1BEB8CC6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36843603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0918DFC5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0E334A49" w14:textId="77777777">
                              <w:trPr>
                                <w:trHeight w:val="278"/>
                              </w:trPr>
                              <w:tc>
                                <w:tcPr>
                                  <w:tcW w:w="802" w:type="dxa"/>
                                </w:tcPr>
                                <w:p w14:paraId="1E6D160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59F3140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5D548305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5492580D" w14:textId="77777777">
                              <w:trPr>
                                <w:trHeight w:val="278"/>
                              </w:trPr>
                              <w:tc>
                                <w:tcPr>
                                  <w:tcW w:w="802" w:type="dxa"/>
                                </w:tcPr>
                                <w:p w14:paraId="60B5827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2E5B3F63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7D9B943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7F3D" w14:paraId="5F196D24" w14:textId="77777777">
                              <w:trPr>
                                <w:trHeight w:val="547"/>
                              </w:trPr>
                              <w:tc>
                                <w:tcPr>
                                  <w:tcW w:w="802" w:type="dxa"/>
                                </w:tcPr>
                                <w:p w14:paraId="0D48C29E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46" w:type="dxa"/>
                                </w:tcPr>
                                <w:p w14:paraId="3B5EDD59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8" w:type="dxa"/>
                                </w:tcPr>
                                <w:p w14:paraId="415E70C8" w14:textId="77777777" w:rsidR="00B87F3D" w:rsidRDefault="00B87F3D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D7CD8AA" w14:textId="77777777" w:rsidR="00B87F3D" w:rsidRDefault="00B87F3D" w:rsidP="00AF1D29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0B6465" id="Text Box 312" o:spid="_x0000_s1027" type="#_x0000_t202" style="position:absolute;left:0;text-align:left;margin-left:66.6pt;margin-top:25.7pt;width:473.25pt;height:179.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02"/>
                        <w:gridCol w:w="3546"/>
                        <w:gridCol w:w="5118"/>
                      </w:tblGrid>
                      <w:tr w:rsidR="00B87F3D" w14:paraId="654BF94F" w14:textId="77777777">
                        <w:trPr>
                          <w:trHeight w:val="278"/>
                        </w:trPr>
                        <w:tc>
                          <w:tcPr>
                            <w:tcW w:w="802" w:type="dxa"/>
                          </w:tcPr>
                          <w:p w14:paraId="47A6202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4B2CA0E8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0A25C03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7D2D0D15" w14:textId="77777777">
                        <w:trPr>
                          <w:trHeight w:val="280"/>
                        </w:trPr>
                        <w:tc>
                          <w:tcPr>
                            <w:tcW w:w="802" w:type="dxa"/>
                          </w:tcPr>
                          <w:p w14:paraId="2EA84B27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0957EFE3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0D9A8D57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0F545905" w14:textId="77777777">
                        <w:trPr>
                          <w:trHeight w:val="278"/>
                        </w:trPr>
                        <w:tc>
                          <w:tcPr>
                            <w:tcW w:w="802" w:type="dxa"/>
                          </w:tcPr>
                          <w:p w14:paraId="445BCD9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10EB40E0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2C248022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61BC93B8" w14:textId="77777777">
                        <w:trPr>
                          <w:trHeight w:val="547"/>
                        </w:trPr>
                        <w:tc>
                          <w:tcPr>
                            <w:tcW w:w="802" w:type="dxa"/>
                          </w:tcPr>
                          <w:p w14:paraId="31E7BEED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22946716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32437A6E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B87F3D" w14:paraId="7A9B512B" w14:textId="77777777">
                        <w:trPr>
                          <w:trHeight w:val="547"/>
                        </w:trPr>
                        <w:tc>
                          <w:tcPr>
                            <w:tcW w:w="802" w:type="dxa"/>
                          </w:tcPr>
                          <w:p w14:paraId="1A7BD7CE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1C12CB23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1807B444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B87F3D" w14:paraId="17D68651" w14:textId="77777777">
                        <w:trPr>
                          <w:trHeight w:val="278"/>
                        </w:trPr>
                        <w:tc>
                          <w:tcPr>
                            <w:tcW w:w="802" w:type="dxa"/>
                          </w:tcPr>
                          <w:p w14:paraId="3385CEDD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2F5DD206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3D4EEC93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1A4D3168" w14:textId="77777777">
                        <w:trPr>
                          <w:trHeight w:val="278"/>
                        </w:trPr>
                        <w:tc>
                          <w:tcPr>
                            <w:tcW w:w="802" w:type="dxa"/>
                          </w:tcPr>
                          <w:p w14:paraId="1BEB8CC6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36843603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0918DFC5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0E334A49" w14:textId="77777777">
                        <w:trPr>
                          <w:trHeight w:val="278"/>
                        </w:trPr>
                        <w:tc>
                          <w:tcPr>
                            <w:tcW w:w="802" w:type="dxa"/>
                          </w:tcPr>
                          <w:p w14:paraId="1E6D160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59F3140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5D548305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5492580D" w14:textId="77777777">
                        <w:trPr>
                          <w:trHeight w:val="278"/>
                        </w:trPr>
                        <w:tc>
                          <w:tcPr>
                            <w:tcW w:w="802" w:type="dxa"/>
                          </w:tcPr>
                          <w:p w14:paraId="60B5827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2E5B3F63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7D9B943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7F3D" w14:paraId="5F196D24" w14:textId="77777777">
                        <w:trPr>
                          <w:trHeight w:val="547"/>
                        </w:trPr>
                        <w:tc>
                          <w:tcPr>
                            <w:tcW w:w="802" w:type="dxa"/>
                          </w:tcPr>
                          <w:p w14:paraId="0D48C29E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546" w:type="dxa"/>
                          </w:tcPr>
                          <w:p w14:paraId="3B5EDD59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5118" w:type="dxa"/>
                          </w:tcPr>
                          <w:p w14:paraId="415E70C8" w14:textId="77777777" w:rsidR="00B87F3D" w:rsidRDefault="00B87F3D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6D7CD8AA" w14:textId="77777777" w:rsidR="00B87F3D" w:rsidRDefault="00B87F3D" w:rsidP="00AF1D29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B87F3D">
        <w:rPr>
          <w:b/>
        </w:rPr>
        <w:t>Form Review (For CGSC office use only)</w:t>
      </w:r>
    </w:p>
    <w:p w14:paraId="0BB3C141" w14:textId="77777777" w:rsidR="00AF1D29" w:rsidRPr="00B87F3D" w:rsidRDefault="00AF1D29" w:rsidP="00AF1D29">
      <w:pPr>
        <w:pStyle w:val="BodyText"/>
        <w:spacing w:before="9"/>
        <w:rPr>
          <w:rFonts w:ascii="Times New Roman" w:hAnsi="Times New Roman" w:cs="Times New Roman"/>
          <w:b/>
          <w:sz w:val="1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2"/>
        <w:gridCol w:w="3546"/>
        <w:gridCol w:w="5118"/>
      </w:tblGrid>
      <w:tr w:rsidR="00AF1D29" w:rsidRPr="00B87F3D" w14:paraId="4D6293F7" w14:textId="77777777" w:rsidTr="00B87F3D">
        <w:trPr>
          <w:trHeight w:val="268"/>
        </w:trPr>
        <w:tc>
          <w:tcPr>
            <w:tcW w:w="802" w:type="dxa"/>
            <w:shd w:val="clear" w:color="auto" w:fill="4F81BC"/>
          </w:tcPr>
          <w:p w14:paraId="0A098BD8" w14:textId="77777777" w:rsidR="00AF1D29" w:rsidRPr="00B87F3D" w:rsidRDefault="00AF1D29" w:rsidP="00B87F3D">
            <w:pPr>
              <w:pStyle w:val="TableParagraph"/>
              <w:spacing w:line="248" w:lineRule="exact"/>
              <w:ind w:left="163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  <w:color w:val="FFFFFF"/>
              </w:rPr>
              <w:t>S. No</w:t>
            </w:r>
          </w:p>
        </w:tc>
        <w:tc>
          <w:tcPr>
            <w:tcW w:w="3546" w:type="dxa"/>
            <w:shd w:val="clear" w:color="auto" w:fill="4F81BC"/>
          </w:tcPr>
          <w:p w14:paraId="2B469DE9" w14:textId="77777777" w:rsidR="00AF1D29" w:rsidRPr="00B87F3D" w:rsidRDefault="00AF1D29" w:rsidP="00B87F3D">
            <w:pPr>
              <w:pStyle w:val="TableParagraph"/>
              <w:spacing w:line="248" w:lineRule="exact"/>
              <w:ind w:left="1540" w:right="1530"/>
              <w:jc w:val="center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  <w:color w:val="FFFFFF"/>
              </w:rPr>
              <w:t>Item</w:t>
            </w:r>
          </w:p>
        </w:tc>
        <w:tc>
          <w:tcPr>
            <w:tcW w:w="5118" w:type="dxa"/>
            <w:shd w:val="clear" w:color="auto" w:fill="4F81BC"/>
          </w:tcPr>
          <w:p w14:paraId="4F24AF36" w14:textId="77777777" w:rsidR="00AF1D29" w:rsidRPr="00B87F3D" w:rsidRDefault="00AF1D29" w:rsidP="00B87F3D">
            <w:pPr>
              <w:pStyle w:val="TableParagraph"/>
              <w:spacing w:line="248" w:lineRule="exact"/>
              <w:ind w:left="2101" w:right="2091"/>
              <w:jc w:val="center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  <w:color w:val="FFFFFF"/>
              </w:rPr>
              <w:t>Response</w:t>
            </w:r>
          </w:p>
        </w:tc>
      </w:tr>
      <w:tr w:rsidR="00AF1D29" w:rsidRPr="00B87F3D" w14:paraId="0E3BAA9A" w14:textId="77777777" w:rsidTr="00B87F3D">
        <w:trPr>
          <w:trHeight w:val="270"/>
        </w:trPr>
        <w:tc>
          <w:tcPr>
            <w:tcW w:w="802" w:type="dxa"/>
            <w:shd w:val="clear" w:color="auto" w:fill="D2DFED"/>
          </w:tcPr>
          <w:p w14:paraId="59D35367" w14:textId="77777777" w:rsidR="00AF1D29" w:rsidRPr="00B87F3D" w:rsidRDefault="00AF1D29" w:rsidP="00B87F3D">
            <w:pPr>
              <w:pStyle w:val="TableParagraph"/>
              <w:spacing w:line="251" w:lineRule="exact"/>
              <w:ind w:left="10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3546" w:type="dxa"/>
            <w:shd w:val="clear" w:color="auto" w:fill="D2DFED"/>
          </w:tcPr>
          <w:p w14:paraId="1B338D1B" w14:textId="77777777" w:rsidR="00AF1D29" w:rsidRPr="00B87F3D" w:rsidRDefault="00AF1D29" w:rsidP="00B87F3D">
            <w:pPr>
              <w:pStyle w:val="TableParagraph"/>
              <w:spacing w:line="251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Compiled by</w:t>
            </w:r>
          </w:p>
        </w:tc>
        <w:tc>
          <w:tcPr>
            <w:tcW w:w="5118" w:type="dxa"/>
            <w:shd w:val="clear" w:color="auto" w:fill="D2DFED"/>
          </w:tcPr>
          <w:p w14:paraId="23B913DC" w14:textId="77777777" w:rsidR="00AF1D29" w:rsidRPr="00B87F3D" w:rsidRDefault="00AF1D29" w:rsidP="00B87F3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AF1D29" w:rsidRPr="00B87F3D" w14:paraId="238D9A29" w14:textId="77777777" w:rsidTr="00B87F3D">
        <w:trPr>
          <w:trHeight w:val="268"/>
        </w:trPr>
        <w:tc>
          <w:tcPr>
            <w:tcW w:w="802" w:type="dxa"/>
          </w:tcPr>
          <w:p w14:paraId="220C9AF5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3546" w:type="dxa"/>
          </w:tcPr>
          <w:p w14:paraId="58A167A5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Date of Receipt of complete Form</w:t>
            </w:r>
          </w:p>
        </w:tc>
        <w:tc>
          <w:tcPr>
            <w:tcW w:w="5118" w:type="dxa"/>
          </w:tcPr>
          <w:p w14:paraId="4311F916" w14:textId="77777777" w:rsidR="00AF1D29" w:rsidRPr="00B87F3D" w:rsidRDefault="00AF1D29" w:rsidP="00B87F3D">
            <w:pPr>
              <w:pStyle w:val="TableParagraph"/>
              <w:rPr>
                <w:rFonts w:ascii="Times New Roman" w:hAnsi="Times New Roman" w:cs="Times New Roman"/>
                <w:sz w:val="18"/>
              </w:rPr>
            </w:pPr>
          </w:p>
        </w:tc>
      </w:tr>
      <w:tr w:rsidR="00AF1D29" w:rsidRPr="00B87F3D" w14:paraId="0B565E0B" w14:textId="77777777" w:rsidTr="00B87F3D">
        <w:trPr>
          <w:trHeight w:val="537"/>
        </w:trPr>
        <w:tc>
          <w:tcPr>
            <w:tcW w:w="802" w:type="dxa"/>
            <w:shd w:val="clear" w:color="auto" w:fill="D2DFED"/>
          </w:tcPr>
          <w:p w14:paraId="0A5FD038" w14:textId="77777777" w:rsidR="00AF1D29" w:rsidRPr="00B87F3D" w:rsidRDefault="00AF1D29" w:rsidP="00B87F3D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546" w:type="dxa"/>
            <w:shd w:val="clear" w:color="auto" w:fill="D2DFED"/>
          </w:tcPr>
          <w:p w14:paraId="18C3A619" w14:textId="77777777" w:rsidR="00AF1D29" w:rsidRPr="00B87F3D" w:rsidRDefault="00AF1D29" w:rsidP="00B87F3D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Status of Accreditation Form Fees</w:t>
            </w:r>
          </w:p>
          <w:p w14:paraId="24C7D7F0" w14:textId="77777777" w:rsidR="00AF1D29" w:rsidRPr="00B87F3D" w:rsidRDefault="00AF1D29" w:rsidP="00B87F3D">
            <w:pPr>
              <w:pStyle w:val="TableParagraph"/>
              <w:spacing w:line="252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(Received /Not Received)</w:t>
            </w:r>
          </w:p>
        </w:tc>
        <w:tc>
          <w:tcPr>
            <w:tcW w:w="5118" w:type="dxa"/>
            <w:shd w:val="clear" w:color="auto" w:fill="D2DFED"/>
          </w:tcPr>
          <w:p w14:paraId="21B3D746" w14:textId="77777777" w:rsidR="00AF1D29" w:rsidRPr="00B87F3D" w:rsidRDefault="00AF1D29" w:rsidP="00B87F3D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AF1D29" w:rsidRPr="00B87F3D" w14:paraId="2C59DA25" w14:textId="77777777" w:rsidTr="00B87F3D">
        <w:trPr>
          <w:trHeight w:val="537"/>
        </w:trPr>
        <w:tc>
          <w:tcPr>
            <w:tcW w:w="802" w:type="dxa"/>
          </w:tcPr>
          <w:p w14:paraId="0B6275A9" w14:textId="77777777" w:rsidR="00AF1D29" w:rsidRPr="00B87F3D" w:rsidRDefault="00AF1D29" w:rsidP="00B87F3D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3546" w:type="dxa"/>
          </w:tcPr>
          <w:p w14:paraId="5B488792" w14:textId="77777777" w:rsidR="00AF1D29" w:rsidRPr="00B87F3D" w:rsidRDefault="00AF1D29" w:rsidP="00B87F3D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Review Committee Decision</w:t>
            </w:r>
          </w:p>
          <w:p w14:paraId="0885C834" w14:textId="77777777" w:rsidR="00AF1D29" w:rsidRPr="00B87F3D" w:rsidRDefault="00AF1D29" w:rsidP="00B87F3D">
            <w:pPr>
              <w:pStyle w:val="TableParagraph"/>
              <w:spacing w:before="1" w:line="252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(Approved/Not Approved)</w:t>
            </w:r>
          </w:p>
        </w:tc>
        <w:tc>
          <w:tcPr>
            <w:tcW w:w="5118" w:type="dxa"/>
          </w:tcPr>
          <w:p w14:paraId="0F5E3668" w14:textId="77777777" w:rsidR="00AF1D29" w:rsidRPr="00B87F3D" w:rsidRDefault="00AF1D29" w:rsidP="00B87F3D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AF1D29" w:rsidRPr="00B87F3D" w14:paraId="33127015" w14:textId="77777777" w:rsidTr="00B87F3D">
        <w:trPr>
          <w:trHeight w:val="268"/>
        </w:trPr>
        <w:tc>
          <w:tcPr>
            <w:tcW w:w="802" w:type="dxa"/>
            <w:shd w:val="clear" w:color="auto" w:fill="D2DFED"/>
          </w:tcPr>
          <w:p w14:paraId="0E129749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3546" w:type="dxa"/>
            <w:shd w:val="clear" w:color="auto" w:fill="D2DFED"/>
          </w:tcPr>
          <w:p w14:paraId="7A4276D3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Date of Approval</w:t>
            </w:r>
          </w:p>
        </w:tc>
        <w:tc>
          <w:tcPr>
            <w:tcW w:w="5118" w:type="dxa"/>
            <w:shd w:val="clear" w:color="auto" w:fill="D2DFED"/>
          </w:tcPr>
          <w:p w14:paraId="62D57C67" w14:textId="77777777" w:rsidR="00AF1D29" w:rsidRPr="00B87F3D" w:rsidRDefault="00AF1D29" w:rsidP="00B87F3D">
            <w:pPr>
              <w:pStyle w:val="TableParagraph"/>
              <w:rPr>
                <w:rFonts w:ascii="Times New Roman" w:hAnsi="Times New Roman" w:cs="Times New Roman"/>
                <w:sz w:val="18"/>
              </w:rPr>
            </w:pPr>
          </w:p>
        </w:tc>
      </w:tr>
      <w:tr w:rsidR="00AF1D29" w:rsidRPr="00B87F3D" w14:paraId="70C6A5AE" w14:textId="77777777" w:rsidTr="00B87F3D">
        <w:trPr>
          <w:trHeight w:val="268"/>
        </w:trPr>
        <w:tc>
          <w:tcPr>
            <w:tcW w:w="802" w:type="dxa"/>
          </w:tcPr>
          <w:p w14:paraId="6562A859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3546" w:type="dxa"/>
          </w:tcPr>
          <w:p w14:paraId="14E14C8E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Reference ID Allotted</w:t>
            </w:r>
          </w:p>
        </w:tc>
        <w:tc>
          <w:tcPr>
            <w:tcW w:w="5118" w:type="dxa"/>
          </w:tcPr>
          <w:p w14:paraId="22429E7B" w14:textId="77777777" w:rsidR="00AF1D29" w:rsidRPr="00B87F3D" w:rsidRDefault="00AF1D29" w:rsidP="00B87F3D">
            <w:pPr>
              <w:pStyle w:val="TableParagraph"/>
              <w:rPr>
                <w:rFonts w:ascii="Times New Roman" w:hAnsi="Times New Roman" w:cs="Times New Roman"/>
                <w:sz w:val="18"/>
              </w:rPr>
            </w:pPr>
          </w:p>
        </w:tc>
      </w:tr>
      <w:tr w:rsidR="00AF1D29" w:rsidRPr="00B87F3D" w14:paraId="385D6E8E" w14:textId="77777777" w:rsidTr="00B87F3D">
        <w:trPr>
          <w:trHeight w:val="268"/>
        </w:trPr>
        <w:tc>
          <w:tcPr>
            <w:tcW w:w="802" w:type="dxa"/>
            <w:shd w:val="clear" w:color="auto" w:fill="D2DFED"/>
          </w:tcPr>
          <w:p w14:paraId="0FCEEB9E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3546" w:type="dxa"/>
            <w:shd w:val="clear" w:color="auto" w:fill="D2DFED"/>
          </w:tcPr>
          <w:p w14:paraId="1031B2FD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Comments/Observations</w:t>
            </w:r>
          </w:p>
        </w:tc>
        <w:tc>
          <w:tcPr>
            <w:tcW w:w="5118" w:type="dxa"/>
            <w:shd w:val="clear" w:color="auto" w:fill="D2DFED"/>
          </w:tcPr>
          <w:p w14:paraId="5DAC5C4A" w14:textId="77777777" w:rsidR="00AF1D29" w:rsidRPr="00B87F3D" w:rsidRDefault="00AF1D29" w:rsidP="00B87F3D">
            <w:pPr>
              <w:pStyle w:val="TableParagraph"/>
              <w:rPr>
                <w:rFonts w:ascii="Times New Roman" w:hAnsi="Times New Roman" w:cs="Times New Roman"/>
                <w:sz w:val="18"/>
              </w:rPr>
            </w:pPr>
          </w:p>
        </w:tc>
      </w:tr>
      <w:tr w:rsidR="00AF1D29" w:rsidRPr="00B87F3D" w14:paraId="2A068A6D" w14:textId="77777777" w:rsidTr="00B87F3D">
        <w:trPr>
          <w:trHeight w:val="268"/>
        </w:trPr>
        <w:tc>
          <w:tcPr>
            <w:tcW w:w="802" w:type="dxa"/>
          </w:tcPr>
          <w:p w14:paraId="73671819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3546" w:type="dxa"/>
          </w:tcPr>
          <w:p w14:paraId="5514611B" w14:textId="77777777" w:rsidR="00AF1D29" w:rsidRPr="00B87F3D" w:rsidRDefault="00AF1D29" w:rsidP="00B87F3D">
            <w:pPr>
              <w:pStyle w:val="TableParagraph"/>
              <w:spacing w:line="248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Signature of the Review Committee</w:t>
            </w:r>
          </w:p>
        </w:tc>
        <w:tc>
          <w:tcPr>
            <w:tcW w:w="5118" w:type="dxa"/>
          </w:tcPr>
          <w:p w14:paraId="09DE238D" w14:textId="77777777" w:rsidR="00AF1D29" w:rsidRPr="00B87F3D" w:rsidRDefault="00AF1D29" w:rsidP="00B87F3D">
            <w:pPr>
              <w:pStyle w:val="TableParagraph"/>
              <w:rPr>
                <w:rFonts w:ascii="Times New Roman" w:hAnsi="Times New Roman" w:cs="Times New Roman"/>
                <w:sz w:val="18"/>
              </w:rPr>
            </w:pPr>
          </w:p>
        </w:tc>
      </w:tr>
      <w:tr w:rsidR="00AF1D29" w:rsidRPr="00B87F3D" w14:paraId="2BE24C50" w14:textId="77777777" w:rsidTr="00B87F3D">
        <w:trPr>
          <w:trHeight w:val="537"/>
        </w:trPr>
        <w:tc>
          <w:tcPr>
            <w:tcW w:w="802" w:type="dxa"/>
          </w:tcPr>
          <w:p w14:paraId="57F945E6" w14:textId="77777777" w:rsidR="00AF1D29" w:rsidRPr="00B87F3D" w:rsidRDefault="00AF1D29" w:rsidP="00B87F3D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b/>
              </w:rPr>
            </w:pPr>
            <w:r w:rsidRPr="00B87F3D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3546" w:type="dxa"/>
          </w:tcPr>
          <w:p w14:paraId="10FB5B47" w14:textId="77777777" w:rsidR="00AF1D29" w:rsidRPr="00B87F3D" w:rsidRDefault="00AF1D29" w:rsidP="00B87F3D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Details of submission of</w:t>
            </w:r>
          </w:p>
          <w:p w14:paraId="15E97AA7" w14:textId="77777777" w:rsidR="00AF1D29" w:rsidRPr="00B87F3D" w:rsidRDefault="00AF1D29" w:rsidP="00B87F3D">
            <w:pPr>
              <w:pStyle w:val="TableParagraph"/>
              <w:spacing w:line="252" w:lineRule="exact"/>
              <w:ind w:left="107"/>
              <w:rPr>
                <w:rFonts w:ascii="Times New Roman" w:hAnsi="Times New Roman" w:cs="Times New Roman"/>
              </w:rPr>
            </w:pPr>
            <w:r w:rsidRPr="00B87F3D">
              <w:rPr>
                <w:rFonts w:ascii="Times New Roman" w:hAnsi="Times New Roman" w:cs="Times New Roman"/>
              </w:rPr>
              <w:t>accreditation fees</w:t>
            </w:r>
          </w:p>
        </w:tc>
        <w:tc>
          <w:tcPr>
            <w:tcW w:w="5118" w:type="dxa"/>
          </w:tcPr>
          <w:p w14:paraId="39131390" w14:textId="77777777" w:rsidR="00AF1D29" w:rsidRPr="00B87F3D" w:rsidRDefault="00AF1D29" w:rsidP="00B87F3D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23965A1A" w14:textId="77777777" w:rsidR="00AF1D29" w:rsidRPr="00B87F3D" w:rsidRDefault="00AF1D29" w:rsidP="00AF1D29">
      <w:pPr>
        <w:sectPr w:rsidR="00AF1D29" w:rsidRPr="00B87F3D">
          <w:pgSz w:w="12240" w:h="15840"/>
          <w:pgMar w:top="960" w:right="780" w:bottom="1140" w:left="1220" w:header="0" w:footer="940" w:gutter="0"/>
          <w:cols w:space="720"/>
        </w:sectPr>
      </w:pPr>
    </w:p>
    <w:p w14:paraId="32FD8091" w14:textId="24A11FDA" w:rsidR="00A438B9" w:rsidRPr="00B87F3D" w:rsidRDefault="00A438B9" w:rsidP="00A438B9">
      <w:pPr>
        <w:ind w:left="8320" w:hanging="523"/>
        <w:rPr>
          <w:sz w:val="20"/>
          <w:szCs w:val="20"/>
        </w:rPr>
      </w:pPr>
      <w:r w:rsidRPr="00B87F3D">
        <w:rPr>
          <w:rFonts w:eastAsia="Calibri"/>
          <w:b/>
          <w:bCs/>
          <w:sz w:val="24"/>
          <w:szCs w:val="24"/>
        </w:rPr>
        <w:t xml:space="preserve">Annexure </w:t>
      </w:r>
      <w:r w:rsidR="00B87F3D" w:rsidRPr="00B87F3D">
        <w:rPr>
          <w:rFonts w:eastAsia="Calibri"/>
          <w:b/>
          <w:bCs/>
          <w:sz w:val="24"/>
          <w:szCs w:val="24"/>
        </w:rPr>
        <w:t>C</w:t>
      </w:r>
    </w:p>
    <w:p w14:paraId="7EE7A12F" w14:textId="77777777" w:rsidR="00A438B9" w:rsidRPr="00B87F3D" w:rsidRDefault="00A438B9" w:rsidP="00A438B9">
      <w:pPr>
        <w:jc w:val="center"/>
        <w:rPr>
          <w:b/>
          <w:sz w:val="28"/>
        </w:rPr>
      </w:pPr>
    </w:p>
    <w:p w14:paraId="72F27634" w14:textId="544FB9B9" w:rsidR="00A438B9" w:rsidRPr="00B87F3D" w:rsidRDefault="00A438B9" w:rsidP="00A438B9">
      <w:pPr>
        <w:jc w:val="center"/>
        <w:rPr>
          <w:b/>
          <w:sz w:val="28"/>
        </w:rPr>
      </w:pPr>
      <w:r w:rsidRPr="00B87F3D">
        <w:rPr>
          <w:b/>
          <w:sz w:val="28"/>
        </w:rPr>
        <w:t>List of Capital Goods Skill Council Job</w:t>
      </w:r>
      <w:r w:rsidR="00B87F3D" w:rsidRPr="00B87F3D">
        <w:rPr>
          <w:b/>
          <w:sz w:val="28"/>
        </w:rPr>
        <w:t xml:space="preserve"> </w:t>
      </w:r>
      <w:r w:rsidRPr="00B87F3D">
        <w:rPr>
          <w:b/>
          <w:sz w:val="28"/>
        </w:rPr>
        <w:t>roles</w:t>
      </w:r>
    </w:p>
    <w:p w14:paraId="7466200C" w14:textId="77777777" w:rsidR="00A438B9" w:rsidRPr="00B87F3D" w:rsidRDefault="00A438B9" w:rsidP="00A438B9">
      <w:pPr>
        <w:jc w:val="center"/>
        <w:rPr>
          <w:b/>
          <w:sz w:val="28"/>
        </w:rPr>
      </w:pPr>
    </w:p>
    <w:tbl>
      <w:tblPr>
        <w:tblW w:w="9320" w:type="dxa"/>
        <w:tblLook w:val="04A0" w:firstRow="1" w:lastRow="0" w:firstColumn="1" w:lastColumn="0" w:noHBand="0" w:noVBand="1"/>
      </w:tblPr>
      <w:tblGrid>
        <w:gridCol w:w="960"/>
        <w:gridCol w:w="5800"/>
        <w:gridCol w:w="1457"/>
        <w:gridCol w:w="1103"/>
      </w:tblGrid>
      <w:tr w:rsidR="00A438B9" w:rsidRPr="00B87F3D" w14:paraId="5FD21C35" w14:textId="77777777" w:rsidTr="00A438B9">
        <w:trPr>
          <w:trHeight w:val="499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D97"/>
            <w:vAlign w:val="center"/>
            <w:hideMark/>
          </w:tcPr>
          <w:p w14:paraId="2DEC944A" w14:textId="77777777" w:rsidR="00A438B9" w:rsidRPr="00B87F3D" w:rsidRDefault="00A438B9" w:rsidP="00A438B9">
            <w:pPr>
              <w:jc w:val="center"/>
              <w:rPr>
                <w:rFonts w:eastAsia="Times New Roman"/>
                <w:b/>
                <w:bCs/>
                <w:lang w:val="en-IN" w:eastAsia="en-IN"/>
              </w:rPr>
            </w:pPr>
            <w:r w:rsidRPr="00B87F3D">
              <w:rPr>
                <w:rFonts w:eastAsia="Times New Roman"/>
                <w:b/>
                <w:bCs/>
                <w:lang w:val="en-IN" w:eastAsia="en-IN"/>
              </w:rPr>
              <w:t>S. No</w:t>
            </w:r>
          </w:p>
        </w:tc>
        <w:tc>
          <w:tcPr>
            <w:tcW w:w="5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BD97"/>
            <w:vAlign w:val="center"/>
            <w:hideMark/>
          </w:tcPr>
          <w:p w14:paraId="6801AF2D" w14:textId="77777777" w:rsidR="00A438B9" w:rsidRPr="00B87F3D" w:rsidRDefault="00A438B9" w:rsidP="00A438B9">
            <w:pPr>
              <w:jc w:val="center"/>
              <w:rPr>
                <w:rFonts w:eastAsia="Times New Roman"/>
                <w:b/>
                <w:bCs/>
                <w:lang w:val="en-IN" w:eastAsia="en-IN"/>
              </w:rPr>
            </w:pPr>
            <w:r w:rsidRPr="00B87F3D">
              <w:rPr>
                <w:rFonts w:eastAsia="Times New Roman"/>
                <w:b/>
                <w:bCs/>
                <w:lang w:val="en-IN" w:eastAsia="en-IN"/>
              </w:rPr>
              <w:t>Name of the Qualification Pack</w:t>
            </w: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BD97"/>
            <w:vAlign w:val="center"/>
            <w:hideMark/>
          </w:tcPr>
          <w:p w14:paraId="23AA3873" w14:textId="77777777" w:rsidR="00A438B9" w:rsidRPr="00B87F3D" w:rsidRDefault="00A438B9" w:rsidP="00A438B9">
            <w:pPr>
              <w:jc w:val="center"/>
              <w:rPr>
                <w:rFonts w:eastAsia="Times New Roman"/>
                <w:b/>
                <w:bCs/>
                <w:lang w:val="en-IN" w:eastAsia="en-IN"/>
              </w:rPr>
            </w:pPr>
            <w:r w:rsidRPr="00B87F3D">
              <w:rPr>
                <w:rFonts w:eastAsia="Times New Roman"/>
                <w:b/>
                <w:bCs/>
                <w:lang w:val="en-IN" w:eastAsia="en-IN"/>
              </w:rPr>
              <w:t>QPs Code</w:t>
            </w:r>
          </w:p>
        </w:tc>
        <w:tc>
          <w:tcPr>
            <w:tcW w:w="1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BD97"/>
            <w:vAlign w:val="center"/>
            <w:hideMark/>
          </w:tcPr>
          <w:p w14:paraId="54446B38" w14:textId="77777777" w:rsidR="00A438B9" w:rsidRPr="00B87F3D" w:rsidRDefault="00A438B9" w:rsidP="00A438B9">
            <w:pPr>
              <w:jc w:val="center"/>
              <w:rPr>
                <w:rFonts w:eastAsia="Times New Roman"/>
                <w:b/>
                <w:bCs/>
                <w:lang w:val="en-IN" w:eastAsia="en-IN"/>
              </w:rPr>
            </w:pPr>
            <w:r w:rsidRPr="00B87F3D">
              <w:rPr>
                <w:rFonts w:eastAsia="Times New Roman"/>
                <w:b/>
                <w:bCs/>
                <w:lang w:val="en-IN" w:eastAsia="en-IN"/>
              </w:rPr>
              <w:t>Notional Hours</w:t>
            </w:r>
          </w:p>
        </w:tc>
      </w:tr>
      <w:tr w:rsidR="00A438B9" w:rsidRPr="00B87F3D" w14:paraId="781017E1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91076E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D6C93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Boring Machine Operato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F172E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0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D11B46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22368141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10F92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6F1F3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Calibration Technician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0C7BC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8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F49CF6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45C5868E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096611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9D70A5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CNC Operator - Grinding Machine Centre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F734F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B6FAEF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3703B60A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C7C65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1189E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CNC Operator - Vertical Machining Centre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E4D5AF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E68832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3162AF86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B693D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B1073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CNC Operator Turning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6E18A6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B49270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67254651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F4838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6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673980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CNC Programm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159A58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4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CF20AD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21745E5D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07777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7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7F6C4B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CNC Setter cum Operator - Turning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6A657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2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C284FA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4D4D465F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54CCB6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8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3E1B10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CNC Setter cum Operator - Vertical Machining Centre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A1107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2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00EB3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600</w:t>
            </w:r>
          </w:p>
        </w:tc>
      </w:tr>
      <w:tr w:rsidR="00A438B9" w:rsidRPr="00B87F3D" w14:paraId="0BA9E001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9181B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9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2AA6E4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Designer Mechanic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516F5E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40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2A2A6A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700</w:t>
            </w:r>
          </w:p>
        </w:tc>
      </w:tr>
      <w:tr w:rsidR="00A438B9" w:rsidRPr="00B87F3D" w14:paraId="703BF070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034262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0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16700A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Draughtsman Mechanic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D4D937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40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9E0BEA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38CC6F12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83F020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1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9FC3C8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Fitter- Electrical and electronic assembly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26A66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30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CB641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666793F9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CDEAC5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2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B44A4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Fitter Fabrication hand tools manually operated machines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916C69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30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F8FF51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00</w:t>
            </w:r>
          </w:p>
        </w:tc>
      </w:tr>
      <w:tr w:rsidR="00A438B9" w:rsidRPr="00B87F3D" w14:paraId="15B275C4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A4B796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3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23C03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Fitter Mechanical Assembly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911BA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30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DF89B3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651E688D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5C9C98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4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F05C7E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Grinder </w:t>
            </w:r>
            <w:proofErr w:type="spellStart"/>
            <w:r w:rsidRPr="00B87F3D">
              <w:rPr>
                <w:rFonts w:eastAsia="Times New Roman"/>
                <w:lang w:val="en-IN" w:eastAsia="en-IN"/>
              </w:rPr>
              <w:t>Handtools</w:t>
            </w:r>
            <w:proofErr w:type="spellEnd"/>
            <w:r w:rsidRPr="00B87F3D">
              <w:rPr>
                <w:rFonts w:eastAsia="Times New Roman"/>
                <w:lang w:val="en-IN" w:eastAsia="en-IN"/>
              </w:rPr>
              <w:t xml:space="preserve"> Handheld Power Tools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192F8F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30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4235FF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3ADB3160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9DDF3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5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89DDDB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Heat Treatment Operato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110B5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10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EC573A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7C912665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01F989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6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CE9F17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Maintenance Fitter - Mechanic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B9F02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9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3FB860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0B28947E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7AE3A1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7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7B89E7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MIG MAG or GMAW Weld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664AC5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0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4F381D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600</w:t>
            </w:r>
          </w:p>
        </w:tc>
      </w:tr>
      <w:tr w:rsidR="00A438B9" w:rsidRPr="00B87F3D" w14:paraId="12AFD841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D56517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8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93E97D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Operator- Conventional Milling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13ADA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0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EB79E4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4EFA65CD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07E078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19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3B57E6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Operator -Conventional Surface Grinding Machines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A7F995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0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1E99AE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06055F51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204F26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0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89514D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Operator- Conventional Turning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0D16A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6E8C34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52EEE5DA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26514A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1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093377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Painting Technician (Spray painting)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81CD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70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66DC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5EA987CC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F4C59F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2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4E2E0B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Polisher - Machine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49283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97FBF4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5B69B1F4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CB73E1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3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293F4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Polisher - Manu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6C6326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70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248E08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268FDCB0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DCD0F6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4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90F6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Production Engine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E00E47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12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907972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51079BA1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121058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5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09F9F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Quality Inspector - forged, casted or machined components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C6D46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6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CED67F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49A77EE0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EA52FF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6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7EBC8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Service Engineer - Breakdown service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127FB9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50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BAB466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00</w:t>
            </w:r>
          </w:p>
        </w:tc>
      </w:tr>
      <w:tr w:rsidR="00A438B9" w:rsidRPr="00B87F3D" w14:paraId="266C0C05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BB3EB4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7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61455F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Service Engineer - Installation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AF406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5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458E2D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7FE6CA1A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15F416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8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41A26B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Service Engineer- Installation and commissioning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00C614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50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BBB3A0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3B2F91ED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E44480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29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24C27B" w14:textId="4AB8C92F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Sheet Metal Worker - Hand Tools and manually operated machines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45DCA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3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2F9338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2C121A6F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FE0EF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1A3E0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Technician Instrumentation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48A968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80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97DD51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00</w:t>
            </w:r>
          </w:p>
        </w:tc>
      </w:tr>
      <w:tr w:rsidR="00A438B9" w:rsidRPr="00B87F3D" w14:paraId="2A6A0DB1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8CDC08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1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E1F23A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Senior Tungsten Inert Gas Welder (GTAW) Level 5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167450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1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8E15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600</w:t>
            </w:r>
          </w:p>
        </w:tc>
      </w:tr>
      <w:tr w:rsidR="00A438B9" w:rsidRPr="00B87F3D" w14:paraId="08DE4423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9C0A87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2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4CC4F9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Assistant MMAW SMAW Weld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2D3577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0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68C1C3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09633A8D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8B493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3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645EA4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Flux cored Arc Welder </w:t>
            </w:r>
            <w:proofErr w:type="spellStart"/>
            <w:r w:rsidRPr="00B87F3D">
              <w:rPr>
                <w:rFonts w:eastAsia="Times New Roman"/>
                <w:lang w:val="en-IN" w:eastAsia="en-IN"/>
              </w:rPr>
              <w:t>Semi Automatic</w:t>
            </w:r>
            <w:proofErr w:type="spellEnd"/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8FA15B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05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2DE97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600</w:t>
            </w:r>
          </w:p>
        </w:tc>
      </w:tr>
      <w:tr w:rsidR="00A438B9" w:rsidRPr="00B87F3D" w14:paraId="6CB9C53F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9FA7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4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9B108E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Lab Technician - Metal Testing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D7098E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60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964AA1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03E2BFFF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D0FC05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5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6128A7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MMAW SMAW Weld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616A88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0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40B169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45D5295F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EC4B9E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6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1DA5C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Operator - CNC EDM Spark Erosion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6E3BD5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FA211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40E6269B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A0F5F5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7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0886AE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Senior MMAW SMAW Weld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239069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0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7E5C3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00</w:t>
            </w:r>
          </w:p>
        </w:tc>
      </w:tr>
      <w:tr w:rsidR="00A438B9" w:rsidRPr="00B87F3D" w14:paraId="7F82FD77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63EE0F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8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B0A8EB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 Tool and Die Mak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4CEF5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30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862695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800</w:t>
            </w:r>
          </w:p>
        </w:tc>
      </w:tr>
      <w:tr w:rsidR="00A438B9" w:rsidRPr="00B87F3D" w14:paraId="03CF3423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42A82D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9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3AC08F" w14:textId="708DA53E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Operator Non-Conventional Electro Discharge Machine (Spark Erosion)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F9EB3E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9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C27355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2285CB47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FD54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66906" w14:textId="0509240D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NC Setter and Operator - Electro Discharge Machine (Spark Erosion)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A7EFA9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2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A1F020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7706E531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D4197F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1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E2C12D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Stud Weld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19C359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1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822A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256AF43B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93784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2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7AB9E0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Operator-Shot Blasting and Sand Blasting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399E0B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70D368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15D4B427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283EC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3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FDD6E7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Submerged Arc Welder (SAW)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2A17A2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1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D99923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3100C09A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0FE6F4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4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1BED9E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Resistance Spot welding Machine</w:t>
            </w:r>
            <w:r w:rsidRPr="00B87F3D">
              <w:rPr>
                <w:rFonts w:eastAsia="Times New Roman"/>
                <w:lang w:val="en-IN" w:eastAsia="en-IN"/>
              </w:rPr>
              <w:br/>
              <w:t>Operato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778B1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06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207A4E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5D6EA918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E9AB9E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5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696D72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Plasma Cutter - Manu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9865D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07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8892A5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52E45E2F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59DFC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6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EB8C66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Oxy Fuel Gas Cutter 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75DF1F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0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FD9FB3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059CDFB0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FE07D8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7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7FA9F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Operator – Plate Bending Machine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A8EB14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4F69D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63AB863D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3E1057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8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05DCA7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Operator – Broaching Machine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EEE709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1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21FB1D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325030DA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49B1EB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9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3B6375" w14:textId="44AC0F82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Lab Technician - Radiographic Testing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63463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60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8A579F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330B6A3C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6ED69D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0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2C207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Forg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E5A656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 xml:space="preserve">CSC/ Q 1101 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2ADA75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  <w:tr w:rsidR="00A438B9" w:rsidRPr="00B87F3D" w14:paraId="5B56090D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F74E52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1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84876A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Electroplating Operato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4BCF5E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7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5F052A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37B9457B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A62E0A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2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40E1D8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Draughtsman - Piping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24D564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403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1B2076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2DB6C404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AB47D7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3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EFD9E0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Draughtsman - Civi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8626E3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404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8EBB5C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7F35D225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8A9037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3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CB61BF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Tungsten Inert Gas Welder</w:t>
            </w:r>
            <w:r w:rsidRPr="00B87F3D">
              <w:rPr>
                <w:rFonts w:eastAsia="Times New Roman"/>
                <w:lang w:val="en-IN" w:eastAsia="en-IN"/>
              </w:rPr>
              <w:br/>
              <w:t xml:space="preserve">(GTAW) 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71DF71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1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9599B0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759459F7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CBD425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4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966F45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Assistant Oxy Fuel Gas Cutter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37B67C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201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6075CF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300</w:t>
            </w:r>
          </w:p>
        </w:tc>
      </w:tr>
      <w:tr w:rsidR="00A438B9" w:rsidRPr="00B87F3D" w14:paraId="19FD5B0C" w14:textId="77777777" w:rsidTr="00A438B9">
        <w:trPr>
          <w:trHeight w:val="499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4C5BC7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55</w:t>
            </w:r>
          </w:p>
        </w:tc>
        <w:tc>
          <w:tcPr>
            <w:tcW w:w="5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69D5A9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Setter and Operator– Non-conventional</w:t>
            </w:r>
            <w:r w:rsidRPr="00B87F3D">
              <w:rPr>
                <w:rFonts w:eastAsia="Times New Roman"/>
                <w:lang w:val="en-IN" w:eastAsia="en-IN"/>
              </w:rPr>
              <w:br/>
              <w:t>Electro Discharge Machine (Spark Erosion)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366B3F" w14:textId="77777777" w:rsidR="00A438B9" w:rsidRPr="00B87F3D" w:rsidRDefault="00A438B9" w:rsidP="00A438B9">
            <w:pPr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CSC/ Q 0122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BD01DE" w14:textId="77777777" w:rsidR="00A438B9" w:rsidRPr="00B87F3D" w:rsidRDefault="00A438B9" w:rsidP="00A438B9">
            <w:pPr>
              <w:jc w:val="center"/>
              <w:rPr>
                <w:rFonts w:eastAsia="Times New Roman"/>
                <w:lang w:val="en-IN" w:eastAsia="en-IN"/>
              </w:rPr>
            </w:pPr>
            <w:r w:rsidRPr="00B87F3D">
              <w:rPr>
                <w:rFonts w:eastAsia="Times New Roman"/>
                <w:lang w:val="en-IN" w:eastAsia="en-IN"/>
              </w:rPr>
              <w:t>400</w:t>
            </w:r>
          </w:p>
        </w:tc>
      </w:tr>
    </w:tbl>
    <w:p w14:paraId="0748CD27" w14:textId="77777777" w:rsidR="00A438B9" w:rsidRPr="00B87F3D" w:rsidRDefault="00A438B9" w:rsidP="00A438B9">
      <w:pPr>
        <w:rPr>
          <w:b/>
        </w:rPr>
      </w:pPr>
    </w:p>
    <w:p w14:paraId="5D56FC1A" w14:textId="038B9860" w:rsidR="00A438B9" w:rsidRDefault="00A438B9">
      <w:pPr>
        <w:spacing w:after="160" w:line="259" w:lineRule="auto"/>
      </w:pPr>
      <w:r w:rsidRPr="00B87F3D">
        <w:br w:type="page"/>
      </w:r>
    </w:p>
    <w:p w14:paraId="25DDF64C" w14:textId="77777777" w:rsidR="00A438B9" w:rsidRDefault="00A438B9" w:rsidP="00A438B9">
      <w:pPr>
        <w:rPr>
          <w:sz w:val="20"/>
          <w:szCs w:val="20"/>
        </w:rPr>
      </w:pPr>
    </w:p>
    <w:sectPr w:rsidR="00A438B9" w:rsidSect="00AF1D29">
      <w:pgSz w:w="11906" w:h="16838"/>
      <w:pgMar w:top="993" w:right="849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rlito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A41D1A"/>
    <w:multiLevelType w:val="hybridMultilevel"/>
    <w:tmpl w:val="445283CA"/>
    <w:lvl w:ilvl="0" w:tplc="42E4B2C0">
      <w:start w:val="1"/>
      <w:numFmt w:val="decimal"/>
      <w:lvlText w:val="%1."/>
      <w:lvlJc w:val="left"/>
      <w:pPr>
        <w:ind w:left="940" w:hanging="360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E89C443E">
      <w:numFmt w:val="bullet"/>
      <w:lvlText w:val="•"/>
      <w:lvlJc w:val="left"/>
      <w:pPr>
        <w:ind w:left="1870" w:hanging="360"/>
      </w:pPr>
      <w:rPr>
        <w:rFonts w:hint="default"/>
        <w:lang w:val="en-US" w:eastAsia="en-US" w:bidi="ar-SA"/>
      </w:rPr>
    </w:lvl>
    <w:lvl w:ilvl="2" w:tplc="7D86E366">
      <w:numFmt w:val="bullet"/>
      <w:lvlText w:val="•"/>
      <w:lvlJc w:val="left"/>
      <w:pPr>
        <w:ind w:left="2800" w:hanging="360"/>
      </w:pPr>
      <w:rPr>
        <w:rFonts w:hint="default"/>
        <w:lang w:val="en-US" w:eastAsia="en-US" w:bidi="ar-SA"/>
      </w:rPr>
    </w:lvl>
    <w:lvl w:ilvl="3" w:tplc="584CE538">
      <w:numFmt w:val="bullet"/>
      <w:lvlText w:val="•"/>
      <w:lvlJc w:val="left"/>
      <w:pPr>
        <w:ind w:left="3730" w:hanging="360"/>
      </w:pPr>
      <w:rPr>
        <w:rFonts w:hint="default"/>
        <w:lang w:val="en-US" w:eastAsia="en-US" w:bidi="ar-SA"/>
      </w:rPr>
    </w:lvl>
    <w:lvl w:ilvl="4" w:tplc="40EC24DC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5" w:tplc="850A44B4">
      <w:numFmt w:val="bullet"/>
      <w:lvlText w:val="•"/>
      <w:lvlJc w:val="left"/>
      <w:pPr>
        <w:ind w:left="5590" w:hanging="360"/>
      </w:pPr>
      <w:rPr>
        <w:rFonts w:hint="default"/>
        <w:lang w:val="en-US" w:eastAsia="en-US" w:bidi="ar-SA"/>
      </w:rPr>
    </w:lvl>
    <w:lvl w:ilvl="6" w:tplc="43D819A4">
      <w:numFmt w:val="bullet"/>
      <w:lvlText w:val="•"/>
      <w:lvlJc w:val="left"/>
      <w:pPr>
        <w:ind w:left="6520" w:hanging="360"/>
      </w:pPr>
      <w:rPr>
        <w:rFonts w:hint="default"/>
        <w:lang w:val="en-US" w:eastAsia="en-US" w:bidi="ar-SA"/>
      </w:rPr>
    </w:lvl>
    <w:lvl w:ilvl="7" w:tplc="F1F278F0">
      <w:numFmt w:val="bullet"/>
      <w:lvlText w:val="•"/>
      <w:lvlJc w:val="left"/>
      <w:pPr>
        <w:ind w:left="7450" w:hanging="360"/>
      </w:pPr>
      <w:rPr>
        <w:rFonts w:hint="default"/>
        <w:lang w:val="en-US" w:eastAsia="en-US" w:bidi="ar-SA"/>
      </w:rPr>
    </w:lvl>
    <w:lvl w:ilvl="8" w:tplc="0814622C">
      <w:numFmt w:val="bullet"/>
      <w:lvlText w:val="•"/>
      <w:lvlJc w:val="left"/>
      <w:pPr>
        <w:ind w:left="838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B4C4989"/>
    <w:multiLevelType w:val="hybridMultilevel"/>
    <w:tmpl w:val="C2106AE2"/>
    <w:lvl w:ilvl="0" w:tplc="E4C0599E">
      <w:start w:val="1"/>
      <w:numFmt w:val="decimal"/>
      <w:lvlText w:val="%1."/>
      <w:lvlJc w:val="left"/>
      <w:pPr>
        <w:ind w:left="940" w:hanging="528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53E00ECA">
      <w:start w:val="1"/>
      <w:numFmt w:val="lowerLetter"/>
      <w:lvlText w:val="%2)"/>
      <w:lvlJc w:val="left"/>
      <w:pPr>
        <w:ind w:left="2380" w:hanging="809"/>
        <w:jc w:val="left"/>
      </w:pPr>
      <w:rPr>
        <w:rFonts w:ascii="Carlito" w:eastAsia="Carlito" w:hAnsi="Carlito" w:cs="Carlito" w:hint="default"/>
        <w:spacing w:val="-1"/>
        <w:w w:val="100"/>
        <w:sz w:val="22"/>
        <w:szCs w:val="22"/>
        <w:lang w:val="en-US" w:eastAsia="en-US" w:bidi="ar-SA"/>
      </w:rPr>
    </w:lvl>
    <w:lvl w:ilvl="2" w:tplc="B7B6504E">
      <w:numFmt w:val="bullet"/>
      <w:lvlText w:val="•"/>
      <w:lvlJc w:val="left"/>
      <w:pPr>
        <w:ind w:left="3231" w:hanging="809"/>
      </w:pPr>
      <w:rPr>
        <w:rFonts w:hint="default"/>
        <w:lang w:val="en-US" w:eastAsia="en-US" w:bidi="ar-SA"/>
      </w:rPr>
    </w:lvl>
    <w:lvl w:ilvl="3" w:tplc="21AE924A">
      <w:numFmt w:val="bullet"/>
      <w:lvlText w:val="•"/>
      <w:lvlJc w:val="left"/>
      <w:pPr>
        <w:ind w:left="4083" w:hanging="809"/>
      </w:pPr>
      <w:rPr>
        <w:rFonts w:hint="default"/>
        <w:lang w:val="en-US" w:eastAsia="en-US" w:bidi="ar-SA"/>
      </w:rPr>
    </w:lvl>
    <w:lvl w:ilvl="4" w:tplc="CB8EA142">
      <w:numFmt w:val="bullet"/>
      <w:lvlText w:val="•"/>
      <w:lvlJc w:val="left"/>
      <w:pPr>
        <w:ind w:left="4935" w:hanging="809"/>
      </w:pPr>
      <w:rPr>
        <w:rFonts w:hint="default"/>
        <w:lang w:val="en-US" w:eastAsia="en-US" w:bidi="ar-SA"/>
      </w:rPr>
    </w:lvl>
    <w:lvl w:ilvl="5" w:tplc="0C045B14">
      <w:numFmt w:val="bullet"/>
      <w:lvlText w:val="•"/>
      <w:lvlJc w:val="left"/>
      <w:pPr>
        <w:ind w:left="5787" w:hanging="809"/>
      </w:pPr>
      <w:rPr>
        <w:rFonts w:hint="default"/>
        <w:lang w:val="en-US" w:eastAsia="en-US" w:bidi="ar-SA"/>
      </w:rPr>
    </w:lvl>
    <w:lvl w:ilvl="6" w:tplc="AB9C10BE">
      <w:numFmt w:val="bullet"/>
      <w:lvlText w:val="•"/>
      <w:lvlJc w:val="left"/>
      <w:pPr>
        <w:ind w:left="6639" w:hanging="809"/>
      </w:pPr>
      <w:rPr>
        <w:rFonts w:hint="default"/>
        <w:lang w:val="en-US" w:eastAsia="en-US" w:bidi="ar-SA"/>
      </w:rPr>
    </w:lvl>
    <w:lvl w:ilvl="7" w:tplc="BB9869FC">
      <w:numFmt w:val="bullet"/>
      <w:lvlText w:val="•"/>
      <w:lvlJc w:val="left"/>
      <w:pPr>
        <w:ind w:left="7490" w:hanging="809"/>
      </w:pPr>
      <w:rPr>
        <w:rFonts w:hint="default"/>
        <w:lang w:val="en-US" w:eastAsia="en-US" w:bidi="ar-SA"/>
      </w:rPr>
    </w:lvl>
    <w:lvl w:ilvl="8" w:tplc="4B50A012">
      <w:numFmt w:val="bullet"/>
      <w:lvlText w:val="•"/>
      <w:lvlJc w:val="left"/>
      <w:pPr>
        <w:ind w:left="8342" w:hanging="809"/>
      </w:pPr>
      <w:rPr>
        <w:rFonts w:hint="default"/>
        <w:lang w:val="en-US" w:eastAsia="en-US" w:bidi="ar-SA"/>
      </w:rPr>
    </w:lvl>
  </w:abstractNum>
  <w:abstractNum w:abstractNumId="2" w15:restartNumberingAfterBreak="0">
    <w:nsid w:val="652E54AD"/>
    <w:multiLevelType w:val="hybridMultilevel"/>
    <w:tmpl w:val="74009C48"/>
    <w:lvl w:ilvl="0" w:tplc="0694BC08">
      <w:start w:val="1"/>
      <w:numFmt w:val="decimal"/>
      <w:lvlText w:val="%1."/>
      <w:lvlJc w:val="left"/>
      <w:pPr>
        <w:ind w:left="940" w:hanging="360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22E63350">
      <w:numFmt w:val="bullet"/>
      <w:lvlText w:val="•"/>
      <w:lvlJc w:val="left"/>
      <w:pPr>
        <w:ind w:left="1850" w:hanging="360"/>
      </w:pPr>
      <w:rPr>
        <w:rFonts w:hint="default"/>
        <w:lang w:val="en-US" w:eastAsia="en-US" w:bidi="ar-SA"/>
      </w:rPr>
    </w:lvl>
    <w:lvl w:ilvl="2" w:tplc="E9C26E7C">
      <w:numFmt w:val="bullet"/>
      <w:lvlText w:val="•"/>
      <w:lvlJc w:val="left"/>
      <w:pPr>
        <w:ind w:left="2761" w:hanging="360"/>
      </w:pPr>
      <w:rPr>
        <w:rFonts w:hint="default"/>
        <w:lang w:val="en-US" w:eastAsia="en-US" w:bidi="ar-SA"/>
      </w:rPr>
    </w:lvl>
    <w:lvl w:ilvl="3" w:tplc="ED38229A">
      <w:numFmt w:val="bullet"/>
      <w:lvlText w:val="•"/>
      <w:lvlJc w:val="left"/>
      <w:pPr>
        <w:ind w:left="3671" w:hanging="360"/>
      </w:pPr>
      <w:rPr>
        <w:rFonts w:hint="default"/>
        <w:lang w:val="en-US" w:eastAsia="en-US" w:bidi="ar-SA"/>
      </w:rPr>
    </w:lvl>
    <w:lvl w:ilvl="4" w:tplc="F280AF62">
      <w:numFmt w:val="bullet"/>
      <w:lvlText w:val="•"/>
      <w:lvlJc w:val="left"/>
      <w:pPr>
        <w:ind w:left="4582" w:hanging="360"/>
      </w:pPr>
      <w:rPr>
        <w:rFonts w:hint="default"/>
        <w:lang w:val="en-US" w:eastAsia="en-US" w:bidi="ar-SA"/>
      </w:rPr>
    </w:lvl>
    <w:lvl w:ilvl="5" w:tplc="C4B4A870">
      <w:numFmt w:val="bullet"/>
      <w:lvlText w:val="•"/>
      <w:lvlJc w:val="left"/>
      <w:pPr>
        <w:ind w:left="5493" w:hanging="360"/>
      </w:pPr>
      <w:rPr>
        <w:rFonts w:hint="default"/>
        <w:lang w:val="en-US" w:eastAsia="en-US" w:bidi="ar-SA"/>
      </w:rPr>
    </w:lvl>
    <w:lvl w:ilvl="6" w:tplc="59989C74">
      <w:numFmt w:val="bullet"/>
      <w:lvlText w:val="•"/>
      <w:lvlJc w:val="left"/>
      <w:pPr>
        <w:ind w:left="6403" w:hanging="360"/>
      </w:pPr>
      <w:rPr>
        <w:rFonts w:hint="default"/>
        <w:lang w:val="en-US" w:eastAsia="en-US" w:bidi="ar-SA"/>
      </w:rPr>
    </w:lvl>
    <w:lvl w:ilvl="7" w:tplc="AD66B096">
      <w:numFmt w:val="bullet"/>
      <w:lvlText w:val="•"/>
      <w:lvlJc w:val="left"/>
      <w:pPr>
        <w:ind w:left="7314" w:hanging="360"/>
      </w:pPr>
      <w:rPr>
        <w:rFonts w:hint="default"/>
        <w:lang w:val="en-US" w:eastAsia="en-US" w:bidi="ar-SA"/>
      </w:rPr>
    </w:lvl>
    <w:lvl w:ilvl="8" w:tplc="D854B350">
      <w:numFmt w:val="bullet"/>
      <w:lvlText w:val="•"/>
      <w:lvlJc w:val="left"/>
      <w:pPr>
        <w:ind w:left="8225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tzA1NTS3MDczNjJT0lEKTi0uzszPAykwqgUAO+MhoCwAAAA="/>
  </w:docVars>
  <w:rsids>
    <w:rsidRoot w:val="00A438B9"/>
    <w:rsid w:val="00002EE6"/>
    <w:rsid w:val="000066B4"/>
    <w:rsid w:val="00081084"/>
    <w:rsid w:val="00137DD2"/>
    <w:rsid w:val="001C28FB"/>
    <w:rsid w:val="003F5323"/>
    <w:rsid w:val="004150F8"/>
    <w:rsid w:val="00416D97"/>
    <w:rsid w:val="00446AC1"/>
    <w:rsid w:val="00477B15"/>
    <w:rsid w:val="005F1070"/>
    <w:rsid w:val="006166A4"/>
    <w:rsid w:val="00621CEA"/>
    <w:rsid w:val="006F7BEF"/>
    <w:rsid w:val="0074392C"/>
    <w:rsid w:val="007A40E6"/>
    <w:rsid w:val="00810135"/>
    <w:rsid w:val="00870649"/>
    <w:rsid w:val="00876067"/>
    <w:rsid w:val="00A23C5E"/>
    <w:rsid w:val="00A438B9"/>
    <w:rsid w:val="00AC3289"/>
    <w:rsid w:val="00AF1D29"/>
    <w:rsid w:val="00B555A9"/>
    <w:rsid w:val="00B87F3D"/>
    <w:rsid w:val="00B9231E"/>
    <w:rsid w:val="00D1670E"/>
    <w:rsid w:val="00F1637A"/>
    <w:rsid w:val="00FC5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83C6"/>
  <w15:chartTrackingRefBased/>
  <w15:docId w15:val="{C9EAF5B5-8C5C-4E04-8A42-56ED4EE2A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8B9"/>
    <w:pPr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081084"/>
    <w:pPr>
      <w:widowControl w:val="0"/>
      <w:autoSpaceDE w:val="0"/>
      <w:autoSpaceDN w:val="0"/>
      <w:ind w:left="580"/>
      <w:jc w:val="center"/>
      <w:outlineLvl w:val="2"/>
    </w:pPr>
    <w:rPr>
      <w:rFonts w:ascii="Carlito" w:eastAsia="Carlito" w:hAnsi="Carlito" w:cs="Carlito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81084"/>
    <w:rPr>
      <w:rFonts w:ascii="Carlito" w:eastAsia="Carlito" w:hAnsi="Carlito" w:cs="Carlito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081084"/>
    <w:pPr>
      <w:widowControl w:val="0"/>
      <w:autoSpaceDE w:val="0"/>
      <w:autoSpaceDN w:val="0"/>
    </w:pPr>
    <w:rPr>
      <w:rFonts w:ascii="Carlito" w:eastAsia="Carlito" w:hAnsi="Carlito" w:cs="Carli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81084"/>
    <w:rPr>
      <w:rFonts w:ascii="Carlito" w:eastAsia="Carlito" w:hAnsi="Carlito" w:cs="Carlito"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081084"/>
    <w:pPr>
      <w:widowControl w:val="0"/>
      <w:autoSpaceDE w:val="0"/>
      <w:autoSpaceDN w:val="0"/>
      <w:ind w:left="940" w:hanging="361"/>
      <w:jc w:val="both"/>
    </w:pPr>
    <w:rPr>
      <w:rFonts w:ascii="Carlito" w:eastAsia="Carlito" w:hAnsi="Carlito" w:cs="Carlito"/>
    </w:rPr>
  </w:style>
  <w:style w:type="paragraph" w:customStyle="1" w:styleId="TableParagraph">
    <w:name w:val="Table Paragraph"/>
    <w:basedOn w:val="Normal"/>
    <w:uiPriority w:val="1"/>
    <w:qFormat/>
    <w:rsid w:val="00081084"/>
    <w:pPr>
      <w:widowControl w:val="0"/>
      <w:autoSpaceDE w:val="0"/>
      <w:autoSpaceDN w:val="0"/>
    </w:pPr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86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404</Words>
  <Characters>800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Kumar Chauhan</dc:creator>
  <cp:keywords/>
  <dc:description/>
  <cp:lastModifiedBy>activate 51</cp:lastModifiedBy>
  <cp:revision>2</cp:revision>
  <dcterms:created xsi:type="dcterms:W3CDTF">2021-01-01T05:58:00Z</dcterms:created>
  <dcterms:modified xsi:type="dcterms:W3CDTF">2021-01-01T05:58:00Z</dcterms:modified>
</cp:coreProperties>
</file>